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8A13F0">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9C3778" w14:paraId="380FA3CD" w14:textId="77777777" w:rsidTr="008A13F0">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A55505" w:rsidRDefault="000D0268" w:rsidP="00CD5FE2">
            <w:pPr>
              <w:spacing w:line="140" w:lineRule="atLeast"/>
              <w:jc w:val="right"/>
              <w:rPr>
                <w:rFonts w:cs="Arial"/>
                <w:sz w:val="13"/>
                <w:szCs w:val="13"/>
              </w:rPr>
            </w:pPr>
            <w:r w:rsidRPr="00A55505">
              <w:rPr>
                <w:rFonts w:cs="Arial"/>
                <w:sz w:val="13"/>
                <w:szCs w:val="13"/>
              </w:rPr>
              <w:t>Online at www.cetjournal.it</w:t>
            </w:r>
          </w:p>
        </w:tc>
      </w:tr>
      <w:tr w:rsidR="000A03B2" w:rsidRPr="00B57B36" w14:paraId="2D1B7169" w14:textId="77777777" w:rsidTr="008A13F0">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1D337B4B" w:rsidR="00E978D0" w:rsidRPr="00B57B36" w:rsidRDefault="008A13F0" w:rsidP="00E978D0">
      <w:pPr>
        <w:pStyle w:val="CETTitle"/>
      </w:pPr>
      <w:r w:rsidRPr="008A13F0">
        <w:t xml:space="preserve">Current Municipal Solid Waste Management </w:t>
      </w:r>
      <w:r>
        <w:t>i</w:t>
      </w:r>
      <w:r w:rsidRPr="008A13F0">
        <w:t xml:space="preserve">n </w:t>
      </w:r>
      <w:r>
        <w:t>a</w:t>
      </w:r>
      <w:r w:rsidRPr="008A13F0">
        <w:t xml:space="preserve"> Large City </w:t>
      </w:r>
      <w:r>
        <w:t>a</w:t>
      </w:r>
      <w:r w:rsidRPr="008A13F0">
        <w:t xml:space="preserve">nd Evaluation </w:t>
      </w:r>
      <w:r>
        <w:t>o</w:t>
      </w:r>
      <w:r w:rsidRPr="008A13F0">
        <w:t>f Alternative Management Scenarios</w:t>
      </w:r>
    </w:p>
    <w:p w14:paraId="0488FED2" w14:textId="5D162630" w:rsidR="00B57E6F" w:rsidRPr="006D213D" w:rsidRDefault="00E40C24" w:rsidP="00B57E6F">
      <w:pPr>
        <w:pStyle w:val="CETAuthors"/>
      </w:pPr>
      <w:r w:rsidRPr="006D213D">
        <w:t>Elisa Magnanelli*</w:t>
      </w:r>
      <w:r w:rsidR="00B57E6F" w:rsidRPr="006D213D">
        <w:t xml:space="preserve">, </w:t>
      </w:r>
      <w:r w:rsidRPr="006D213D">
        <w:t>Cansu Birgen</w:t>
      </w:r>
      <w:r w:rsidR="00B57E6F" w:rsidRPr="006D213D">
        <w:t xml:space="preserve">, </w:t>
      </w:r>
      <w:r w:rsidRPr="006D213D">
        <w:t>Michaël Becidan</w:t>
      </w:r>
    </w:p>
    <w:p w14:paraId="6B2D21B3" w14:textId="68DB638E" w:rsidR="00B57E6F" w:rsidRPr="00B57B36" w:rsidRDefault="00E40C24" w:rsidP="00B57E6F">
      <w:pPr>
        <w:pStyle w:val="CETAddress"/>
      </w:pPr>
      <w:r w:rsidRPr="00E40C24">
        <w:t>SINTEF Energy Research, Sem Saelands vei 11, 7034, Trondheim, Norway</w:t>
      </w:r>
      <w:r w:rsidR="00B57E6F" w:rsidRPr="00B57B36">
        <w:t xml:space="preserve"> </w:t>
      </w:r>
    </w:p>
    <w:p w14:paraId="73F1267A" w14:textId="629DCC9C" w:rsidR="00B57E6F" w:rsidRPr="00B57B36" w:rsidRDefault="008A13F0" w:rsidP="00B57E6F">
      <w:pPr>
        <w:pStyle w:val="CETemail"/>
      </w:pPr>
      <w:r>
        <w:t>elisa.magnanelli@sintef.no</w:t>
      </w:r>
    </w:p>
    <w:p w14:paraId="6893AF25" w14:textId="2DAE63FF" w:rsidR="00600535" w:rsidRPr="00B57B36" w:rsidRDefault="7C30C321" w:rsidP="00AF00F7">
      <w:pPr>
        <w:pStyle w:val="CETBodytext"/>
        <w:rPr>
          <w:lang w:val="en-GB"/>
        </w:rPr>
      </w:pPr>
      <w:r w:rsidRPr="216C7E8B">
        <w:rPr>
          <w:lang w:val="en-GB"/>
        </w:rPr>
        <w:t xml:space="preserve">Sustainable waste management is a fundamental aspect in a circular economy. The focus of this work is to evaluate the performance of the current MSW management system in the city of Oslo, and to understand how to possibly close the gap between today's recycling rate and the EU </w:t>
      </w:r>
      <w:r w:rsidR="688E0202" w:rsidRPr="216C7E8B">
        <w:rPr>
          <w:lang w:val="en-GB"/>
        </w:rPr>
        <w:t xml:space="preserve">sorting and </w:t>
      </w:r>
      <w:r w:rsidRPr="216C7E8B">
        <w:rPr>
          <w:lang w:val="en-GB"/>
        </w:rPr>
        <w:t xml:space="preserve">recycling targets for 2025 and 2030. </w:t>
      </w:r>
      <w:r w:rsidR="158983C3" w:rsidRPr="216C7E8B">
        <w:rPr>
          <w:lang w:val="en-GB"/>
        </w:rPr>
        <w:t>The adoption of innovative s</w:t>
      </w:r>
      <w:r w:rsidR="1251E301" w:rsidRPr="216C7E8B">
        <w:rPr>
          <w:lang w:val="en-GB"/>
        </w:rPr>
        <w:t>olution</w:t>
      </w:r>
      <w:r w:rsidRPr="216C7E8B">
        <w:rPr>
          <w:lang w:val="en-GB"/>
        </w:rPr>
        <w:t xml:space="preserve">s such as central sorting </w:t>
      </w:r>
      <w:r w:rsidR="13EDB362" w:rsidRPr="216C7E8B">
        <w:rPr>
          <w:lang w:val="en-GB"/>
        </w:rPr>
        <w:t xml:space="preserve">and chemical recycling </w:t>
      </w:r>
      <w:r w:rsidR="004012FC">
        <w:rPr>
          <w:lang w:val="en-GB"/>
        </w:rPr>
        <w:t>of</w:t>
      </w:r>
      <w:r w:rsidR="30212469" w:rsidRPr="216C7E8B">
        <w:rPr>
          <w:lang w:val="en-GB"/>
        </w:rPr>
        <w:t xml:space="preserve"> plastic </w:t>
      </w:r>
      <w:r w:rsidRPr="216C7E8B">
        <w:rPr>
          <w:lang w:val="en-GB"/>
        </w:rPr>
        <w:t xml:space="preserve">might help achieving a higher overall recycling rate. While the achievement of a higher </w:t>
      </w:r>
      <w:r w:rsidR="18C12485" w:rsidRPr="216C7E8B">
        <w:rPr>
          <w:lang w:val="en-GB"/>
        </w:rPr>
        <w:t xml:space="preserve">source </w:t>
      </w:r>
      <w:r w:rsidRPr="216C7E8B">
        <w:rPr>
          <w:lang w:val="en-GB"/>
        </w:rPr>
        <w:t xml:space="preserve">sorting can help achieving the EU recycling targets without undergoing large investments, it might be challenging to find measures and incentives that succeed in reaching the desired citizen involvement. The work focuses on the waste fractions for which specific targets are set </w:t>
      </w:r>
      <w:r w:rsidR="6C6FA22D" w:rsidRPr="216C7E8B">
        <w:rPr>
          <w:lang w:val="en-GB"/>
        </w:rPr>
        <w:t>by</w:t>
      </w:r>
      <w:r w:rsidRPr="216C7E8B">
        <w:rPr>
          <w:lang w:val="en-GB"/>
        </w:rPr>
        <w:t xml:space="preserve"> the EU, i.e., biowaste, plastic, paper and cardboard, </w:t>
      </w:r>
      <w:proofErr w:type="gramStart"/>
      <w:r w:rsidRPr="216C7E8B">
        <w:rPr>
          <w:lang w:val="en-GB"/>
        </w:rPr>
        <w:t>glass</w:t>
      </w:r>
      <w:proofErr w:type="gramEnd"/>
      <w:r w:rsidR="65CC66C4" w:rsidRPr="216C7E8B">
        <w:rPr>
          <w:lang w:val="en-GB"/>
        </w:rPr>
        <w:t xml:space="preserve"> and</w:t>
      </w:r>
      <w:r w:rsidRPr="216C7E8B">
        <w:rPr>
          <w:lang w:val="en-GB"/>
        </w:rPr>
        <w:t xml:space="preserve"> metal. This study can help waste management companies to understand how the introduction of different technologies within their waste management system might help achieving the EU recycling targets, and help policymakers understand the </w:t>
      </w:r>
      <w:r w:rsidR="65CC66C4" w:rsidRPr="216C7E8B">
        <w:rPr>
          <w:lang w:val="en-GB"/>
        </w:rPr>
        <w:t xml:space="preserve">fundamental </w:t>
      </w:r>
      <w:r w:rsidRPr="216C7E8B">
        <w:rPr>
          <w:lang w:val="en-GB"/>
        </w:rPr>
        <w:t xml:space="preserve">role of citizen involvement and </w:t>
      </w:r>
      <w:r w:rsidR="7BDDB889" w:rsidRPr="216C7E8B">
        <w:rPr>
          <w:lang w:val="en-GB"/>
        </w:rPr>
        <w:t xml:space="preserve">source </w:t>
      </w:r>
      <w:r w:rsidRPr="216C7E8B">
        <w:rPr>
          <w:lang w:val="en-GB"/>
        </w:rPr>
        <w:t>sorting.</w:t>
      </w:r>
    </w:p>
    <w:p w14:paraId="476B2F2E" w14:textId="77777777" w:rsidR="00600535" w:rsidRPr="00B57B36" w:rsidRDefault="00600535" w:rsidP="00600535">
      <w:pPr>
        <w:pStyle w:val="CETHeading1"/>
        <w:rPr>
          <w:lang w:val="en-GB"/>
        </w:rPr>
      </w:pPr>
      <w:r w:rsidRPr="00B57B36">
        <w:rPr>
          <w:lang w:val="en-GB"/>
        </w:rPr>
        <w:t>Introduction</w:t>
      </w:r>
    </w:p>
    <w:p w14:paraId="0E9B3CC3" w14:textId="77777777" w:rsidR="00E61735" w:rsidRDefault="67B0EE67" w:rsidP="003C1ADE">
      <w:pPr>
        <w:pStyle w:val="CETBodytext"/>
      </w:pPr>
      <w:r>
        <w:t xml:space="preserve">In its Circular Economy Action Plan </w:t>
      </w:r>
      <w:r w:rsidR="2125C119">
        <w:t>(European Union, 2020)</w:t>
      </w:r>
      <w:r>
        <w:t xml:space="preserve">, the European Commission sets an agenda for achieving a cleaner and more sustainable Europe. Production and management of packaging and packaging waste are one of the focus points. Concrete targets for the separate collection and recycling of packaging waste are set by a directive of the European Parliament and Council </w:t>
      </w:r>
      <w:r w:rsidR="2125C119">
        <w:t>(European Union, 2018b)</w:t>
      </w:r>
      <w:r>
        <w:t xml:space="preserve">. The corresponding Norwegian legislative texts exhibit </w:t>
      </w:r>
      <w:r w:rsidR="6ACC63E9">
        <w:t>small</w:t>
      </w:r>
      <w:r>
        <w:t xml:space="preserve"> differences</w:t>
      </w:r>
      <w:r w:rsidR="2125C119">
        <w:t xml:space="preserve"> (MCE, 2022)</w:t>
      </w:r>
      <w:r w:rsidR="0703BEB7">
        <w:t xml:space="preserve"> but aim to achieve the same overarching goal: </w:t>
      </w:r>
      <w:r w:rsidR="00394EDB">
        <w:t>increased</w:t>
      </w:r>
      <w:r w:rsidR="0703BEB7">
        <w:t xml:space="preserve"> recycling</w:t>
      </w:r>
      <w:r>
        <w:t xml:space="preserve">. Waste packaging is one of the main fractions in municipal solid waste (MSW), which is defined as the waste generated by households as well as by </w:t>
      </w:r>
      <w:r w:rsidR="4AB94FAE">
        <w:t xml:space="preserve">commercial </w:t>
      </w:r>
      <w:r>
        <w:t xml:space="preserve">activities that generate </w:t>
      </w:r>
      <w:r w:rsidR="2125C119">
        <w:t xml:space="preserve">waste with </w:t>
      </w:r>
      <w:r>
        <w:t xml:space="preserve">similar </w:t>
      </w:r>
      <w:r w:rsidR="2125C119">
        <w:t>properties</w:t>
      </w:r>
      <w:r w:rsidR="4AB94FAE">
        <w:t xml:space="preserve"> (e.g., shops and offices)</w:t>
      </w:r>
      <w:r>
        <w:t xml:space="preserve">. </w:t>
      </w:r>
    </w:p>
    <w:p w14:paraId="1AED3853" w14:textId="6B046480" w:rsidR="00600535" w:rsidRDefault="6B614F2E" w:rsidP="003C1ADE">
      <w:pPr>
        <w:pStyle w:val="CETBodytext"/>
      </w:pPr>
      <w:r>
        <w:t>While</w:t>
      </w:r>
      <w:r w:rsidR="67B0EE67">
        <w:t xml:space="preserve"> the waste hierarchy indicates waste reduction as the most effective</w:t>
      </w:r>
      <w:r w:rsidR="00542FE9">
        <w:t xml:space="preserve"> </w:t>
      </w:r>
      <w:r w:rsidR="67B0EE67">
        <w:t>action to reduce the impact of waste, the yearly MSW generation in the EU has been stable at 505 kg/capita from 2005 to 2020. On the other hand, Norwegian MSW generation has increased by 70</w:t>
      </w:r>
      <w:r w:rsidR="4AB94FAE">
        <w:t xml:space="preserve"> </w:t>
      </w:r>
      <w:r w:rsidR="67B0EE67">
        <w:t>% during th</w:t>
      </w:r>
      <w:r w:rsidR="487A8DEE">
        <w:t>is</w:t>
      </w:r>
      <w:r w:rsidR="67B0EE67">
        <w:t xml:space="preserve"> period, from 426 kg/capita in 2005 to </w:t>
      </w:r>
      <w:r w:rsidR="00416648">
        <w:t xml:space="preserve">604 </w:t>
      </w:r>
      <w:r w:rsidR="67B0EE67">
        <w:t xml:space="preserve">kg/capita in 2020 </w:t>
      </w:r>
      <w:r w:rsidR="473797A1">
        <w:t>(Eurostat, 2022)</w:t>
      </w:r>
      <w:r w:rsidR="67B0EE67">
        <w:t>. This increase combined with a population growth of 16</w:t>
      </w:r>
      <w:r w:rsidR="4AB94FAE">
        <w:t xml:space="preserve"> </w:t>
      </w:r>
      <w:r w:rsidR="67B0EE67">
        <w:t xml:space="preserve">% has caused the total </w:t>
      </w:r>
      <w:r w:rsidR="00182E16">
        <w:t xml:space="preserve">reported </w:t>
      </w:r>
      <w:r w:rsidR="67B0EE67">
        <w:t xml:space="preserve">MSW generation in Norway </w:t>
      </w:r>
      <w:r w:rsidR="00E365C6">
        <w:t>to</w:t>
      </w:r>
      <w:r w:rsidR="002504C0">
        <w:t xml:space="preserve"> largely</w:t>
      </w:r>
      <w:r w:rsidR="00E365C6">
        <w:t xml:space="preserve"> increase</w:t>
      </w:r>
      <w:r w:rsidR="67B0EE67">
        <w:t xml:space="preserve"> over the last 15 years.</w:t>
      </w:r>
    </w:p>
    <w:p w14:paraId="0FA9E0EF" w14:textId="5E5FE9DD" w:rsidR="00B009F3" w:rsidRPr="00B009F3" w:rsidRDefault="4AB94FAE" w:rsidP="216C7E8B">
      <w:pPr>
        <w:rPr>
          <w:rFonts w:ascii="Times New Roman" w:hAnsi="Times New Roman"/>
          <w:sz w:val="20"/>
        </w:rPr>
      </w:pPr>
      <w:r>
        <w:t xml:space="preserve">The focus of this work is to evaluate the performance of the current MSW management system in the city of Oslo, </w:t>
      </w:r>
      <w:r w:rsidR="7D0FAC52">
        <w:t xml:space="preserve">Norway, </w:t>
      </w:r>
      <w:r>
        <w:t xml:space="preserve">and to understand how to possibly close the gap between today's recycling rate and the EU recycling targets for 2025 and 2030. Technologies such as central sorting might help achieving a higher overall </w:t>
      </w:r>
      <w:r w:rsidR="48202D23">
        <w:t>sorting rate</w:t>
      </w:r>
      <w:r>
        <w:t xml:space="preserve">. The adoption of innovative technologies such as chemical recycling might help increasing recycling efficiency of challenging waste fractions such as plastic. While the achievement of a higher </w:t>
      </w:r>
      <w:r w:rsidR="6F11AFF5">
        <w:t xml:space="preserve">source </w:t>
      </w:r>
      <w:r>
        <w:t xml:space="preserve">sorting can help </w:t>
      </w:r>
      <w:r w:rsidR="7E02A71E">
        <w:t>increasing</w:t>
      </w:r>
      <w:r>
        <w:t xml:space="preserve"> recycling without undergoing large investments, it might be challenging to find measures and incentives that succeed in reaching the </w:t>
      </w:r>
      <w:r w:rsidR="305E91AA">
        <w:t>required</w:t>
      </w:r>
      <w:r>
        <w:t xml:space="preserve"> citizen involvement. The work focuses on the waste fractions for which specific targets are set in the EU directive</w:t>
      </w:r>
      <w:r w:rsidR="00B16EF7">
        <w:t xml:space="preserve"> </w:t>
      </w:r>
      <w:r w:rsidR="00B16EF7" w:rsidRPr="00B16EF7">
        <w:t>as well as Norwegian legislation</w:t>
      </w:r>
      <w:r>
        <w:t xml:space="preserve">, i.e., biowaste, plastic, paper, </w:t>
      </w:r>
      <w:proofErr w:type="gramStart"/>
      <w:r w:rsidR="45299A30">
        <w:t>glass</w:t>
      </w:r>
      <w:proofErr w:type="gramEnd"/>
      <w:r w:rsidR="45299A30">
        <w:t xml:space="preserve"> and</w:t>
      </w:r>
      <w:r>
        <w:t xml:space="preserve"> metal. </w:t>
      </w:r>
      <w:r w:rsidR="00C45316" w:rsidRPr="00C45316">
        <w:t>This study can help waste management companies to understand how the introduction of different technologies within their waste management system might help achieving the EU recycling targets, and help policymakers understand the role of citizen involvement and sorting at source.</w:t>
      </w:r>
    </w:p>
    <w:p w14:paraId="5741900F" w14:textId="23E32620" w:rsidR="00453E24" w:rsidRDefault="00DB3208" w:rsidP="00453E24">
      <w:pPr>
        <w:pStyle w:val="CETHeading1"/>
      </w:pPr>
      <w:r>
        <w:lastRenderedPageBreak/>
        <w:t>Methodology</w:t>
      </w:r>
    </w:p>
    <w:p w14:paraId="09406386" w14:textId="4768046C" w:rsidR="00453E24" w:rsidRDefault="67B1CF5F" w:rsidP="00453E24">
      <w:pPr>
        <w:pStyle w:val="CETBodytext"/>
      </w:pPr>
      <w:r>
        <w:t xml:space="preserve">The present work investigates the waste management system </w:t>
      </w:r>
      <w:r w:rsidR="393B940F">
        <w:t>applied</w:t>
      </w:r>
      <w:r>
        <w:t xml:space="preserve"> to the MSW collected, </w:t>
      </w:r>
      <w:proofErr w:type="gramStart"/>
      <w:r>
        <w:t>sorted</w:t>
      </w:r>
      <w:proofErr w:type="gramEnd"/>
      <w:r>
        <w:t xml:space="preserve"> and</w:t>
      </w:r>
      <w:r w:rsidR="00D44A6B">
        <w:t xml:space="preserve"> sent to</w:t>
      </w:r>
      <w:r>
        <w:t xml:space="preserve"> treat</w:t>
      </w:r>
      <w:r w:rsidR="00D44A6B">
        <w:t>ment</w:t>
      </w:r>
      <w:r>
        <w:t xml:space="preserve"> by the Agency for Waste Management (acronym REG)</w:t>
      </w:r>
      <w:r w:rsidR="393B940F">
        <w:t xml:space="preserve">, in the City of Oslo, Norway. REG is </w:t>
      </w:r>
      <w:r>
        <w:t>responsible for</w:t>
      </w:r>
      <w:r w:rsidR="710E49DA">
        <w:t xml:space="preserve"> the collection of</w:t>
      </w:r>
      <w:r>
        <w:t xml:space="preserve"> household waste, and some household-like commercial and industrial (C&amp;I) waste. The analysis was done for 2019 </w:t>
      </w:r>
      <w:r w:rsidR="7008ED65">
        <w:t>to avoid any effects caused by the pandemic</w:t>
      </w:r>
      <w:r w:rsidR="6CCF3781">
        <w:t>.</w:t>
      </w:r>
      <w:r w:rsidR="13982136">
        <w:t xml:space="preserve"> </w:t>
      </w:r>
    </w:p>
    <w:p w14:paraId="0636B784" w14:textId="17F6B852" w:rsidR="00453E24" w:rsidRDefault="00F852BC" w:rsidP="00453E24">
      <w:pPr>
        <w:pStyle w:val="CETheadingx"/>
      </w:pPr>
      <w:r>
        <w:t xml:space="preserve">The current MSW management system </w:t>
      </w:r>
    </w:p>
    <w:p w14:paraId="7C2B0064" w14:textId="3F996905" w:rsidR="00453E24" w:rsidRDefault="5BD79D63" w:rsidP="00453E24">
      <w:pPr>
        <w:pStyle w:val="CETBodytext"/>
      </w:pPr>
      <w:r>
        <w:t>MS</w:t>
      </w:r>
      <w:r w:rsidR="13982136">
        <w:t>W generated in Os</w:t>
      </w:r>
      <w:r w:rsidR="3030E3C8">
        <w:t>l</w:t>
      </w:r>
      <w:r w:rsidR="13982136">
        <w:t xml:space="preserve">o is </w:t>
      </w:r>
      <w:r w:rsidR="3030E3C8">
        <w:t>gathered</w:t>
      </w:r>
      <w:r w:rsidR="13982136">
        <w:t xml:space="preserve"> </w:t>
      </w:r>
      <w:r w:rsidR="5D26AE10">
        <w:t>via</w:t>
      </w:r>
      <w:r w:rsidR="3030E3C8">
        <w:t xml:space="preserve"> door-step collection and drop-off collection points</w:t>
      </w:r>
      <w:r w:rsidR="6CCF3781">
        <w:t>.</w:t>
      </w:r>
      <w:r w:rsidR="3030E3C8">
        <w:t xml:space="preserve"> Separate containers are dedicated to door-step collection of mixed, paper, food, and plastic waste, while drop-off stations cover the collection of other fractions such as garden, </w:t>
      </w:r>
      <w:r w:rsidR="179347BA">
        <w:t>hazard</w:t>
      </w:r>
      <w:r w:rsidR="3030E3C8">
        <w:t>ous, electronic, construction and demolition waste.</w:t>
      </w:r>
      <w:r w:rsidR="070E752E">
        <w:t xml:space="preserve"> The different recyclable fractions are sent to different recycling plants, while non-recyclable streams are mainly incinerated, </w:t>
      </w:r>
      <w:proofErr w:type="gramStart"/>
      <w:r w:rsidR="070E752E">
        <w:t xml:space="preserve">with </w:t>
      </w:r>
      <w:r w:rsidR="1705AB91">
        <w:t>the</w:t>
      </w:r>
      <w:r w:rsidR="070E752E">
        <w:t xml:space="preserve"> exception </w:t>
      </w:r>
      <w:r w:rsidR="7DFE4380">
        <w:t>of</w:t>
      </w:r>
      <w:proofErr w:type="gramEnd"/>
      <w:r w:rsidR="53EC1A90">
        <w:t xml:space="preserve"> separately collected</w:t>
      </w:r>
      <w:r w:rsidR="070E752E">
        <w:t xml:space="preserve"> inert materials, </w:t>
      </w:r>
      <w:r w:rsidR="005C2286">
        <w:t>which</w:t>
      </w:r>
      <w:r w:rsidR="070E752E">
        <w:t xml:space="preserve"> are</w:t>
      </w:r>
      <w:r w:rsidR="53EC1A90">
        <w:t xml:space="preserve"> </w:t>
      </w:r>
      <w:r w:rsidR="070E752E">
        <w:t xml:space="preserve">landfilled. </w:t>
      </w:r>
      <w:r w:rsidR="53EC1A90">
        <w:t>Source sorted f</w:t>
      </w:r>
      <w:r w:rsidR="070E752E">
        <w:t>ood waste is sent to anaerobic digestion plants for biogas</w:t>
      </w:r>
      <w:r w:rsidR="00DD039E">
        <w:t xml:space="preserve"> and fertilizer</w:t>
      </w:r>
      <w:r w:rsidR="070E752E">
        <w:t xml:space="preserve"> production. </w:t>
      </w:r>
      <w:r w:rsidR="42FAFFB8">
        <w:t>A</w:t>
      </w:r>
      <w:r w:rsidR="376EB78B">
        <w:t>naerobic digestion</w:t>
      </w:r>
      <w:r w:rsidR="4DDE5BFF">
        <w:t xml:space="preserve"> is the </w:t>
      </w:r>
      <w:r w:rsidR="53EC1A90">
        <w:t xml:space="preserve">most common </w:t>
      </w:r>
      <w:r w:rsidR="376EB78B">
        <w:t>treatment</w:t>
      </w:r>
      <w:r w:rsidR="4DDE5BFF">
        <w:t xml:space="preserve"> method for </w:t>
      </w:r>
      <w:r w:rsidR="027290BD">
        <w:t xml:space="preserve">separately collected </w:t>
      </w:r>
      <w:r w:rsidR="4DDE5BFF">
        <w:t xml:space="preserve">food waste in Norway, while composting is </w:t>
      </w:r>
      <w:r w:rsidR="53EC1A90">
        <w:t xml:space="preserve">mostly </w:t>
      </w:r>
      <w:r w:rsidR="4DDE5BFF">
        <w:t xml:space="preserve">applied </w:t>
      </w:r>
      <w:r w:rsidR="12D54174">
        <w:t xml:space="preserve">to garden waste. </w:t>
      </w:r>
      <w:r w:rsidR="6D096C35">
        <w:t>The only rejects from the anaerobic digestion process are materials that are wrongly sorted, and</w:t>
      </w:r>
      <w:r w:rsidR="0C47A630">
        <w:t xml:space="preserve"> </w:t>
      </w:r>
      <w:r w:rsidR="6D096C35">
        <w:t>all food waste that enter</w:t>
      </w:r>
      <w:r w:rsidR="2F5D9C43">
        <w:t>s</w:t>
      </w:r>
      <w:r w:rsidR="6D096C35">
        <w:t xml:space="preserve"> the process can be accounted for as recycled. Paper </w:t>
      </w:r>
      <w:r w:rsidR="18978DE8">
        <w:t xml:space="preserve">waste is sent to different recycling facilities, both inside and outside the country. Plastic waste is </w:t>
      </w:r>
      <w:r w:rsidR="5CDCA4EB">
        <w:t>currently</w:t>
      </w:r>
      <w:r w:rsidR="18978DE8">
        <w:t xml:space="preserve"> sent to three recycling plants in Germany, where recyclable plastic fractions are recycled, while the non-recyclable one</w:t>
      </w:r>
      <w:r w:rsidR="2BC9BC23">
        <w:t>s</w:t>
      </w:r>
      <w:r w:rsidR="18978DE8">
        <w:t xml:space="preserve"> are incinerat</w:t>
      </w:r>
      <w:r w:rsidR="3C2F1784">
        <w:t>ed</w:t>
      </w:r>
      <w:r w:rsidR="6E4C9D1A">
        <w:t xml:space="preserve"> (with energy recovery)</w:t>
      </w:r>
      <w:r w:rsidR="18978DE8">
        <w:t xml:space="preserve">. </w:t>
      </w:r>
      <w:r w:rsidR="4F2D4792">
        <w:t>Glass and metal waste are further sorted at a</w:t>
      </w:r>
      <w:r w:rsidR="17EBA452">
        <w:t xml:space="preserve"> facility</w:t>
      </w:r>
      <w:r w:rsidR="4F2D4792">
        <w:t xml:space="preserve"> in </w:t>
      </w:r>
      <w:proofErr w:type="spellStart"/>
      <w:r w:rsidR="4F2D4792">
        <w:t>Øra</w:t>
      </w:r>
      <w:proofErr w:type="spellEnd"/>
      <w:r w:rsidR="53249372">
        <w:t>,</w:t>
      </w:r>
      <w:r w:rsidR="4F2D4792">
        <w:t xml:space="preserve"> </w:t>
      </w:r>
      <w:proofErr w:type="spellStart"/>
      <w:r w:rsidR="4F2D4792">
        <w:t>Fredrikstad</w:t>
      </w:r>
      <w:proofErr w:type="spellEnd"/>
      <w:r w:rsidR="4F2D4792">
        <w:t xml:space="preserve">, Norway, which separates high- and low-quality glass, and the different metals. </w:t>
      </w:r>
    </w:p>
    <w:p w14:paraId="50A07B4A" w14:textId="62B28226" w:rsidR="002123AD" w:rsidRDefault="00EA1284" w:rsidP="002123AD">
      <w:pPr>
        <w:pStyle w:val="CETheadingx"/>
      </w:pPr>
      <w:r>
        <w:t>S</w:t>
      </w:r>
      <w:r w:rsidRPr="00EA1284">
        <w:t>orting rate</w:t>
      </w:r>
      <w:r w:rsidR="00D35A64">
        <w:t>, recycling efficiency and r</w:t>
      </w:r>
      <w:r w:rsidR="002123AD">
        <w:t xml:space="preserve">ecycling rate </w:t>
      </w:r>
    </w:p>
    <w:p w14:paraId="1AB1B31F" w14:textId="43E9A65B" w:rsidR="002123AD" w:rsidRDefault="0FD00C37" w:rsidP="00453E24">
      <w:pPr>
        <w:pStyle w:val="CETBodytext"/>
      </w:pPr>
      <w:r>
        <w:t xml:space="preserve">For a recyclable waste fraction, the </w:t>
      </w:r>
      <w:r w:rsidR="48202D23">
        <w:t>sorting rate</w:t>
      </w:r>
      <w:r w:rsidR="40D2A3D7">
        <w:t xml:space="preserve"> </w:t>
      </w:r>
      <w:r w:rsidR="48202D23">
        <w:t xml:space="preserve">(SR) </w:t>
      </w:r>
      <w:r w:rsidR="40D2A3D7">
        <w:t xml:space="preserve">is defined as the ratio between </w:t>
      </w:r>
      <w:r>
        <w:t>the amount of correctly sorted waste and the overall amount of generated waste belonging to that fraction. Sorting can take place</w:t>
      </w:r>
      <w:r w:rsidR="0FB423E1">
        <w:t xml:space="preserve"> where waste is generated before being collected by the responsible operator (i.e., source sorting) or in dedicated plants after collection (i.e., central sorting). </w:t>
      </w:r>
      <w:r w:rsidR="19E9F60C">
        <w:t xml:space="preserve">In Oslo, source sorting, </w:t>
      </w:r>
      <w:r w:rsidR="00A6347F">
        <w:t>follow</w:t>
      </w:r>
      <w:r w:rsidR="19E9F60C">
        <w:t xml:space="preserve">ed by optical </w:t>
      </w:r>
      <w:r w:rsidR="7B759C7D">
        <w:t>post-</w:t>
      </w:r>
      <w:r w:rsidR="19E9F60C">
        <w:t>sorting</w:t>
      </w:r>
      <w:r w:rsidR="1FF59362">
        <w:t xml:space="preserve"> of the different garbage bags</w:t>
      </w:r>
      <w:r w:rsidR="19E9F60C">
        <w:t>, is the main solution</w:t>
      </w:r>
      <w:r>
        <w:t xml:space="preserve">. </w:t>
      </w:r>
      <w:r w:rsidR="54E5AAD4">
        <w:t>Hence, c</w:t>
      </w:r>
      <w:r w:rsidR="0CD7AE4C">
        <w:t>itizens and citizen</w:t>
      </w:r>
      <w:r w:rsidR="2FD89D1A">
        <w:t>s’</w:t>
      </w:r>
      <w:r w:rsidR="0CD7AE4C">
        <w:t xml:space="preserve"> involvement play a fundamental role in </w:t>
      </w:r>
      <w:r w:rsidR="00B95AA0">
        <w:t>reach</w:t>
      </w:r>
      <w:r w:rsidR="0CD7AE4C">
        <w:t xml:space="preserve">ing a high </w:t>
      </w:r>
      <w:r w:rsidR="48202D23">
        <w:t>SR</w:t>
      </w:r>
      <w:r w:rsidR="0CD7AE4C">
        <w:t xml:space="preserve">. </w:t>
      </w:r>
      <w:r w:rsidR="643EF6E7">
        <w:t xml:space="preserve">In this work, </w:t>
      </w:r>
      <w:proofErr w:type="gramStart"/>
      <w:r w:rsidR="48202D23">
        <w:t>SR</w:t>
      </w:r>
      <w:proofErr w:type="gramEnd"/>
      <w:r w:rsidR="643EF6E7">
        <w:t xml:space="preserve"> of the different waste fractions and subfractions is derived on data on generated waste streams.</w:t>
      </w:r>
    </w:p>
    <w:p w14:paraId="143C7895" w14:textId="4B57E153" w:rsidR="00BD74BF" w:rsidRDefault="00641471" w:rsidP="00453E24">
      <w:pPr>
        <w:pStyle w:val="CETBodytext"/>
      </w:pPr>
      <w:r>
        <w:t>The r</w:t>
      </w:r>
      <w:r w:rsidR="00D9063C">
        <w:t xml:space="preserve">ecycling efficiency </w:t>
      </w:r>
      <w:proofErr w:type="gramStart"/>
      <w:r>
        <w:t>takes into account</w:t>
      </w:r>
      <w:proofErr w:type="gramEnd"/>
      <w:r>
        <w:t xml:space="preserve"> that not all sorted waste can actually be recycled. This </w:t>
      </w:r>
      <w:r w:rsidR="00232555">
        <w:t>might</w:t>
      </w:r>
      <w:r>
        <w:t xml:space="preserve"> </w:t>
      </w:r>
      <w:r w:rsidR="00600577">
        <w:t xml:space="preserve">be </w:t>
      </w:r>
      <w:r>
        <w:t xml:space="preserve">due to </w:t>
      </w:r>
      <w:r w:rsidR="00232555">
        <w:t xml:space="preserve">impurities or subfractions that are not </w:t>
      </w:r>
      <w:r w:rsidR="00D352E1">
        <w:t>t</w:t>
      </w:r>
      <w:r w:rsidR="007B0051">
        <w:t>echnically</w:t>
      </w:r>
      <w:r w:rsidR="00D352E1">
        <w:t xml:space="preserve"> recyclable</w:t>
      </w:r>
      <w:r w:rsidR="00C07B3C">
        <w:t xml:space="preserve"> e.g., composite materials</w:t>
      </w:r>
      <w:r w:rsidR="00232555">
        <w:t>. The recycling efficiency is defined as the r</w:t>
      </w:r>
      <w:r w:rsidR="002344CC">
        <w:t>atio between</w:t>
      </w:r>
      <w:r>
        <w:t xml:space="preserve"> the amount of </w:t>
      </w:r>
      <w:r w:rsidR="00232555">
        <w:t xml:space="preserve">sorted waste that </w:t>
      </w:r>
      <w:r w:rsidR="0042129C">
        <w:t xml:space="preserve">is </w:t>
      </w:r>
      <w:proofErr w:type="gramStart"/>
      <w:r w:rsidR="0042129C">
        <w:t xml:space="preserve">actually </w:t>
      </w:r>
      <w:r w:rsidR="00232555">
        <w:t>recycled</w:t>
      </w:r>
      <w:proofErr w:type="gramEnd"/>
      <w:r w:rsidR="0042129C">
        <w:t>,</w:t>
      </w:r>
      <w:r w:rsidR="00232555">
        <w:t xml:space="preserve"> after cleaning and pre-processing</w:t>
      </w:r>
      <w:r w:rsidR="0042129C">
        <w:t>,</w:t>
      </w:r>
      <w:r w:rsidR="002344CC">
        <w:t xml:space="preserve"> </w:t>
      </w:r>
      <w:r>
        <w:t xml:space="preserve">and </w:t>
      </w:r>
      <w:r w:rsidR="002344CC">
        <w:t xml:space="preserve">the </w:t>
      </w:r>
      <w:r>
        <w:t xml:space="preserve">amount of </w:t>
      </w:r>
      <w:r w:rsidR="0042129C">
        <w:t>correctly sorted waste</w:t>
      </w:r>
      <w:r>
        <w:t xml:space="preserve"> that is </w:t>
      </w:r>
      <w:r w:rsidR="0042129C">
        <w:t>sent to recycling</w:t>
      </w:r>
      <w:r>
        <w:t xml:space="preserve">. </w:t>
      </w:r>
      <w:r w:rsidR="00C414F8">
        <w:t>Table 1 shows the recycling efficienc</w:t>
      </w:r>
      <w:r w:rsidR="001B3CBB">
        <w:t>ies used for this study</w:t>
      </w:r>
      <w:r w:rsidR="00C414F8">
        <w:t xml:space="preserve">. </w:t>
      </w:r>
    </w:p>
    <w:p w14:paraId="3DFC2167" w14:textId="21173B33" w:rsidR="0042129C" w:rsidRDefault="0042129C" w:rsidP="00453E24">
      <w:pPr>
        <w:pStyle w:val="CETBodytext"/>
      </w:pPr>
      <w:r>
        <w:t>The recycling rate</w:t>
      </w:r>
      <w:r w:rsidR="00EA1284">
        <w:t xml:space="preserve"> (RR)</w:t>
      </w:r>
      <w:r>
        <w:t xml:space="preserve">, as described in the most recent EU Directive (European Union, 2018b), </w:t>
      </w:r>
      <w:r w:rsidR="00F10DFC">
        <w:t>should be calculated as</w:t>
      </w:r>
      <w:r>
        <w:t xml:space="preserve"> the ratio between the amount of waste that is </w:t>
      </w:r>
      <w:proofErr w:type="gramStart"/>
      <w:r>
        <w:t>actually recycled</w:t>
      </w:r>
      <w:proofErr w:type="gramEnd"/>
      <w:r>
        <w:t xml:space="preserve"> and the amount of waste that is generated. </w:t>
      </w:r>
      <w:r w:rsidR="00EA1284">
        <w:t xml:space="preserve">RR </w:t>
      </w:r>
      <w:r>
        <w:t xml:space="preserve">can </w:t>
      </w:r>
      <w:r w:rsidR="007628FA">
        <w:t xml:space="preserve">therefore </w:t>
      </w:r>
      <w:r>
        <w:t xml:space="preserve">be calculated as the product between </w:t>
      </w:r>
      <w:r w:rsidR="00EA1284">
        <w:t>SR</w:t>
      </w:r>
      <w:r>
        <w:t xml:space="preserve"> and recycling efficiency. This means that when </w:t>
      </w:r>
      <w:r w:rsidR="007628FA">
        <w:t xml:space="preserve">trying to increase the </w:t>
      </w:r>
      <w:r w:rsidR="00EA1284">
        <w:t>RR</w:t>
      </w:r>
      <w:r w:rsidR="007628FA">
        <w:t xml:space="preserve">, focus can be put on either increasing </w:t>
      </w:r>
      <w:r w:rsidR="00EA1284">
        <w:t>SR</w:t>
      </w:r>
      <w:r w:rsidR="007628FA">
        <w:t xml:space="preserve"> or the recycling efficiency</w:t>
      </w:r>
      <w:r w:rsidR="009F5E01">
        <w:t xml:space="preserve"> or both</w:t>
      </w:r>
      <w:r w:rsidR="007628FA">
        <w:t xml:space="preserve">. As </w:t>
      </w:r>
      <w:r w:rsidR="00490523">
        <w:t xml:space="preserve">seen in </w:t>
      </w:r>
      <w:r w:rsidR="007628FA">
        <w:t xml:space="preserve">Table 1, </w:t>
      </w:r>
      <w:r w:rsidR="00600577">
        <w:t xml:space="preserve">except for plastic, </w:t>
      </w:r>
      <w:r w:rsidR="007628FA">
        <w:t xml:space="preserve">the recycling efficiency of </w:t>
      </w:r>
      <w:r w:rsidR="00600577">
        <w:t>most recyclable fractions is quite high and efficiency penalt</w:t>
      </w:r>
      <w:r w:rsidR="000B75A5">
        <w:t>ies</w:t>
      </w:r>
      <w:r w:rsidR="00600577">
        <w:t xml:space="preserve"> are mostly due to impurities. There is therefore a relatively low margin for improving the recycling efficiency of these fractions. On the other hand, plastic has a relatively low recycling efficiency. This is </w:t>
      </w:r>
      <w:r w:rsidR="00654694">
        <w:t>because</w:t>
      </w:r>
      <w:r w:rsidR="00600577">
        <w:t xml:space="preserve"> several plastic subfractions cannot be mechanically </w:t>
      </w:r>
      <w:r w:rsidR="00593A2E">
        <w:t>recycled and</w:t>
      </w:r>
      <w:r w:rsidR="00600577">
        <w:t xml:space="preserve"> are therefore rejected by the recycling process.</w:t>
      </w:r>
      <w:r w:rsidR="001C5626">
        <w:t xml:space="preserve"> Chemical recycling is an emerging technology that </w:t>
      </w:r>
      <w:r w:rsidR="00D561BB">
        <w:t xml:space="preserve">could </w:t>
      </w:r>
      <w:r w:rsidR="001C5626">
        <w:t xml:space="preserve">allow to </w:t>
      </w:r>
      <w:r w:rsidR="00C53080">
        <w:t>recycle some of the plastic fraction</w:t>
      </w:r>
      <w:r w:rsidR="00C22548">
        <w:t>s</w:t>
      </w:r>
      <w:r w:rsidR="00C53080">
        <w:t xml:space="preserve"> that cannot be mechanically recycled</w:t>
      </w:r>
      <w:r w:rsidR="00593A2E">
        <w:t>,</w:t>
      </w:r>
      <w:r w:rsidR="00307BEA">
        <w:t xml:space="preserve"> hence</w:t>
      </w:r>
      <w:r w:rsidR="00C22548">
        <w:t xml:space="preserve"> increasing recycling efficiency of plastic waste (Rahimi and Garcia, 2017).</w:t>
      </w:r>
      <w:r w:rsidR="00E13498">
        <w:t xml:space="preserve"> A second way to improve the RR is to increase the SR. </w:t>
      </w:r>
      <w:proofErr w:type="gramStart"/>
      <w:r w:rsidR="00E13498">
        <w:t>At the moment</w:t>
      </w:r>
      <w:proofErr w:type="gramEnd"/>
      <w:r w:rsidR="00E13498">
        <w:t>, sorting of recyclable waste fractions rel</w:t>
      </w:r>
      <w:r w:rsidR="001D68EB">
        <w:t>ie</w:t>
      </w:r>
      <w:r w:rsidR="00E13498">
        <w:t xml:space="preserve">s on source sorting. Measures to increase citizen involvement </w:t>
      </w:r>
      <w:r w:rsidR="00605726">
        <w:t>co</w:t>
      </w:r>
      <w:r w:rsidR="00D30BA4">
        <w:t>uld</w:t>
      </w:r>
      <w:r w:rsidR="00E13498">
        <w:t xml:space="preserve"> improve </w:t>
      </w:r>
      <w:r w:rsidR="00D30BA4">
        <w:t xml:space="preserve">source </w:t>
      </w:r>
      <w:r w:rsidR="00E13498">
        <w:t xml:space="preserve">sorting. A second </w:t>
      </w:r>
      <w:r w:rsidR="00D30BA4">
        <w:t>option</w:t>
      </w:r>
      <w:r w:rsidR="00E13498">
        <w:t xml:space="preserve"> is to introduce central sorting in dedicated plants. </w:t>
      </w:r>
    </w:p>
    <w:p w14:paraId="0DD460B7" w14:textId="77777777" w:rsidR="002D475E" w:rsidRDefault="002D475E" w:rsidP="002D475E">
      <w:pPr>
        <w:pStyle w:val="CETTabletitle"/>
      </w:pPr>
      <w:r w:rsidRPr="00B57B36">
        <w:t xml:space="preserve">Table 1: </w:t>
      </w:r>
      <w:r>
        <w:t>Weighted average recycling efficiency of the different waste fractions.</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2268"/>
        <w:gridCol w:w="2552"/>
        <w:gridCol w:w="2126"/>
      </w:tblGrid>
      <w:tr w:rsidR="002D475E" w:rsidRPr="00B57B36" w14:paraId="16A4C04B" w14:textId="77777777" w:rsidTr="00774F49">
        <w:tc>
          <w:tcPr>
            <w:tcW w:w="1843" w:type="dxa"/>
            <w:tcBorders>
              <w:top w:val="single" w:sz="12" w:space="0" w:color="008000"/>
              <w:bottom w:val="single" w:sz="6" w:space="0" w:color="008000"/>
            </w:tcBorders>
            <w:shd w:val="clear" w:color="auto" w:fill="FFFFFF"/>
          </w:tcPr>
          <w:p w14:paraId="278EFF0F" w14:textId="77777777" w:rsidR="002D475E" w:rsidRDefault="002D475E" w:rsidP="00774F49">
            <w:pPr>
              <w:pStyle w:val="CETBodytext"/>
              <w:rPr>
                <w:lang w:val="en-GB"/>
              </w:rPr>
            </w:pPr>
            <w:r>
              <w:rPr>
                <w:lang w:val="en-GB"/>
              </w:rPr>
              <w:t>Waste fraction</w:t>
            </w:r>
            <w:r w:rsidRPr="00B57B36">
              <w:rPr>
                <w:lang w:val="en-GB"/>
              </w:rPr>
              <w:t xml:space="preserve"> </w:t>
            </w:r>
          </w:p>
        </w:tc>
        <w:tc>
          <w:tcPr>
            <w:tcW w:w="2268" w:type="dxa"/>
            <w:tcBorders>
              <w:top w:val="single" w:sz="12" w:space="0" w:color="008000"/>
              <w:bottom w:val="single" w:sz="6" w:space="0" w:color="008000"/>
            </w:tcBorders>
            <w:shd w:val="clear" w:color="auto" w:fill="FFFFFF"/>
          </w:tcPr>
          <w:p w14:paraId="33DBAD3B" w14:textId="77777777" w:rsidR="002D475E" w:rsidRDefault="002D475E" w:rsidP="00774F49">
            <w:pPr>
              <w:pStyle w:val="CETBodytext"/>
              <w:rPr>
                <w:lang w:val="en-GB"/>
              </w:rPr>
            </w:pPr>
            <w:r>
              <w:rPr>
                <w:lang w:val="en-GB"/>
              </w:rPr>
              <w:t>Subfraction</w:t>
            </w:r>
          </w:p>
        </w:tc>
        <w:tc>
          <w:tcPr>
            <w:tcW w:w="2552" w:type="dxa"/>
            <w:tcBorders>
              <w:top w:val="single" w:sz="12" w:space="0" w:color="008000"/>
              <w:bottom w:val="single" w:sz="6" w:space="0" w:color="008000"/>
            </w:tcBorders>
            <w:shd w:val="clear" w:color="auto" w:fill="FFFFFF"/>
          </w:tcPr>
          <w:p w14:paraId="0D916E8D" w14:textId="75389627" w:rsidR="002D475E" w:rsidRPr="00B57B36" w:rsidRDefault="002D475E" w:rsidP="00774F49">
            <w:pPr>
              <w:pStyle w:val="CETBodytext"/>
              <w:rPr>
                <w:lang w:val="en-GB"/>
              </w:rPr>
            </w:pPr>
            <w:r>
              <w:rPr>
                <w:lang w:val="en-GB"/>
              </w:rPr>
              <w:t xml:space="preserve">Recycling efficiency </w:t>
            </w:r>
          </w:p>
        </w:tc>
        <w:tc>
          <w:tcPr>
            <w:tcW w:w="2126" w:type="dxa"/>
            <w:tcBorders>
              <w:top w:val="single" w:sz="12" w:space="0" w:color="008000"/>
              <w:bottom w:val="single" w:sz="6" w:space="0" w:color="008000"/>
            </w:tcBorders>
            <w:shd w:val="clear" w:color="auto" w:fill="FFFFFF"/>
          </w:tcPr>
          <w:p w14:paraId="1F4AE0F4" w14:textId="77777777" w:rsidR="002D475E" w:rsidRPr="00B57B36" w:rsidRDefault="002D475E" w:rsidP="00774F49">
            <w:pPr>
              <w:pStyle w:val="CETBodytext"/>
              <w:rPr>
                <w:lang w:val="en-GB"/>
              </w:rPr>
            </w:pPr>
            <w:r>
              <w:rPr>
                <w:lang w:val="en-GB"/>
              </w:rPr>
              <w:t>Reference</w:t>
            </w:r>
          </w:p>
        </w:tc>
      </w:tr>
      <w:tr w:rsidR="002D475E" w:rsidRPr="00B57B36" w14:paraId="3CE431AD" w14:textId="77777777" w:rsidTr="00774F49">
        <w:tc>
          <w:tcPr>
            <w:tcW w:w="1843" w:type="dxa"/>
            <w:shd w:val="clear" w:color="auto" w:fill="FFFFFF"/>
          </w:tcPr>
          <w:p w14:paraId="4971B3F2" w14:textId="77777777" w:rsidR="002D475E" w:rsidRDefault="002D475E" w:rsidP="00774F49">
            <w:pPr>
              <w:pStyle w:val="CETBodytext"/>
              <w:rPr>
                <w:lang w:val="en-GB"/>
              </w:rPr>
            </w:pPr>
            <w:r>
              <w:rPr>
                <w:lang w:val="en-GB"/>
              </w:rPr>
              <w:t>Food waste</w:t>
            </w:r>
          </w:p>
        </w:tc>
        <w:tc>
          <w:tcPr>
            <w:tcW w:w="2268" w:type="dxa"/>
            <w:shd w:val="clear" w:color="auto" w:fill="FFFFFF"/>
          </w:tcPr>
          <w:p w14:paraId="2A111552" w14:textId="77777777" w:rsidR="002D475E" w:rsidRDefault="002D475E" w:rsidP="00774F49">
            <w:pPr>
              <w:pStyle w:val="CETBodytext"/>
              <w:rPr>
                <w:lang w:val="en-GB"/>
              </w:rPr>
            </w:pPr>
            <w:r>
              <w:rPr>
                <w:lang w:val="en-GB"/>
              </w:rPr>
              <w:t>All</w:t>
            </w:r>
          </w:p>
        </w:tc>
        <w:tc>
          <w:tcPr>
            <w:tcW w:w="2552" w:type="dxa"/>
            <w:shd w:val="clear" w:color="auto" w:fill="FFFFFF"/>
          </w:tcPr>
          <w:p w14:paraId="6C6BAC6D" w14:textId="77777777" w:rsidR="002D475E" w:rsidRPr="00B57B36" w:rsidRDefault="002D475E" w:rsidP="00774F49">
            <w:pPr>
              <w:pStyle w:val="CETBodytext"/>
              <w:rPr>
                <w:lang w:val="en-GB"/>
              </w:rPr>
            </w:pPr>
            <w:r>
              <w:rPr>
                <w:lang w:val="en-GB"/>
              </w:rPr>
              <w:t>100 %</w:t>
            </w:r>
          </w:p>
        </w:tc>
        <w:tc>
          <w:tcPr>
            <w:tcW w:w="2126" w:type="dxa"/>
            <w:shd w:val="clear" w:color="auto" w:fill="FFFFFF"/>
          </w:tcPr>
          <w:p w14:paraId="79C2AFEE" w14:textId="77777777" w:rsidR="002D475E" w:rsidRPr="00B57B36" w:rsidRDefault="002D475E" w:rsidP="00774F49">
            <w:pPr>
              <w:pStyle w:val="CETBodytext"/>
              <w:rPr>
                <w:lang w:val="en-GB"/>
              </w:rPr>
            </w:pPr>
            <w:r>
              <w:rPr>
                <w:lang w:val="en-GB"/>
              </w:rPr>
              <w:t>-</w:t>
            </w:r>
          </w:p>
        </w:tc>
      </w:tr>
      <w:tr w:rsidR="002D475E" w:rsidRPr="00B57B36" w14:paraId="3434E9BA" w14:textId="77777777" w:rsidTr="00774F49">
        <w:tc>
          <w:tcPr>
            <w:tcW w:w="1843" w:type="dxa"/>
            <w:shd w:val="clear" w:color="auto" w:fill="FFFFFF"/>
          </w:tcPr>
          <w:p w14:paraId="19528933" w14:textId="77777777" w:rsidR="002D475E" w:rsidRDefault="002D475E" w:rsidP="00774F49">
            <w:pPr>
              <w:pStyle w:val="CETBodytext"/>
              <w:rPr>
                <w:lang w:val="en-GB"/>
              </w:rPr>
            </w:pPr>
            <w:r>
              <w:rPr>
                <w:lang w:val="en-GB"/>
              </w:rPr>
              <w:t xml:space="preserve">Paper waste </w:t>
            </w:r>
          </w:p>
        </w:tc>
        <w:tc>
          <w:tcPr>
            <w:tcW w:w="2268" w:type="dxa"/>
            <w:shd w:val="clear" w:color="auto" w:fill="FFFFFF"/>
          </w:tcPr>
          <w:p w14:paraId="0E662AB8" w14:textId="77777777" w:rsidR="002D475E" w:rsidRDefault="002D475E" w:rsidP="00774F49">
            <w:pPr>
              <w:pStyle w:val="CETBodytext"/>
              <w:rPr>
                <w:lang w:val="en-GB"/>
              </w:rPr>
            </w:pPr>
            <w:r>
              <w:rPr>
                <w:lang w:val="en-GB"/>
              </w:rPr>
              <w:t>Packaging</w:t>
            </w:r>
          </w:p>
        </w:tc>
        <w:tc>
          <w:tcPr>
            <w:tcW w:w="2552" w:type="dxa"/>
            <w:shd w:val="clear" w:color="auto" w:fill="FFFFFF"/>
          </w:tcPr>
          <w:p w14:paraId="0081895F" w14:textId="77777777" w:rsidR="002D475E" w:rsidRPr="00B57B36" w:rsidRDefault="002D475E" w:rsidP="00774F49">
            <w:pPr>
              <w:pStyle w:val="CETBodytext"/>
              <w:rPr>
                <w:lang w:val="en-GB"/>
              </w:rPr>
            </w:pPr>
            <w:r>
              <w:rPr>
                <w:lang w:val="en-GB"/>
              </w:rPr>
              <w:t>97 %</w:t>
            </w:r>
          </w:p>
        </w:tc>
        <w:tc>
          <w:tcPr>
            <w:tcW w:w="2126" w:type="dxa"/>
            <w:shd w:val="clear" w:color="auto" w:fill="FFFFFF"/>
          </w:tcPr>
          <w:p w14:paraId="047FC1A8" w14:textId="77777777" w:rsidR="002D475E" w:rsidRPr="00B57B36" w:rsidRDefault="002D475E" w:rsidP="00774F49">
            <w:pPr>
              <w:pStyle w:val="CETBodytext"/>
              <w:rPr>
                <w:lang w:val="en-GB"/>
              </w:rPr>
            </w:pPr>
            <w:proofErr w:type="spellStart"/>
            <w:r>
              <w:rPr>
                <w:lang w:val="en-GB"/>
              </w:rPr>
              <w:t>Grønt</w:t>
            </w:r>
            <w:proofErr w:type="spellEnd"/>
            <w:r>
              <w:rPr>
                <w:lang w:val="en-GB"/>
              </w:rPr>
              <w:t xml:space="preserve"> </w:t>
            </w:r>
            <w:proofErr w:type="spellStart"/>
            <w:r>
              <w:rPr>
                <w:lang w:val="en-GB"/>
              </w:rPr>
              <w:t>Punkt</w:t>
            </w:r>
            <w:proofErr w:type="spellEnd"/>
            <w:r>
              <w:rPr>
                <w:lang w:val="en-GB"/>
              </w:rPr>
              <w:t xml:space="preserve"> (2022)</w:t>
            </w:r>
          </w:p>
        </w:tc>
      </w:tr>
      <w:tr w:rsidR="002D475E" w:rsidRPr="00B57B36" w14:paraId="794F8488" w14:textId="77777777" w:rsidTr="00774F49">
        <w:tc>
          <w:tcPr>
            <w:tcW w:w="1843" w:type="dxa"/>
            <w:shd w:val="clear" w:color="auto" w:fill="FFFFFF"/>
          </w:tcPr>
          <w:p w14:paraId="6CF76389" w14:textId="77777777" w:rsidR="002D475E" w:rsidRDefault="002D475E" w:rsidP="00774F49">
            <w:pPr>
              <w:pStyle w:val="CETBodytext"/>
              <w:rPr>
                <w:lang w:val="en-GB"/>
              </w:rPr>
            </w:pPr>
          </w:p>
        </w:tc>
        <w:tc>
          <w:tcPr>
            <w:tcW w:w="2268" w:type="dxa"/>
            <w:shd w:val="clear" w:color="auto" w:fill="FFFFFF"/>
          </w:tcPr>
          <w:p w14:paraId="69B26CF3" w14:textId="77777777" w:rsidR="002D475E" w:rsidRDefault="002D475E" w:rsidP="00774F49">
            <w:pPr>
              <w:pStyle w:val="CETBodytext"/>
              <w:rPr>
                <w:lang w:val="en-GB"/>
              </w:rPr>
            </w:pPr>
            <w:r>
              <w:rPr>
                <w:lang w:val="en-GB"/>
              </w:rPr>
              <w:t>Non-packaging</w:t>
            </w:r>
          </w:p>
        </w:tc>
        <w:tc>
          <w:tcPr>
            <w:tcW w:w="2552" w:type="dxa"/>
            <w:shd w:val="clear" w:color="auto" w:fill="FFFFFF"/>
          </w:tcPr>
          <w:p w14:paraId="7D0A9757" w14:textId="77777777" w:rsidR="002D475E" w:rsidRPr="00B57B36" w:rsidRDefault="002D475E" w:rsidP="00774F49">
            <w:pPr>
              <w:pStyle w:val="CETBodytext"/>
              <w:rPr>
                <w:lang w:val="en-GB"/>
              </w:rPr>
            </w:pPr>
            <w:r>
              <w:rPr>
                <w:lang w:val="en-GB"/>
              </w:rPr>
              <w:t>81 %</w:t>
            </w:r>
          </w:p>
        </w:tc>
        <w:tc>
          <w:tcPr>
            <w:tcW w:w="2126" w:type="dxa"/>
            <w:shd w:val="clear" w:color="auto" w:fill="FFFFFF"/>
          </w:tcPr>
          <w:p w14:paraId="1A5CE87B" w14:textId="77777777" w:rsidR="002D475E" w:rsidRPr="00B57B36" w:rsidRDefault="002D475E" w:rsidP="00774F49">
            <w:pPr>
              <w:pStyle w:val="CETBodytext"/>
              <w:rPr>
                <w:lang w:val="en-GB"/>
              </w:rPr>
            </w:pPr>
            <w:proofErr w:type="spellStart"/>
            <w:r w:rsidRPr="003E5B91">
              <w:t>Raadal</w:t>
            </w:r>
            <w:proofErr w:type="spellEnd"/>
            <w:r>
              <w:t xml:space="preserve"> et al. (2010)</w:t>
            </w:r>
          </w:p>
        </w:tc>
      </w:tr>
      <w:tr w:rsidR="002D475E" w:rsidRPr="00B57B36" w14:paraId="10306254" w14:textId="77777777" w:rsidTr="00774F49">
        <w:tc>
          <w:tcPr>
            <w:tcW w:w="1843" w:type="dxa"/>
            <w:shd w:val="clear" w:color="auto" w:fill="FFFFFF"/>
          </w:tcPr>
          <w:p w14:paraId="7A9C4B0A" w14:textId="77777777" w:rsidR="002D475E" w:rsidRDefault="002D475E" w:rsidP="00774F49">
            <w:pPr>
              <w:pStyle w:val="CETBodytext"/>
              <w:ind w:right="-1"/>
              <w:rPr>
                <w:rFonts w:cs="Arial"/>
                <w:szCs w:val="18"/>
                <w:lang w:val="en-GB"/>
              </w:rPr>
            </w:pPr>
            <w:r>
              <w:rPr>
                <w:rFonts w:cs="Arial"/>
                <w:szCs w:val="18"/>
                <w:lang w:val="en-GB"/>
              </w:rPr>
              <w:t>Glass waste</w:t>
            </w:r>
          </w:p>
        </w:tc>
        <w:tc>
          <w:tcPr>
            <w:tcW w:w="2268" w:type="dxa"/>
            <w:shd w:val="clear" w:color="auto" w:fill="FFFFFF"/>
          </w:tcPr>
          <w:p w14:paraId="58F7C5BA" w14:textId="77777777" w:rsidR="002D475E" w:rsidRDefault="002D475E" w:rsidP="00774F49">
            <w:pPr>
              <w:pStyle w:val="CETBodytext"/>
              <w:ind w:right="-1"/>
              <w:rPr>
                <w:rFonts w:cs="Arial"/>
                <w:szCs w:val="18"/>
                <w:lang w:val="en-GB"/>
              </w:rPr>
            </w:pPr>
            <w:r>
              <w:rPr>
                <w:rFonts w:cs="Arial"/>
                <w:szCs w:val="18"/>
                <w:lang w:val="en-GB"/>
              </w:rPr>
              <w:t>All</w:t>
            </w:r>
          </w:p>
        </w:tc>
        <w:tc>
          <w:tcPr>
            <w:tcW w:w="2552" w:type="dxa"/>
            <w:shd w:val="clear" w:color="auto" w:fill="FFFFFF"/>
          </w:tcPr>
          <w:p w14:paraId="34695D98" w14:textId="77777777" w:rsidR="002D475E" w:rsidRPr="00B57B36" w:rsidRDefault="002D475E" w:rsidP="00774F49">
            <w:pPr>
              <w:pStyle w:val="CETBodytext"/>
              <w:ind w:right="-1"/>
              <w:rPr>
                <w:rFonts w:cs="Arial"/>
                <w:szCs w:val="18"/>
                <w:lang w:val="en-GB"/>
              </w:rPr>
            </w:pPr>
            <w:r>
              <w:rPr>
                <w:rFonts w:cs="Arial"/>
                <w:szCs w:val="18"/>
                <w:lang w:val="en-GB"/>
              </w:rPr>
              <w:t>99 %</w:t>
            </w:r>
          </w:p>
        </w:tc>
        <w:tc>
          <w:tcPr>
            <w:tcW w:w="2126" w:type="dxa"/>
            <w:shd w:val="clear" w:color="auto" w:fill="FFFFFF"/>
          </w:tcPr>
          <w:p w14:paraId="49384EB5" w14:textId="77777777" w:rsidR="002D475E" w:rsidRPr="00B57B36" w:rsidRDefault="002D475E" w:rsidP="00774F49">
            <w:pPr>
              <w:pStyle w:val="CETBodytext"/>
              <w:ind w:right="-1"/>
              <w:rPr>
                <w:rFonts w:cs="Arial"/>
                <w:szCs w:val="18"/>
                <w:lang w:val="en-GB"/>
              </w:rPr>
            </w:pPr>
            <w:proofErr w:type="spellStart"/>
            <w:r>
              <w:rPr>
                <w:lang w:val="en-GB"/>
              </w:rPr>
              <w:t>Grønt</w:t>
            </w:r>
            <w:proofErr w:type="spellEnd"/>
            <w:r>
              <w:rPr>
                <w:lang w:val="en-GB"/>
              </w:rPr>
              <w:t xml:space="preserve"> </w:t>
            </w:r>
            <w:proofErr w:type="spellStart"/>
            <w:r>
              <w:rPr>
                <w:lang w:val="en-GB"/>
              </w:rPr>
              <w:t>Punkt</w:t>
            </w:r>
            <w:proofErr w:type="spellEnd"/>
            <w:r>
              <w:rPr>
                <w:lang w:val="en-GB"/>
              </w:rPr>
              <w:t xml:space="preserve"> (2022)</w:t>
            </w:r>
          </w:p>
        </w:tc>
      </w:tr>
      <w:tr w:rsidR="002D475E" w:rsidRPr="00B57B36" w14:paraId="39B69B56" w14:textId="77777777" w:rsidTr="00774F49">
        <w:tc>
          <w:tcPr>
            <w:tcW w:w="1843" w:type="dxa"/>
            <w:shd w:val="clear" w:color="auto" w:fill="FFFFFF"/>
          </w:tcPr>
          <w:p w14:paraId="2B38EB90" w14:textId="77777777" w:rsidR="002D475E" w:rsidRDefault="002D475E" w:rsidP="00774F49">
            <w:pPr>
              <w:pStyle w:val="CETBodytext"/>
              <w:ind w:right="-1"/>
              <w:rPr>
                <w:rFonts w:cs="Arial"/>
                <w:szCs w:val="18"/>
                <w:lang w:val="en-GB"/>
              </w:rPr>
            </w:pPr>
            <w:r>
              <w:rPr>
                <w:rFonts w:cs="Arial"/>
                <w:szCs w:val="18"/>
                <w:lang w:val="en-GB"/>
              </w:rPr>
              <w:t xml:space="preserve">Metal waste </w:t>
            </w:r>
          </w:p>
        </w:tc>
        <w:tc>
          <w:tcPr>
            <w:tcW w:w="2268" w:type="dxa"/>
            <w:shd w:val="clear" w:color="auto" w:fill="FFFFFF"/>
          </w:tcPr>
          <w:p w14:paraId="41B1ABE2" w14:textId="77777777" w:rsidR="002D475E" w:rsidRDefault="002D475E" w:rsidP="00774F49">
            <w:pPr>
              <w:pStyle w:val="CETBodytext"/>
              <w:ind w:right="-1"/>
              <w:rPr>
                <w:rFonts w:cs="Arial"/>
                <w:szCs w:val="18"/>
                <w:lang w:val="en-GB"/>
              </w:rPr>
            </w:pPr>
            <w:r>
              <w:rPr>
                <w:rFonts w:cs="Arial"/>
                <w:szCs w:val="18"/>
                <w:lang w:val="en-GB"/>
              </w:rPr>
              <w:t>All</w:t>
            </w:r>
          </w:p>
        </w:tc>
        <w:tc>
          <w:tcPr>
            <w:tcW w:w="2552" w:type="dxa"/>
            <w:shd w:val="clear" w:color="auto" w:fill="FFFFFF"/>
          </w:tcPr>
          <w:p w14:paraId="581BDC42" w14:textId="77777777" w:rsidR="002D475E" w:rsidRPr="00B57B36" w:rsidRDefault="002D475E" w:rsidP="00774F49">
            <w:pPr>
              <w:pStyle w:val="CETBodytext"/>
              <w:ind w:right="-1"/>
              <w:rPr>
                <w:rFonts w:cs="Arial"/>
                <w:szCs w:val="18"/>
                <w:lang w:val="en-GB"/>
              </w:rPr>
            </w:pPr>
            <w:r>
              <w:rPr>
                <w:rFonts w:cs="Arial"/>
                <w:szCs w:val="18"/>
                <w:lang w:val="en-GB"/>
              </w:rPr>
              <w:t>81 %</w:t>
            </w:r>
          </w:p>
        </w:tc>
        <w:tc>
          <w:tcPr>
            <w:tcW w:w="2126" w:type="dxa"/>
            <w:shd w:val="clear" w:color="auto" w:fill="FFFFFF"/>
          </w:tcPr>
          <w:p w14:paraId="3FDDC40A" w14:textId="77777777" w:rsidR="002D475E" w:rsidRPr="00B57B36" w:rsidRDefault="002D475E" w:rsidP="00774F49">
            <w:pPr>
              <w:pStyle w:val="CETBodytext"/>
              <w:ind w:right="-1"/>
              <w:rPr>
                <w:rFonts w:cs="Arial"/>
                <w:szCs w:val="18"/>
                <w:lang w:val="en-GB"/>
              </w:rPr>
            </w:pPr>
            <w:proofErr w:type="spellStart"/>
            <w:r>
              <w:rPr>
                <w:lang w:val="en-GB"/>
              </w:rPr>
              <w:t>Grønt</w:t>
            </w:r>
            <w:proofErr w:type="spellEnd"/>
            <w:r>
              <w:rPr>
                <w:lang w:val="en-GB"/>
              </w:rPr>
              <w:t xml:space="preserve"> </w:t>
            </w:r>
            <w:proofErr w:type="spellStart"/>
            <w:r>
              <w:rPr>
                <w:lang w:val="en-GB"/>
              </w:rPr>
              <w:t>Punkt</w:t>
            </w:r>
            <w:proofErr w:type="spellEnd"/>
            <w:r>
              <w:rPr>
                <w:lang w:val="en-GB"/>
              </w:rPr>
              <w:t xml:space="preserve"> (2022)</w:t>
            </w:r>
          </w:p>
        </w:tc>
      </w:tr>
      <w:tr w:rsidR="002D475E" w:rsidRPr="00B57B36" w14:paraId="0E6623B8" w14:textId="77777777" w:rsidTr="00774F49">
        <w:tc>
          <w:tcPr>
            <w:tcW w:w="1843" w:type="dxa"/>
            <w:shd w:val="clear" w:color="auto" w:fill="FFFFFF"/>
          </w:tcPr>
          <w:p w14:paraId="2D71F4B4" w14:textId="77777777" w:rsidR="002D475E" w:rsidRDefault="002D475E" w:rsidP="00774F49">
            <w:pPr>
              <w:pStyle w:val="CETBodytext"/>
              <w:ind w:right="-1"/>
              <w:rPr>
                <w:rFonts w:cs="Arial"/>
                <w:szCs w:val="18"/>
                <w:lang w:val="en-GB"/>
              </w:rPr>
            </w:pPr>
            <w:r>
              <w:rPr>
                <w:rFonts w:cs="Arial"/>
                <w:szCs w:val="18"/>
                <w:lang w:val="en-GB"/>
              </w:rPr>
              <w:t>Plastic waste</w:t>
            </w:r>
          </w:p>
        </w:tc>
        <w:tc>
          <w:tcPr>
            <w:tcW w:w="2268" w:type="dxa"/>
            <w:shd w:val="clear" w:color="auto" w:fill="FFFFFF"/>
          </w:tcPr>
          <w:p w14:paraId="07C57BA7" w14:textId="77777777" w:rsidR="002D475E" w:rsidRDefault="002D475E" w:rsidP="00774F49">
            <w:pPr>
              <w:pStyle w:val="CETBodytext"/>
              <w:ind w:right="-1"/>
              <w:rPr>
                <w:rFonts w:cs="Arial"/>
                <w:szCs w:val="18"/>
                <w:lang w:val="en-GB"/>
              </w:rPr>
            </w:pPr>
            <w:r>
              <w:rPr>
                <w:rFonts w:cs="Arial"/>
                <w:szCs w:val="18"/>
                <w:lang w:val="en-GB"/>
              </w:rPr>
              <w:t>All</w:t>
            </w:r>
          </w:p>
        </w:tc>
        <w:tc>
          <w:tcPr>
            <w:tcW w:w="2552" w:type="dxa"/>
            <w:shd w:val="clear" w:color="auto" w:fill="FFFFFF"/>
          </w:tcPr>
          <w:p w14:paraId="3E257C7A" w14:textId="0DE3D525" w:rsidR="002D475E" w:rsidRPr="00B57B36" w:rsidRDefault="00397D90" w:rsidP="00774F49">
            <w:pPr>
              <w:pStyle w:val="CETBodytext"/>
              <w:ind w:right="-1"/>
              <w:rPr>
                <w:rFonts w:cs="Arial"/>
                <w:szCs w:val="18"/>
                <w:lang w:val="en-GB"/>
              </w:rPr>
            </w:pPr>
            <w:r>
              <w:rPr>
                <w:rFonts w:cs="Arial"/>
                <w:szCs w:val="18"/>
                <w:lang w:val="en-GB"/>
              </w:rPr>
              <w:t>55</w:t>
            </w:r>
            <w:r w:rsidR="002D475E">
              <w:rPr>
                <w:rFonts w:cs="Arial"/>
                <w:szCs w:val="18"/>
                <w:lang w:val="en-GB"/>
              </w:rPr>
              <w:t xml:space="preserve"> %</w:t>
            </w:r>
          </w:p>
        </w:tc>
        <w:tc>
          <w:tcPr>
            <w:tcW w:w="2126" w:type="dxa"/>
            <w:shd w:val="clear" w:color="auto" w:fill="FFFFFF"/>
          </w:tcPr>
          <w:p w14:paraId="3F2520BF" w14:textId="77777777" w:rsidR="002D475E" w:rsidRPr="00B57B36" w:rsidRDefault="002D475E" w:rsidP="00774F49">
            <w:pPr>
              <w:pStyle w:val="CETBodytext"/>
              <w:ind w:right="-1"/>
              <w:rPr>
                <w:rFonts w:cs="Arial"/>
                <w:szCs w:val="18"/>
                <w:lang w:val="en-GB"/>
              </w:rPr>
            </w:pPr>
            <w:proofErr w:type="spellStart"/>
            <w:r w:rsidRPr="00A63E5E">
              <w:rPr>
                <w:lang w:val="en-GB"/>
              </w:rPr>
              <w:t>Furberg</w:t>
            </w:r>
            <w:proofErr w:type="spellEnd"/>
            <w:r>
              <w:rPr>
                <w:lang w:val="en-GB"/>
              </w:rPr>
              <w:t xml:space="preserve"> et al. (</w:t>
            </w:r>
            <w:r w:rsidRPr="00A63E5E">
              <w:rPr>
                <w:lang w:val="en-GB"/>
              </w:rPr>
              <w:t>2022</w:t>
            </w:r>
            <w:r>
              <w:rPr>
                <w:lang w:val="en-GB"/>
              </w:rPr>
              <w:t>)</w:t>
            </w:r>
          </w:p>
        </w:tc>
      </w:tr>
    </w:tbl>
    <w:p w14:paraId="3EBB03D1" w14:textId="77777777" w:rsidR="002D475E" w:rsidRDefault="002D475E" w:rsidP="002D475E">
      <w:pPr>
        <w:pStyle w:val="CETTabletitle"/>
      </w:pPr>
      <w:r w:rsidRPr="00B57B36">
        <w:lastRenderedPageBreak/>
        <w:t xml:space="preserve">Table </w:t>
      </w:r>
      <w:r>
        <w:t>2</w:t>
      </w:r>
      <w:r w:rsidRPr="00B57B36">
        <w:t xml:space="preserve">: </w:t>
      </w:r>
      <w:r>
        <w:t xml:space="preserve">Amount and type of chemicals that can be produced through chemical recycling of different plastic fractions from </w:t>
      </w:r>
      <w:r w:rsidRPr="008F7E54">
        <w:rPr>
          <w:noProof/>
        </w:rPr>
        <w:t>Meys et al.</w:t>
      </w:r>
      <w:r>
        <w:rPr>
          <w:noProof/>
        </w:rPr>
        <w:t xml:space="preserve"> (</w:t>
      </w:r>
      <w:r w:rsidRPr="008F7E54">
        <w:rPr>
          <w:noProof/>
        </w:rPr>
        <w:t>2020</w:t>
      </w:r>
      <w:r>
        <w:t xml:space="preserve">) and </w:t>
      </w:r>
      <w:proofErr w:type="spellStart"/>
      <w:r w:rsidRPr="009420C4">
        <w:t>Jeswani</w:t>
      </w:r>
      <w:proofErr w:type="spellEnd"/>
      <w:r w:rsidRPr="009420C4">
        <w:t xml:space="preserve"> </w:t>
      </w:r>
      <w:r>
        <w:t>et al. (2021).</w:t>
      </w:r>
    </w:p>
    <w:tbl>
      <w:tblPr>
        <w:tblW w:w="864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2151"/>
        <w:gridCol w:w="764"/>
        <w:gridCol w:w="771"/>
        <w:gridCol w:w="850"/>
        <w:gridCol w:w="851"/>
        <w:gridCol w:w="850"/>
        <w:gridCol w:w="1134"/>
      </w:tblGrid>
      <w:tr w:rsidR="002D475E" w:rsidRPr="00B57B36" w14:paraId="7A2A890E" w14:textId="77777777" w:rsidTr="00774F49">
        <w:tc>
          <w:tcPr>
            <w:tcW w:w="1276" w:type="dxa"/>
            <w:tcBorders>
              <w:top w:val="single" w:sz="12" w:space="0" w:color="008000"/>
              <w:bottom w:val="single" w:sz="4" w:space="0" w:color="FFFFFF" w:themeColor="background1"/>
            </w:tcBorders>
            <w:shd w:val="clear" w:color="auto" w:fill="FFFFFF"/>
          </w:tcPr>
          <w:p w14:paraId="278E4E75" w14:textId="77777777" w:rsidR="002D475E" w:rsidRDefault="002D475E" w:rsidP="00774F49">
            <w:pPr>
              <w:pStyle w:val="CETBodytext"/>
              <w:rPr>
                <w:lang w:val="en-GB"/>
              </w:rPr>
            </w:pPr>
          </w:p>
        </w:tc>
        <w:tc>
          <w:tcPr>
            <w:tcW w:w="2151" w:type="dxa"/>
            <w:vMerge w:val="restart"/>
            <w:tcBorders>
              <w:top w:val="single" w:sz="12" w:space="0" w:color="008000"/>
            </w:tcBorders>
            <w:shd w:val="clear" w:color="auto" w:fill="FFFFFF"/>
            <w:vAlign w:val="center"/>
          </w:tcPr>
          <w:p w14:paraId="196496B4" w14:textId="77777777" w:rsidR="002D475E" w:rsidRDefault="002D475E" w:rsidP="00774F49">
            <w:pPr>
              <w:pStyle w:val="CETBodytext"/>
              <w:jc w:val="left"/>
              <w:rPr>
                <w:lang w:val="en-GB"/>
              </w:rPr>
            </w:pPr>
            <w:r>
              <w:rPr>
                <w:lang w:val="en-GB"/>
              </w:rPr>
              <w:t>kg/kg</w:t>
            </w:r>
          </w:p>
        </w:tc>
        <w:tc>
          <w:tcPr>
            <w:tcW w:w="5220" w:type="dxa"/>
            <w:gridSpan w:val="6"/>
            <w:tcBorders>
              <w:top w:val="single" w:sz="12" w:space="0" w:color="008000"/>
              <w:bottom w:val="single" w:sz="4" w:space="0" w:color="FFFFFF" w:themeColor="background1"/>
            </w:tcBorders>
            <w:shd w:val="clear" w:color="auto" w:fill="FFFFFF"/>
          </w:tcPr>
          <w:p w14:paraId="42F633B5" w14:textId="77777777" w:rsidR="002D475E" w:rsidRDefault="002D475E" w:rsidP="00774F49">
            <w:pPr>
              <w:pStyle w:val="CETBodytext"/>
            </w:pPr>
            <w:r>
              <w:t>Plastic subfractions</w:t>
            </w:r>
          </w:p>
        </w:tc>
      </w:tr>
      <w:tr w:rsidR="002D475E" w:rsidRPr="00B57B36" w14:paraId="0AC37530" w14:textId="77777777" w:rsidTr="00774F49">
        <w:tc>
          <w:tcPr>
            <w:tcW w:w="1276" w:type="dxa"/>
            <w:tcBorders>
              <w:top w:val="single" w:sz="4" w:space="0" w:color="FFFFFF" w:themeColor="background1"/>
              <w:bottom w:val="single" w:sz="6" w:space="0" w:color="008000"/>
            </w:tcBorders>
            <w:shd w:val="clear" w:color="auto" w:fill="FFFFFF"/>
          </w:tcPr>
          <w:p w14:paraId="4CD8EA47" w14:textId="77777777" w:rsidR="002D475E" w:rsidRDefault="002D475E" w:rsidP="00774F49">
            <w:pPr>
              <w:pStyle w:val="CETBodytext"/>
              <w:rPr>
                <w:lang w:val="en-GB"/>
              </w:rPr>
            </w:pPr>
          </w:p>
        </w:tc>
        <w:tc>
          <w:tcPr>
            <w:tcW w:w="2151" w:type="dxa"/>
            <w:vMerge/>
            <w:tcBorders>
              <w:bottom w:val="single" w:sz="6" w:space="0" w:color="008000"/>
            </w:tcBorders>
            <w:shd w:val="clear" w:color="auto" w:fill="FFFFFF"/>
          </w:tcPr>
          <w:p w14:paraId="38A079F0" w14:textId="77777777" w:rsidR="002D475E" w:rsidRDefault="002D475E" w:rsidP="00774F49">
            <w:pPr>
              <w:pStyle w:val="CETBodytext"/>
              <w:rPr>
                <w:lang w:val="en-GB"/>
              </w:rPr>
            </w:pPr>
          </w:p>
        </w:tc>
        <w:tc>
          <w:tcPr>
            <w:tcW w:w="764" w:type="dxa"/>
            <w:tcBorders>
              <w:top w:val="single" w:sz="4" w:space="0" w:color="FFFFFF" w:themeColor="background1"/>
              <w:bottom w:val="single" w:sz="6" w:space="0" w:color="008000"/>
            </w:tcBorders>
            <w:shd w:val="clear" w:color="auto" w:fill="FFFFFF"/>
          </w:tcPr>
          <w:p w14:paraId="7F72C559" w14:textId="77777777" w:rsidR="002D475E" w:rsidRPr="00D83954" w:rsidRDefault="002D475E" w:rsidP="00774F49">
            <w:pPr>
              <w:pStyle w:val="CETBodytext"/>
            </w:pPr>
            <w:r w:rsidRPr="00D83954">
              <w:t>HDPE</w:t>
            </w:r>
          </w:p>
        </w:tc>
        <w:tc>
          <w:tcPr>
            <w:tcW w:w="771" w:type="dxa"/>
            <w:tcBorders>
              <w:top w:val="single" w:sz="4" w:space="0" w:color="FFFFFF" w:themeColor="background1"/>
              <w:bottom w:val="single" w:sz="6" w:space="0" w:color="008000"/>
            </w:tcBorders>
            <w:shd w:val="clear" w:color="auto" w:fill="FFFFFF"/>
          </w:tcPr>
          <w:p w14:paraId="7109ED60" w14:textId="77777777" w:rsidR="002D475E" w:rsidRPr="00D83954" w:rsidRDefault="002D475E" w:rsidP="00774F49">
            <w:pPr>
              <w:pStyle w:val="CETBodytext"/>
            </w:pPr>
            <w:r w:rsidRPr="00D83954">
              <w:t>LDPE</w:t>
            </w:r>
          </w:p>
        </w:tc>
        <w:tc>
          <w:tcPr>
            <w:tcW w:w="850" w:type="dxa"/>
            <w:tcBorders>
              <w:top w:val="single" w:sz="4" w:space="0" w:color="FFFFFF" w:themeColor="background1"/>
              <w:bottom w:val="single" w:sz="6" w:space="0" w:color="008000"/>
            </w:tcBorders>
            <w:shd w:val="clear" w:color="auto" w:fill="FFFFFF"/>
          </w:tcPr>
          <w:p w14:paraId="24E47A6E" w14:textId="77777777" w:rsidR="002D475E" w:rsidRPr="00D83954" w:rsidRDefault="002D475E" w:rsidP="00774F49">
            <w:pPr>
              <w:pStyle w:val="CETBodytext"/>
            </w:pPr>
            <w:r w:rsidRPr="00D83954">
              <w:t>PP</w:t>
            </w:r>
          </w:p>
        </w:tc>
        <w:tc>
          <w:tcPr>
            <w:tcW w:w="851" w:type="dxa"/>
            <w:tcBorders>
              <w:top w:val="single" w:sz="4" w:space="0" w:color="FFFFFF" w:themeColor="background1"/>
              <w:bottom w:val="single" w:sz="6" w:space="0" w:color="008000"/>
            </w:tcBorders>
            <w:shd w:val="clear" w:color="auto" w:fill="FFFFFF"/>
          </w:tcPr>
          <w:p w14:paraId="6C399FDB" w14:textId="77777777" w:rsidR="002D475E" w:rsidRPr="00D83954" w:rsidRDefault="002D475E" w:rsidP="00774F49">
            <w:pPr>
              <w:pStyle w:val="CETBodytext"/>
            </w:pPr>
            <w:r w:rsidRPr="00D83954">
              <w:t>PS</w:t>
            </w:r>
          </w:p>
        </w:tc>
        <w:tc>
          <w:tcPr>
            <w:tcW w:w="850" w:type="dxa"/>
            <w:tcBorders>
              <w:top w:val="single" w:sz="4" w:space="0" w:color="FFFFFF" w:themeColor="background1"/>
              <w:bottom w:val="single" w:sz="6" w:space="0" w:color="008000"/>
            </w:tcBorders>
            <w:shd w:val="clear" w:color="auto" w:fill="FFFFFF"/>
          </w:tcPr>
          <w:p w14:paraId="79B682DA" w14:textId="77777777" w:rsidR="002D475E" w:rsidRDefault="002D475E" w:rsidP="00774F49">
            <w:pPr>
              <w:pStyle w:val="CETBodytext"/>
            </w:pPr>
            <w:r>
              <w:t>PET</w:t>
            </w:r>
          </w:p>
        </w:tc>
        <w:tc>
          <w:tcPr>
            <w:tcW w:w="1134" w:type="dxa"/>
            <w:tcBorders>
              <w:top w:val="single" w:sz="4" w:space="0" w:color="FFFFFF" w:themeColor="background1"/>
              <w:bottom w:val="single" w:sz="6" w:space="0" w:color="008000"/>
            </w:tcBorders>
            <w:shd w:val="clear" w:color="auto" w:fill="FFFFFF"/>
          </w:tcPr>
          <w:p w14:paraId="69C6CD6B" w14:textId="77777777" w:rsidR="002D475E" w:rsidRDefault="002D475E" w:rsidP="00774F49">
            <w:pPr>
              <w:pStyle w:val="CETBodytext"/>
            </w:pPr>
            <w:r>
              <w:t>Mixed plastic</w:t>
            </w:r>
          </w:p>
        </w:tc>
      </w:tr>
      <w:tr w:rsidR="002D475E" w:rsidRPr="00B57B36" w14:paraId="3B7A2813" w14:textId="77777777" w:rsidTr="00774F49">
        <w:tc>
          <w:tcPr>
            <w:tcW w:w="1276" w:type="dxa"/>
            <w:vMerge w:val="restart"/>
            <w:shd w:val="clear" w:color="auto" w:fill="FFFFFF"/>
            <w:vAlign w:val="center"/>
          </w:tcPr>
          <w:p w14:paraId="07737AD2" w14:textId="77777777" w:rsidR="002D475E" w:rsidRDefault="002D475E" w:rsidP="00774F49">
            <w:pPr>
              <w:pStyle w:val="CETBodytext"/>
              <w:jc w:val="left"/>
              <w:rPr>
                <w:lang w:val="en-GB"/>
              </w:rPr>
            </w:pPr>
            <w:r>
              <w:rPr>
                <w:lang w:val="en-GB"/>
              </w:rPr>
              <w:t>Products</w:t>
            </w:r>
          </w:p>
        </w:tc>
        <w:tc>
          <w:tcPr>
            <w:tcW w:w="2151" w:type="dxa"/>
            <w:shd w:val="clear" w:color="auto" w:fill="FFFFFF"/>
          </w:tcPr>
          <w:p w14:paraId="743B8F98" w14:textId="77777777" w:rsidR="002D475E" w:rsidRDefault="002D475E" w:rsidP="00774F49">
            <w:pPr>
              <w:pStyle w:val="CETBodytext"/>
              <w:rPr>
                <w:lang w:val="en-GB"/>
              </w:rPr>
            </w:pPr>
            <w:r w:rsidRPr="00BB0209">
              <w:t>Ethylene</w:t>
            </w:r>
          </w:p>
        </w:tc>
        <w:tc>
          <w:tcPr>
            <w:tcW w:w="764" w:type="dxa"/>
            <w:shd w:val="clear" w:color="auto" w:fill="FFFFFF"/>
          </w:tcPr>
          <w:p w14:paraId="2C00BB19" w14:textId="77777777" w:rsidR="002D475E" w:rsidRDefault="002D475E" w:rsidP="00774F49">
            <w:pPr>
              <w:pStyle w:val="CETBodytext"/>
              <w:rPr>
                <w:lang w:val="en-GB"/>
              </w:rPr>
            </w:pPr>
            <w:r w:rsidRPr="00CE4491">
              <w:t>0,846</w:t>
            </w:r>
          </w:p>
        </w:tc>
        <w:tc>
          <w:tcPr>
            <w:tcW w:w="771" w:type="dxa"/>
            <w:shd w:val="clear" w:color="auto" w:fill="FFFFFF"/>
          </w:tcPr>
          <w:p w14:paraId="331671BE" w14:textId="77777777" w:rsidR="002D475E" w:rsidRPr="00B57B36" w:rsidRDefault="002D475E" w:rsidP="00774F49">
            <w:pPr>
              <w:pStyle w:val="CETBodytext"/>
              <w:rPr>
                <w:lang w:val="en-GB"/>
              </w:rPr>
            </w:pPr>
            <w:r w:rsidRPr="00CE4491">
              <w:t>0,828</w:t>
            </w:r>
          </w:p>
        </w:tc>
        <w:tc>
          <w:tcPr>
            <w:tcW w:w="850" w:type="dxa"/>
            <w:shd w:val="clear" w:color="auto" w:fill="FFFFFF"/>
          </w:tcPr>
          <w:p w14:paraId="7F1660AF" w14:textId="77777777" w:rsidR="002D475E" w:rsidRPr="00B57B36" w:rsidRDefault="002D475E" w:rsidP="00774F49">
            <w:pPr>
              <w:pStyle w:val="CETBodytext"/>
              <w:rPr>
                <w:lang w:val="en-GB"/>
              </w:rPr>
            </w:pPr>
          </w:p>
        </w:tc>
        <w:tc>
          <w:tcPr>
            <w:tcW w:w="851" w:type="dxa"/>
            <w:shd w:val="clear" w:color="auto" w:fill="FFFFFF"/>
          </w:tcPr>
          <w:p w14:paraId="1888118A" w14:textId="77777777" w:rsidR="002D475E" w:rsidRDefault="002D475E" w:rsidP="00774F49">
            <w:pPr>
              <w:pStyle w:val="CETBodytext"/>
              <w:rPr>
                <w:lang w:val="en-GB"/>
              </w:rPr>
            </w:pPr>
          </w:p>
        </w:tc>
        <w:tc>
          <w:tcPr>
            <w:tcW w:w="850" w:type="dxa"/>
            <w:shd w:val="clear" w:color="auto" w:fill="FFFFFF"/>
          </w:tcPr>
          <w:p w14:paraId="37158744" w14:textId="77777777" w:rsidR="002D475E" w:rsidRDefault="002D475E" w:rsidP="00774F49">
            <w:pPr>
              <w:pStyle w:val="CETBodytext"/>
              <w:rPr>
                <w:lang w:val="en-GB"/>
              </w:rPr>
            </w:pPr>
          </w:p>
        </w:tc>
        <w:tc>
          <w:tcPr>
            <w:tcW w:w="1134" w:type="dxa"/>
            <w:shd w:val="clear" w:color="auto" w:fill="FFFFFF"/>
          </w:tcPr>
          <w:p w14:paraId="4FF31504" w14:textId="77777777" w:rsidR="002D475E" w:rsidRDefault="002D475E" w:rsidP="00774F49">
            <w:pPr>
              <w:pStyle w:val="CETBodytext"/>
              <w:rPr>
                <w:lang w:val="en-GB"/>
              </w:rPr>
            </w:pPr>
          </w:p>
        </w:tc>
      </w:tr>
      <w:tr w:rsidR="002D475E" w:rsidRPr="00B57B36" w14:paraId="79EAA2E1" w14:textId="77777777" w:rsidTr="00774F49">
        <w:tc>
          <w:tcPr>
            <w:tcW w:w="1276" w:type="dxa"/>
            <w:vMerge/>
            <w:shd w:val="clear" w:color="auto" w:fill="FFFFFF"/>
          </w:tcPr>
          <w:p w14:paraId="586030C6" w14:textId="77777777" w:rsidR="002D475E" w:rsidRDefault="002D475E" w:rsidP="00774F49">
            <w:pPr>
              <w:pStyle w:val="CETBodytext"/>
              <w:ind w:right="-1"/>
              <w:rPr>
                <w:rFonts w:cs="Arial"/>
                <w:szCs w:val="18"/>
                <w:lang w:val="en-GB"/>
              </w:rPr>
            </w:pPr>
          </w:p>
        </w:tc>
        <w:tc>
          <w:tcPr>
            <w:tcW w:w="2151" w:type="dxa"/>
            <w:shd w:val="clear" w:color="auto" w:fill="FFFFFF"/>
          </w:tcPr>
          <w:p w14:paraId="7D3C0DE4" w14:textId="77777777" w:rsidR="002D475E" w:rsidRDefault="002D475E" w:rsidP="00774F49">
            <w:pPr>
              <w:pStyle w:val="CETBodytext"/>
              <w:ind w:right="-1"/>
              <w:rPr>
                <w:rFonts w:cs="Arial"/>
                <w:szCs w:val="18"/>
                <w:lang w:val="en-GB"/>
              </w:rPr>
            </w:pPr>
            <w:r>
              <w:t>P</w:t>
            </w:r>
            <w:r w:rsidRPr="00BB0209">
              <w:t>ropylene</w:t>
            </w:r>
          </w:p>
        </w:tc>
        <w:tc>
          <w:tcPr>
            <w:tcW w:w="764" w:type="dxa"/>
            <w:shd w:val="clear" w:color="auto" w:fill="FFFFFF"/>
          </w:tcPr>
          <w:p w14:paraId="03EDEE99" w14:textId="77777777" w:rsidR="002D475E" w:rsidRDefault="002D475E" w:rsidP="00774F49">
            <w:pPr>
              <w:pStyle w:val="CETBodytext"/>
              <w:ind w:right="-1"/>
              <w:rPr>
                <w:rFonts w:cs="Arial"/>
                <w:szCs w:val="18"/>
                <w:lang w:val="en-GB"/>
              </w:rPr>
            </w:pPr>
          </w:p>
        </w:tc>
        <w:tc>
          <w:tcPr>
            <w:tcW w:w="771" w:type="dxa"/>
            <w:shd w:val="clear" w:color="auto" w:fill="FFFFFF"/>
          </w:tcPr>
          <w:p w14:paraId="59E72658" w14:textId="77777777" w:rsidR="002D475E" w:rsidRPr="00B57B36" w:rsidRDefault="002D475E" w:rsidP="00774F49">
            <w:pPr>
              <w:pStyle w:val="CETBodytext"/>
              <w:ind w:right="-1"/>
              <w:rPr>
                <w:rFonts w:cs="Arial"/>
                <w:szCs w:val="18"/>
                <w:lang w:val="en-GB"/>
              </w:rPr>
            </w:pPr>
          </w:p>
        </w:tc>
        <w:tc>
          <w:tcPr>
            <w:tcW w:w="850" w:type="dxa"/>
            <w:shd w:val="clear" w:color="auto" w:fill="FFFFFF"/>
          </w:tcPr>
          <w:p w14:paraId="13B6D1BE" w14:textId="77777777" w:rsidR="002D475E" w:rsidRPr="00B57B36" w:rsidRDefault="002D475E" w:rsidP="00774F49">
            <w:pPr>
              <w:pStyle w:val="CETBodytext"/>
              <w:ind w:right="-1"/>
              <w:rPr>
                <w:rFonts w:cs="Arial"/>
                <w:szCs w:val="18"/>
                <w:lang w:val="en-GB"/>
              </w:rPr>
            </w:pPr>
            <w:r w:rsidRPr="00CE4491">
              <w:t>0,846</w:t>
            </w:r>
          </w:p>
        </w:tc>
        <w:tc>
          <w:tcPr>
            <w:tcW w:w="851" w:type="dxa"/>
            <w:shd w:val="clear" w:color="auto" w:fill="FFFFFF"/>
          </w:tcPr>
          <w:p w14:paraId="67991C58" w14:textId="77777777" w:rsidR="002D475E" w:rsidRDefault="002D475E" w:rsidP="00774F49">
            <w:pPr>
              <w:pStyle w:val="CETBodytext"/>
              <w:ind w:right="-1"/>
              <w:rPr>
                <w:rFonts w:cs="Arial"/>
                <w:szCs w:val="18"/>
                <w:lang w:val="en-GB"/>
              </w:rPr>
            </w:pPr>
          </w:p>
        </w:tc>
        <w:tc>
          <w:tcPr>
            <w:tcW w:w="850" w:type="dxa"/>
            <w:shd w:val="clear" w:color="auto" w:fill="FFFFFF"/>
          </w:tcPr>
          <w:p w14:paraId="77E15041" w14:textId="77777777" w:rsidR="002D475E" w:rsidRDefault="002D475E" w:rsidP="00774F49">
            <w:pPr>
              <w:pStyle w:val="CETBodytext"/>
              <w:ind w:right="-1"/>
              <w:rPr>
                <w:rFonts w:cs="Arial"/>
                <w:szCs w:val="18"/>
                <w:lang w:val="en-GB"/>
              </w:rPr>
            </w:pPr>
          </w:p>
        </w:tc>
        <w:tc>
          <w:tcPr>
            <w:tcW w:w="1134" w:type="dxa"/>
            <w:shd w:val="clear" w:color="auto" w:fill="FFFFFF"/>
          </w:tcPr>
          <w:p w14:paraId="19D0CA39" w14:textId="77777777" w:rsidR="002D475E" w:rsidRDefault="002D475E" w:rsidP="00774F49">
            <w:pPr>
              <w:pStyle w:val="CETBodytext"/>
              <w:ind w:right="-1"/>
              <w:rPr>
                <w:rFonts w:cs="Arial"/>
                <w:szCs w:val="18"/>
                <w:lang w:val="en-GB"/>
              </w:rPr>
            </w:pPr>
          </w:p>
        </w:tc>
      </w:tr>
      <w:tr w:rsidR="002D475E" w:rsidRPr="00B57B36" w14:paraId="22178EAA" w14:textId="77777777" w:rsidTr="00774F49">
        <w:tc>
          <w:tcPr>
            <w:tcW w:w="1276" w:type="dxa"/>
            <w:vMerge/>
            <w:shd w:val="clear" w:color="auto" w:fill="FFFFFF"/>
          </w:tcPr>
          <w:p w14:paraId="39777817" w14:textId="77777777" w:rsidR="002D475E" w:rsidRDefault="002D475E" w:rsidP="00774F49">
            <w:pPr>
              <w:pStyle w:val="CETBodytext"/>
              <w:ind w:right="-1"/>
              <w:rPr>
                <w:rFonts w:cs="Arial"/>
                <w:szCs w:val="18"/>
                <w:lang w:val="en-GB"/>
              </w:rPr>
            </w:pPr>
          </w:p>
        </w:tc>
        <w:tc>
          <w:tcPr>
            <w:tcW w:w="2151" w:type="dxa"/>
            <w:shd w:val="clear" w:color="auto" w:fill="FFFFFF"/>
          </w:tcPr>
          <w:p w14:paraId="3746E8FE" w14:textId="77777777" w:rsidR="002D475E" w:rsidRDefault="002D475E" w:rsidP="00774F49">
            <w:pPr>
              <w:pStyle w:val="CETBodytext"/>
              <w:ind w:right="-1"/>
              <w:rPr>
                <w:rFonts w:cs="Arial"/>
                <w:szCs w:val="18"/>
                <w:lang w:val="en-GB"/>
              </w:rPr>
            </w:pPr>
            <w:r>
              <w:t>S</w:t>
            </w:r>
            <w:r w:rsidRPr="00BB0209">
              <w:t>tyrene</w:t>
            </w:r>
          </w:p>
        </w:tc>
        <w:tc>
          <w:tcPr>
            <w:tcW w:w="764" w:type="dxa"/>
            <w:shd w:val="clear" w:color="auto" w:fill="FFFFFF"/>
          </w:tcPr>
          <w:p w14:paraId="36651B8F" w14:textId="77777777" w:rsidR="002D475E" w:rsidRDefault="002D475E" w:rsidP="00774F49">
            <w:pPr>
              <w:pStyle w:val="CETBodytext"/>
              <w:ind w:right="-1"/>
              <w:rPr>
                <w:rFonts w:cs="Arial"/>
                <w:szCs w:val="18"/>
                <w:lang w:val="en-GB"/>
              </w:rPr>
            </w:pPr>
          </w:p>
        </w:tc>
        <w:tc>
          <w:tcPr>
            <w:tcW w:w="771" w:type="dxa"/>
            <w:shd w:val="clear" w:color="auto" w:fill="FFFFFF"/>
          </w:tcPr>
          <w:p w14:paraId="5FDF1B22" w14:textId="77777777" w:rsidR="002D475E" w:rsidRPr="00B57B36" w:rsidRDefault="002D475E" w:rsidP="00774F49">
            <w:pPr>
              <w:pStyle w:val="CETBodytext"/>
              <w:ind w:right="-1"/>
              <w:rPr>
                <w:rFonts w:cs="Arial"/>
                <w:szCs w:val="18"/>
                <w:lang w:val="en-GB"/>
              </w:rPr>
            </w:pPr>
          </w:p>
        </w:tc>
        <w:tc>
          <w:tcPr>
            <w:tcW w:w="850" w:type="dxa"/>
            <w:shd w:val="clear" w:color="auto" w:fill="FFFFFF"/>
          </w:tcPr>
          <w:p w14:paraId="0D20CD8F" w14:textId="77777777" w:rsidR="002D475E" w:rsidRPr="00B57B36" w:rsidRDefault="002D475E" w:rsidP="00774F49">
            <w:pPr>
              <w:pStyle w:val="CETBodytext"/>
              <w:ind w:right="-1"/>
              <w:rPr>
                <w:rFonts w:cs="Arial"/>
                <w:szCs w:val="18"/>
                <w:lang w:val="en-GB"/>
              </w:rPr>
            </w:pPr>
          </w:p>
        </w:tc>
        <w:tc>
          <w:tcPr>
            <w:tcW w:w="851" w:type="dxa"/>
            <w:shd w:val="clear" w:color="auto" w:fill="FFFFFF"/>
          </w:tcPr>
          <w:p w14:paraId="3E7A9122" w14:textId="77777777" w:rsidR="002D475E" w:rsidRDefault="002D475E" w:rsidP="00774F49">
            <w:pPr>
              <w:pStyle w:val="CETBodytext"/>
              <w:ind w:right="-1"/>
              <w:rPr>
                <w:rFonts w:cs="Arial"/>
                <w:szCs w:val="18"/>
                <w:lang w:val="en-GB"/>
              </w:rPr>
            </w:pPr>
            <w:r w:rsidRPr="00CE4491">
              <w:t>0,846</w:t>
            </w:r>
          </w:p>
        </w:tc>
        <w:tc>
          <w:tcPr>
            <w:tcW w:w="850" w:type="dxa"/>
            <w:shd w:val="clear" w:color="auto" w:fill="FFFFFF"/>
          </w:tcPr>
          <w:p w14:paraId="7F1EA94D" w14:textId="77777777" w:rsidR="002D475E" w:rsidRDefault="002D475E" w:rsidP="00774F49">
            <w:pPr>
              <w:pStyle w:val="CETBodytext"/>
              <w:ind w:right="-1"/>
              <w:rPr>
                <w:rFonts w:cs="Arial"/>
                <w:szCs w:val="18"/>
                <w:lang w:val="en-GB"/>
              </w:rPr>
            </w:pPr>
          </w:p>
        </w:tc>
        <w:tc>
          <w:tcPr>
            <w:tcW w:w="1134" w:type="dxa"/>
            <w:shd w:val="clear" w:color="auto" w:fill="FFFFFF"/>
          </w:tcPr>
          <w:p w14:paraId="5651FB03" w14:textId="77777777" w:rsidR="002D475E" w:rsidRDefault="002D475E" w:rsidP="00774F49">
            <w:pPr>
              <w:pStyle w:val="CETBodytext"/>
              <w:ind w:right="-1"/>
              <w:rPr>
                <w:rFonts w:cs="Arial"/>
                <w:szCs w:val="18"/>
                <w:lang w:val="en-GB"/>
              </w:rPr>
            </w:pPr>
          </w:p>
        </w:tc>
      </w:tr>
      <w:tr w:rsidR="002D475E" w:rsidRPr="00B57B36" w14:paraId="089F96E6" w14:textId="77777777" w:rsidTr="00774F49">
        <w:tc>
          <w:tcPr>
            <w:tcW w:w="1276" w:type="dxa"/>
            <w:vMerge/>
            <w:shd w:val="clear" w:color="auto" w:fill="FFFFFF"/>
          </w:tcPr>
          <w:p w14:paraId="7CC8CACC" w14:textId="77777777" w:rsidR="002D475E" w:rsidRDefault="002D475E" w:rsidP="00774F49">
            <w:pPr>
              <w:pStyle w:val="CETBodytext"/>
              <w:ind w:right="-1"/>
              <w:rPr>
                <w:rFonts w:cs="Arial"/>
                <w:szCs w:val="18"/>
                <w:lang w:val="en-GB"/>
              </w:rPr>
            </w:pPr>
          </w:p>
        </w:tc>
        <w:tc>
          <w:tcPr>
            <w:tcW w:w="2151" w:type="dxa"/>
            <w:shd w:val="clear" w:color="auto" w:fill="FFFFFF"/>
          </w:tcPr>
          <w:p w14:paraId="3E18F968" w14:textId="77777777" w:rsidR="002D475E" w:rsidRDefault="002D475E" w:rsidP="00774F49">
            <w:pPr>
              <w:pStyle w:val="CETBodytext"/>
              <w:ind w:right="-1"/>
              <w:rPr>
                <w:rFonts w:cs="Arial"/>
                <w:szCs w:val="18"/>
                <w:lang w:val="en-GB"/>
              </w:rPr>
            </w:pPr>
            <w:r>
              <w:t>E</w:t>
            </w:r>
            <w:r w:rsidRPr="00BB0209">
              <w:t>thylene glycol</w:t>
            </w:r>
          </w:p>
        </w:tc>
        <w:tc>
          <w:tcPr>
            <w:tcW w:w="764" w:type="dxa"/>
            <w:shd w:val="clear" w:color="auto" w:fill="FFFFFF"/>
          </w:tcPr>
          <w:p w14:paraId="5F24EA03" w14:textId="77777777" w:rsidR="002D475E" w:rsidRDefault="002D475E" w:rsidP="00774F49">
            <w:pPr>
              <w:pStyle w:val="CETBodytext"/>
              <w:ind w:right="-1"/>
              <w:rPr>
                <w:rFonts w:cs="Arial"/>
                <w:szCs w:val="18"/>
                <w:lang w:val="en-GB"/>
              </w:rPr>
            </w:pPr>
          </w:p>
        </w:tc>
        <w:tc>
          <w:tcPr>
            <w:tcW w:w="771" w:type="dxa"/>
            <w:shd w:val="clear" w:color="auto" w:fill="FFFFFF"/>
          </w:tcPr>
          <w:p w14:paraId="26327020" w14:textId="77777777" w:rsidR="002D475E" w:rsidRDefault="002D475E" w:rsidP="00774F49">
            <w:pPr>
              <w:pStyle w:val="CETBodytext"/>
              <w:ind w:right="-1"/>
              <w:rPr>
                <w:rFonts w:cs="Arial"/>
                <w:szCs w:val="18"/>
                <w:lang w:val="en-GB"/>
              </w:rPr>
            </w:pPr>
          </w:p>
        </w:tc>
        <w:tc>
          <w:tcPr>
            <w:tcW w:w="850" w:type="dxa"/>
            <w:shd w:val="clear" w:color="auto" w:fill="FFFFFF"/>
          </w:tcPr>
          <w:p w14:paraId="780438D7" w14:textId="77777777" w:rsidR="002D475E" w:rsidRDefault="002D475E" w:rsidP="00774F49">
            <w:pPr>
              <w:pStyle w:val="CETBodytext"/>
              <w:ind w:right="-1"/>
              <w:rPr>
                <w:rFonts w:cs="Arial"/>
                <w:szCs w:val="18"/>
                <w:lang w:val="en-GB"/>
              </w:rPr>
            </w:pPr>
          </w:p>
        </w:tc>
        <w:tc>
          <w:tcPr>
            <w:tcW w:w="851" w:type="dxa"/>
            <w:shd w:val="clear" w:color="auto" w:fill="FFFFFF"/>
          </w:tcPr>
          <w:p w14:paraId="5505794E" w14:textId="77777777" w:rsidR="002D475E" w:rsidRDefault="002D475E" w:rsidP="00774F49">
            <w:pPr>
              <w:pStyle w:val="CETBodytext"/>
              <w:ind w:right="-1"/>
              <w:rPr>
                <w:rFonts w:cs="Arial"/>
                <w:szCs w:val="18"/>
                <w:lang w:val="en-GB"/>
              </w:rPr>
            </w:pPr>
          </w:p>
        </w:tc>
        <w:tc>
          <w:tcPr>
            <w:tcW w:w="850" w:type="dxa"/>
            <w:shd w:val="clear" w:color="auto" w:fill="FFFFFF"/>
          </w:tcPr>
          <w:p w14:paraId="4E0B8013" w14:textId="77777777" w:rsidR="002D475E" w:rsidRDefault="002D475E" w:rsidP="00774F49">
            <w:pPr>
              <w:pStyle w:val="CETBodytext"/>
              <w:ind w:right="-1"/>
              <w:rPr>
                <w:rFonts w:cs="Arial"/>
                <w:szCs w:val="18"/>
                <w:lang w:val="en-GB"/>
              </w:rPr>
            </w:pPr>
            <w:r w:rsidRPr="00CE4491">
              <w:t>0,285</w:t>
            </w:r>
          </w:p>
        </w:tc>
        <w:tc>
          <w:tcPr>
            <w:tcW w:w="1134" w:type="dxa"/>
            <w:shd w:val="clear" w:color="auto" w:fill="FFFFFF"/>
          </w:tcPr>
          <w:p w14:paraId="2A3D3178" w14:textId="77777777" w:rsidR="002D475E" w:rsidRDefault="002D475E" w:rsidP="00774F49">
            <w:pPr>
              <w:pStyle w:val="CETBodytext"/>
              <w:ind w:right="-1"/>
              <w:rPr>
                <w:rFonts w:cs="Arial"/>
                <w:szCs w:val="18"/>
                <w:lang w:val="en-GB"/>
              </w:rPr>
            </w:pPr>
          </w:p>
        </w:tc>
      </w:tr>
      <w:tr w:rsidR="002D475E" w:rsidRPr="00B57B36" w14:paraId="62C98EB9" w14:textId="77777777" w:rsidTr="00774F49">
        <w:tc>
          <w:tcPr>
            <w:tcW w:w="1276" w:type="dxa"/>
            <w:vMerge/>
            <w:shd w:val="clear" w:color="auto" w:fill="FFFFFF"/>
          </w:tcPr>
          <w:p w14:paraId="6D6CA1E9" w14:textId="77777777" w:rsidR="002D475E" w:rsidRDefault="002D475E" w:rsidP="00774F49">
            <w:pPr>
              <w:pStyle w:val="CETBodytext"/>
              <w:ind w:right="-1"/>
              <w:rPr>
                <w:rFonts w:cs="Arial"/>
                <w:szCs w:val="18"/>
                <w:lang w:val="en-GB"/>
              </w:rPr>
            </w:pPr>
          </w:p>
        </w:tc>
        <w:tc>
          <w:tcPr>
            <w:tcW w:w="2151" w:type="dxa"/>
            <w:shd w:val="clear" w:color="auto" w:fill="FFFFFF"/>
          </w:tcPr>
          <w:p w14:paraId="7B8C55DC" w14:textId="77777777" w:rsidR="002D475E" w:rsidRDefault="002D475E" w:rsidP="00774F49">
            <w:pPr>
              <w:pStyle w:val="CETBodytext"/>
              <w:ind w:right="-1"/>
              <w:rPr>
                <w:rFonts w:cs="Arial"/>
                <w:szCs w:val="18"/>
                <w:lang w:val="en-GB"/>
              </w:rPr>
            </w:pPr>
            <w:proofErr w:type="spellStart"/>
            <w:r>
              <w:t>C</w:t>
            </w:r>
            <w:r w:rsidRPr="00BB0209">
              <w:t>yclohexanedimethanol</w:t>
            </w:r>
            <w:proofErr w:type="spellEnd"/>
            <w:r w:rsidRPr="00BB0209">
              <w:t xml:space="preserve"> </w:t>
            </w:r>
          </w:p>
        </w:tc>
        <w:tc>
          <w:tcPr>
            <w:tcW w:w="764" w:type="dxa"/>
            <w:shd w:val="clear" w:color="auto" w:fill="FFFFFF"/>
          </w:tcPr>
          <w:p w14:paraId="51C6E09E" w14:textId="77777777" w:rsidR="002D475E" w:rsidRDefault="002D475E" w:rsidP="00774F49">
            <w:pPr>
              <w:pStyle w:val="CETBodytext"/>
              <w:ind w:right="-1"/>
              <w:rPr>
                <w:rFonts w:cs="Arial"/>
                <w:szCs w:val="18"/>
                <w:lang w:val="en-GB"/>
              </w:rPr>
            </w:pPr>
          </w:p>
        </w:tc>
        <w:tc>
          <w:tcPr>
            <w:tcW w:w="771" w:type="dxa"/>
            <w:shd w:val="clear" w:color="auto" w:fill="FFFFFF"/>
          </w:tcPr>
          <w:p w14:paraId="55A3E570" w14:textId="77777777" w:rsidR="002D475E" w:rsidRDefault="002D475E" w:rsidP="00774F49">
            <w:pPr>
              <w:pStyle w:val="CETBodytext"/>
              <w:ind w:right="-1"/>
              <w:rPr>
                <w:rFonts w:cs="Arial"/>
                <w:szCs w:val="18"/>
                <w:lang w:val="en-GB"/>
              </w:rPr>
            </w:pPr>
          </w:p>
        </w:tc>
        <w:tc>
          <w:tcPr>
            <w:tcW w:w="850" w:type="dxa"/>
            <w:shd w:val="clear" w:color="auto" w:fill="FFFFFF"/>
          </w:tcPr>
          <w:p w14:paraId="0BA5E3F0" w14:textId="77777777" w:rsidR="002D475E" w:rsidRDefault="002D475E" w:rsidP="00774F49">
            <w:pPr>
              <w:pStyle w:val="CETBodytext"/>
              <w:ind w:right="-1"/>
              <w:rPr>
                <w:rFonts w:cs="Arial"/>
                <w:szCs w:val="18"/>
                <w:lang w:val="en-GB"/>
              </w:rPr>
            </w:pPr>
          </w:p>
        </w:tc>
        <w:tc>
          <w:tcPr>
            <w:tcW w:w="851" w:type="dxa"/>
            <w:shd w:val="clear" w:color="auto" w:fill="FFFFFF"/>
          </w:tcPr>
          <w:p w14:paraId="76263764" w14:textId="77777777" w:rsidR="002D475E" w:rsidRDefault="002D475E" w:rsidP="00774F49">
            <w:pPr>
              <w:pStyle w:val="CETBodytext"/>
              <w:ind w:right="-1"/>
              <w:rPr>
                <w:rFonts w:cs="Arial"/>
                <w:szCs w:val="18"/>
                <w:lang w:val="en-GB"/>
              </w:rPr>
            </w:pPr>
          </w:p>
        </w:tc>
        <w:tc>
          <w:tcPr>
            <w:tcW w:w="850" w:type="dxa"/>
            <w:shd w:val="clear" w:color="auto" w:fill="FFFFFF"/>
          </w:tcPr>
          <w:p w14:paraId="3327E2ED" w14:textId="77777777" w:rsidR="002D475E" w:rsidRDefault="002D475E" w:rsidP="00774F49">
            <w:pPr>
              <w:pStyle w:val="CETBodytext"/>
              <w:ind w:right="-1"/>
              <w:rPr>
                <w:rFonts w:cs="Arial"/>
                <w:szCs w:val="18"/>
                <w:lang w:val="en-GB"/>
              </w:rPr>
            </w:pPr>
            <w:r w:rsidRPr="00CE4491">
              <w:t>0,662</w:t>
            </w:r>
          </w:p>
        </w:tc>
        <w:tc>
          <w:tcPr>
            <w:tcW w:w="1134" w:type="dxa"/>
            <w:shd w:val="clear" w:color="auto" w:fill="FFFFFF"/>
          </w:tcPr>
          <w:p w14:paraId="1C3971A5" w14:textId="77777777" w:rsidR="002D475E" w:rsidRDefault="002D475E" w:rsidP="00774F49">
            <w:pPr>
              <w:pStyle w:val="CETBodytext"/>
              <w:ind w:right="-1"/>
              <w:rPr>
                <w:rFonts w:cs="Arial"/>
                <w:szCs w:val="18"/>
                <w:lang w:val="en-GB"/>
              </w:rPr>
            </w:pPr>
          </w:p>
        </w:tc>
      </w:tr>
      <w:tr w:rsidR="002D475E" w:rsidRPr="00B57B36" w14:paraId="66B517E8" w14:textId="77777777" w:rsidTr="00774F49">
        <w:tc>
          <w:tcPr>
            <w:tcW w:w="1276" w:type="dxa"/>
            <w:vMerge/>
            <w:shd w:val="clear" w:color="auto" w:fill="FFFFFF"/>
          </w:tcPr>
          <w:p w14:paraId="6975297E" w14:textId="77777777" w:rsidR="002D475E" w:rsidRDefault="002D475E" w:rsidP="00774F49">
            <w:pPr>
              <w:pStyle w:val="CETBodytext"/>
              <w:ind w:right="-1"/>
              <w:rPr>
                <w:rFonts w:cs="Arial"/>
                <w:szCs w:val="18"/>
                <w:lang w:val="en-GB"/>
              </w:rPr>
            </w:pPr>
          </w:p>
        </w:tc>
        <w:tc>
          <w:tcPr>
            <w:tcW w:w="2151" w:type="dxa"/>
            <w:shd w:val="clear" w:color="auto" w:fill="FFFFFF"/>
          </w:tcPr>
          <w:p w14:paraId="4EC5C241" w14:textId="77777777" w:rsidR="002D475E" w:rsidRDefault="002D475E" w:rsidP="00774F49">
            <w:pPr>
              <w:pStyle w:val="CETBodytext"/>
              <w:ind w:right="-1"/>
              <w:rPr>
                <w:rFonts w:cs="Arial"/>
                <w:szCs w:val="18"/>
                <w:lang w:val="en-GB"/>
              </w:rPr>
            </w:pPr>
            <w:r w:rsidRPr="00BB0209">
              <w:t xml:space="preserve">LDPE </w:t>
            </w:r>
          </w:p>
        </w:tc>
        <w:tc>
          <w:tcPr>
            <w:tcW w:w="764" w:type="dxa"/>
            <w:shd w:val="clear" w:color="auto" w:fill="FFFFFF"/>
          </w:tcPr>
          <w:p w14:paraId="13BA1EA5" w14:textId="77777777" w:rsidR="002D475E" w:rsidRDefault="002D475E" w:rsidP="00774F49">
            <w:pPr>
              <w:pStyle w:val="CETBodytext"/>
              <w:ind w:right="-1"/>
              <w:rPr>
                <w:rFonts w:cs="Arial"/>
                <w:szCs w:val="18"/>
                <w:lang w:val="en-GB"/>
              </w:rPr>
            </w:pPr>
          </w:p>
        </w:tc>
        <w:tc>
          <w:tcPr>
            <w:tcW w:w="771" w:type="dxa"/>
            <w:shd w:val="clear" w:color="auto" w:fill="FFFFFF"/>
          </w:tcPr>
          <w:p w14:paraId="66364A0D" w14:textId="77777777" w:rsidR="002D475E" w:rsidRDefault="002D475E" w:rsidP="00774F49">
            <w:pPr>
              <w:pStyle w:val="CETBodytext"/>
              <w:ind w:right="-1"/>
              <w:rPr>
                <w:rFonts w:cs="Arial"/>
                <w:szCs w:val="18"/>
                <w:lang w:val="en-GB"/>
              </w:rPr>
            </w:pPr>
          </w:p>
        </w:tc>
        <w:tc>
          <w:tcPr>
            <w:tcW w:w="850" w:type="dxa"/>
            <w:shd w:val="clear" w:color="auto" w:fill="FFFFFF"/>
          </w:tcPr>
          <w:p w14:paraId="4BC3B1B5" w14:textId="77777777" w:rsidR="002D475E" w:rsidRDefault="002D475E" w:rsidP="00774F49">
            <w:pPr>
              <w:pStyle w:val="CETBodytext"/>
              <w:ind w:right="-1"/>
              <w:rPr>
                <w:rFonts w:cs="Arial"/>
                <w:szCs w:val="18"/>
                <w:lang w:val="en-GB"/>
              </w:rPr>
            </w:pPr>
          </w:p>
        </w:tc>
        <w:tc>
          <w:tcPr>
            <w:tcW w:w="851" w:type="dxa"/>
            <w:shd w:val="clear" w:color="auto" w:fill="FFFFFF"/>
          </w:tcPr>
          <w:p w14:paraId="2D85568E" w14:textId="77777777" w:rsidR="002D475E" w:rsidRDefault="002D475E" w:rsidP="00774F49">
            <w:pPr>
              <w:pStyle w:val="CETBodytext"/>
              <w:ind w:right="-1"/>
              <w:rPr>
                <w:rFonts w:cs="Arial"/>
                <w:szCs w:val="18"/>
                <w:lang w:val="en-GB"/>
              </w:rPr>
            </w:pPr>
          </w:p>
        </w:tc>
        <w:tc>
          <w:tcPr>
            <w:tcW w:w="850" w:type="dxa"/>
            <w:shd w:val="clear" w:color="auto" w:fill="FFFFFF"/>
          </w:tcPr>
          <w:p w14:paraId="6F564B57" w14:textId="77777777" w:rsidR="002D475E" w:rsidRDefault="002D475E" w:rsidP="00774F49">
            <w:pPr>
              <w:pStyle w:val="CETBodytext"/>
              <w:ind w:right="-1"/>
              <w:rPr>
                <w:rFonts w:cs="Arial"/>
                <w:szCs w:val="18"/>
                <w:lang w:val="en-GB"/>
              </w:rPr>
            </w:pPr>
          </w:p>
        </w:tc>
        <w:tc>
          <w:tcPr>
            <w:tcW w:w="1134" w:type="dxa"/>
            <w:shd w:val="clear" w:color="auto" w:fill="FFFFFF"/>
          </w:tcPr>
          <w:p w14:paraId="5C954CED" w14:textId="77777777" w:rsidR="002D475E" w:rsidRDefault="002D475E" w:rsidP="00774F49">
            <w:pPr>
              <w:pStyle w:val="CETBodytext"/>
              <w:ind w:right="-1"/>
              <w:rPr>
                <w:rFonts w:cs="Arial"/>
                <w:szCs w:val="18"/>
                <w:lang w:val="en-GB"/>
              </w:rPr>
            </w:pPr>
            <w:r w:rsidRPr="00CE4491">
              <w:t>0,495</w:t>
            </w:r>
          </w:p>
        </w:tc>
      </w:tr>
    </w:tbl>
    <w:p w14:paraId="4C630A21" w14:textId="77777777" w:rsidR="002D475E" w:rsidRDefault="002D475E" w:rsidP="002D475E">
      <w:pPr>
        <w:pStyle w:val="CETBodytext"/>
      </w:pPr>
    </w:p>
    <w:p w14:paraId="7FC58AC1" w14:textId="3E220001" w:rsidR="003805CB" w:rsidRPr="00B57B36" w:rsidRDefault="003805CB" w:rsidP="003805CB">
      <w:pPr>
        <w:pStyle w:val="CETheadingx"/>
      </w:pPr>
      <w:r>
        <w:t>Chemical recycling</w:t>
      </w:r>
      <w:r w:rsidR="00CE37FA">
        <w:t xml:space="preserve"> and central sorting</w:t>
      </w:r>
    </w:p>
    <w:p w14:paraId="5436D977" w14:textId="7229F4DE" w:rsidR="00453E24" w:rsidRDefault="003805CB" w:rsidP="00453E24">
      <w:pPr>
        <w:pStyle w:val="CETBodytext"/>
        <w:rPr>
          <w:lang w:val="en-GB"/>
        </w:rPr>
      </w:pPr>
      <w:r>
        <w:t xml:space="preserve">Chemical recycling is a thermochemical process that breaks down plastic into chemicals that can be used to produce new plastic with virgin-like properties. The recycling efficiency of the process depends on the composition of the </w:t>
      </w:r>
      <w:r w:rsidR="003007D7">
        <w:t xml:space="preserve">input </w:t>
      </w:r>
      <w:r>
        <w:t xml:space="preserve">plastic waste. Table 2 </w:t>
      </w:r>
      <w:r w:rsidR="00C7227A">
        <w:t xml:space="preserve">details </w:t>
      </w:r>
      <w:r>
        <w:t xml:space="preserve">what and how </w:t>
      </w:r>
      <w:proofErr w:type="gramStart"/>
      <w:r>
        <w:t>much</w:t>
      </w:r>
      <w:proofErr w:type="gramEnd"/>
      <w:r>
        <w:t xml:space="preserve"> chemicals can be produced from different plastic subfractions. </w:t>
      </w:r>
      <w:r w:rsidR="00231817">
        <w:rPr>
          <w:lang w:val="en-GB"/>
        </w:rPr>
        <w:t xml:space="preserve">The introduction of central sorting after waste collection could help increasing the </w:t>
      </w:r>
      <w:r w:rsidR="00EA1284">
        <w:rPr>
          <w:lang w:val="en-GB"/>
        </w:rPr>
        <w:t>SR</w:t>
      </w:r>
      <w:r w:rsidR="00231817">
        <w:rPr>
          <w:lang w:val="en-GB"/>
        </w:rPr>
        <w:t xml:space="preserve"> of some recyclable waste fractions. The ROAF and IVAR central sorting plants are two Norwegian </w:t>
      </w:r>
      <w:r w:rsidR="00BC5CB0">
        <w:rPr>
          <w:lang w:val="en-GB"/>
        </w:rPr>
        <w:t>facilitie</w:t>
      </w:r>
      <w:r w:rsidR="00231817">
        <w:rPr>
          <w:lang w:val="en-GB"/>
        </w:rPr>
        <w:t xml:space="preserve">s that use </w:t>
      </w:r>
      <w:r w:rsidR="00F62626">
        <w:rPr>
          <w:lang w:val="en-GB"/>
        </w:rPr>
        <w:t xml:space="preserve">Near Infrared technology to sort out paper, metal and </w:t>
      </w:r>
      <w:r w:rsidR="00EE170A">
        <w:rPr>
          <w:lang w:val="en-GB"/>
        </w:rPr>
        <w:t>five</w:t>
      </w:r>
      <w:r w:rsidR="00F62626">
        <w:rPr>
          <w:lang w:val="en-GB"/>
        </w:rPr>
        <w:t xml:space="preserve"> different plastic subfractions from residual waste (</w:t>
      </w:r>
      <w:proofErr w:type="spellStart"/>
      <w:r w:rsidR="00F62626">
        <w:t>Hertzenberg</w:t>
      </w:r>
      <w:proofErr w:type="spellEnd"/>
      <w:r w:rsidR="00F62626">
        <w:t>, 2020)</w:t>
      </w:r>
      <w:r w:rsidR="00F62626">
        <w:rPr>
          <w:lang w:val="en-GB"/>
        </w:rPr>
        <w:t xml:space="preserve">. </w:t>
      </w:r>
      <w:r w:rsidR="004739B4">
        <w:rPr>
          <w:lang w:val="en-GB"/>
        </w:rPr>
        <w:t xml:space="preserve">These plants' </w:t>
      </w:r>
      <w:r w:rsidR="00F62626">
        <w:rPr>
          <w:lang w:val="en-GB"/>
        </w:rPr>
        <w:t>operation</w:t>
      </w:r>
      <w:r w:rsidR="00041B06">
        <w:rPr>
          <w:lang w:val="en-GB"/>
        </w:rPr>
        <w:t xml:space="preserve"> performance</w:t>
      </w:r>
      <w:r w:rsidR="008E6128">
        <w:rPr>
          <w:lang w:val="en-GB"/>
        </w:rPr>
        <w:t>s</w:t>
      </w:r>
      <w:r w:rsidR="00F62626">
        <w:rPr>
          <w:lang w:val="en-GB"/>
        </w:rPr>
        <w:t xml:space="preserve"> are used to </w:t>
      </w:r>
      <w:r w:rsidR="00FA750D">
        <w:rPr>
          <w:lang w:val="en-GB"/>
        </w:rPr>
        <w:t xml:space="preserve">calculate an average sorting efficiency </w:t>
      </w:r>
      <w:r w:rsidR="001F6E4D">
        <w:rPr>
          <w:lang w:val="en-GB"/>
        </w:rPr>
        <w:t>for</w:t>
      </w:r>
      <w:r w:rsidR="00FA750D">
        <w:rPr>
          <w:lang w:val="en-GB"/>
        </w:rPr>
        <w:t xml:space="preserve"> the different fractions </w:t>
      </w:r>
      <w:r w:rsidR="000A3C00">
        <w:rPr>
          <w:lang w:val="en-GB"/>
        </w:rPr>
        <w:t>in</w:t>
      </w:r>
      <w:r w:rsidR="00FA750D">
        <w:rPr>
          <w:lang w:val="en-GB"/>
        </w:rPr>
        <w:t xml:space="preserve"> a </w:t>
      </w:r>
      <w:r w:rsidR="000A3C00">
        <w:rPr>
          <w:lang w:val="en-GB"/>
        </w:rPr>
        <w:t>hypothetic</w:t>
      </w:r>
      <w:r w:rsidR="00075523">
        <w:rPr>
          <w:lang w:val="en-GB"/>
        </w:rPr>
        <w:t>al</w:t>
      </w:r>
      <w:r w:rsidR="00FA750D">
        <w:rPr>
          <w:lang w:val="en-GB"/>
        </w:rPr>
        <w:t xml:space="preserve"> central sorting plant in Oslo</w:t>
      </w:r>
      <w:r w:rsidR="00155F95">
        <w:rPr>
          <w:lang w:val="en-GB"/>
        </w:rPr>
        <w:t xml:space="preserve"> (Table </w:t>
      </w:r>
      <w:r>
        <w:rPr>
          <w:lang w:val="en-GB"/>
        </w:rPr>
        <w:t>3</w:t>
      </w:r>
      <w:r w:rsidR="00155F95">
        <w:rPr>
          <w:lang w:val="en-GB"/>
        </w:rPr>
        <w:t>)</w:t>
      </w:r>
      <w:r w:rsidR="00FA750D">
        <w:rPr>
          <w:lang w:val="en-GB"/>
        </w:rPr>
        <w:t xml:space="preserve">. </w:t>
      </w:r>
      <w:r w:rsidR="00E90422">
        <w:rPr>
          <w:lang w:val="en-GB"/>
        </w:rPr>
        <w:t xml:space="preserve">Waste fractions that are </w:t>
      </w:r>
      <w:r w:rsidR="005D0726">
        <w:rPr>
          <w:lang w:val="en-GB"/>
        </w:rPr>
        <w:t xml:space="preserve">centrally </w:t>
      </w:r>
      <w:r w:rsidR="00E90422">
        <w:rPr>
          <w:lang w:val="en-GB"/>
        </w:rPr>
        <w:t xml:space="preserve">sorted </w:t>
      </w:r>
      <w:r w:rsidR="005D0726">
        <w:rPr>
          <w:lang w:val="en-GB"/>
        </w:rPr>
        <w:t xml:space="preserve">from mixed waste </w:t>
      </w:r>
      <w:r w:rsidR="00E90422">
        <w:rPr>
          <w:lang w:val="en-GB"/>
        </w:rPr>
        <w:t>have a higher amount of dirt and impurities</w:t>
      </w:r>
      <w:r w:rsidR="002029D7">
        <w:rPr>
          <w:lang w:val="en-GB"/>
        </w:rPr>
        <w:t xml:space="preserve"> </w:t>
      </w:r>
      <w:r w:rsidR="00472F21">
        <w:rPr>
          <w:lang w:val="en-GB"/>
        </w:rPr>
        <w:t>compared to</w:t>
      </w:r>
      <w:r w:rsidR="00F424B7">
        <w:rPr>
          <w:lang w:val="en-GB"/>
        </w:rPr>
        <w:t xml:space="preserve"> source sort</w:t>
      </w:r>
      <w:r w:rsidR="00472F21">
        <w:rPr>
          <w:lang w:val="en-GB"/>
        </w:rPr>
        <w:t>ing</w:t>
      </w:r>
      <w:r w:rsidR="00E90422">
        <w:rPr>
          <w:lang w:val="en-GB"/>
        </w:rPr>
        <w:t xml:space="preserve">, which </w:t>
      </w:r>
      <w:r w:rsidR="005D0726">
        <w:rPr>
          <w:lang w:val="en-GB"/>
        </w:rPr>
        <w:t xml:space="preserve">is </w:t>
      </w:r>
      <w:r w:rsidR="00E90422">
        <w:rPr>
          <w:lang w:val="en-GB"/>
        </w:rPr>
        <w:t xml:space="preserve">typically </w:t>
      </w:r>
      <w:r w:rsidR="005D0726">
        <w:rPr>
          <w:lang w:val="en-GB"/>
        </w:rPr>
        <w:t xml:space="preserve">related to </w:t>
      </w:r>
      <w:r w:rsidR="00E90422">
        <w:rPr>
          <w:lang w:val="en-GB"/>
        </w:rPr>
        <w:t>the am</w:t>
      </w:r>
      <w:r w:rsidR="005D0726">
        <w:rPr>
          <w:lang w:val="en-GB"/>
        </w:rPr>
        <w:t xml:space="preserve">ount </w:t>
      </w:r>
      <w:r w:rsidR="00A4565D">
        <w:rPr>
          <w:lang w:val="en-GB"/>
        </w:rPr>
        <w:t xml:space="preserve">of food </w:t>
      </w:r>
      <w:r w:rsidR="00EE170A">
        <w:rPr>
          <w:lang w:val="en-GB"/>
        </w:rPr>
        <w:t>and other wet fractions</w:t>
      </w:r>
      <w:r w:rsidR="00A13179">
        <w:rPr>
          <w:lang w:val="en-GB"/>
        </w:rPr>
        <w:t xml:space="preserve"> present</w:t>
      </w:r>
      <w:r w:rsidR="00A4565D">
        <w:rPr>
          <w:lang w:val="en-GB"/>
        </w:rPr>
        <w:t xml:space="preserve"> in the mixed waste</w:t>
      </w:r>
      <w:r w:rsidR="00EE170A">
        <w:rPr>
          <w:lang w:val="en-GB"/>
        </w:rPr>
        <w:t>. The</w:t>
      </w:r>
      <w:r w:rsidR="00A120B0">
        <w:rPr>
          <w:lang w:val="en-GB"/>
        </w:rPr>
        <w:t xml:space="preserve"> amount of</w:t>
      </w:r>
      <w:r w:rsidR="00EE170A">
        <w:rPr>
          <w:lang w:val="en-GB"/>
        </w:rPr>
        <w:t xml:space="preserve"> waste that is sorted out is </w:t>
      </w:r>
      <w:r w:rsidR="00A120B0">
        <w:rPr>
          <w:lang w:val="en-GB"/>
        </w:rPr>
        <w:t>therefore corrected with specific factors (</w:t>
      </w:r>
      <w:proofErr w:type="spellStart"/>
      <w:r w:rsidR="00A120B0">
        <w:rPr>
          <w:lang w:val="en-GB"/>
        </w:rPr>
        <w:t>Avfall</w:t>
      </w:r>
      <w:proofErr w:type="spellEnd"/>
      <w:r w:rsidR="00A120B0">
        <w:rPr>
          <w:lang w:val="en-GB"/>
        </w:rPr>
        <w:t xml:space="preserve"> Sverige, 2014).</w:t>
      </w:r>
    </w:p>
    <w:p w14:paraId="677EBFF0" w14:textId="307A65E7" w:rsidR="00600535" w:rsidRDefault="00DB3208" w:rsidP="00600535">
      <w:pPr>
        <w:pStyle w:val="CETHeading1"/>
        <w:tabs>
          <w:tab w:val="clear" w:pos="360"/>
          <w:tab w:val="right" w:pos="7100"/>
        </w:tabs>
        <w:jc w:val="both"/>
        <w:rPr>
          <w:lang w:val="en-GB"/>
        </w:rPr>
      </w:pPr>
      <w:r>
        <w:rPr>
          <w:lang w:val="en-GB"/>
        </w:rPr>
        <w:t>Results and discussion</w:t>
      </w:r>
    </w:p>
    <w:p w14:paraId="62A41353" w14:textId="633A6ED6" w:rsidR="00946697" w:rsidRDefault="00946697" w:rsidP="00946697">
      <w:pPr>
        <w:pStyle w:val="CETBodytext"/>
        <w:rPr>
          <w:lang w:val="en-GB"/>
        </w:rPr>
      </w:pPr>
      <w:r>
        <w:rPr>
          <w:lang w:val="en-GB"/>
        </w:rPr>
        <w:t>Approximately 240,000 t MSW was generated in Oslo in 2019, of which 58</w:t>
      </w:r>
      <w:r w:rsidR="00CC2B32">
        <w:rPr>
          <w:lang w:val="en-GB"/>
        </w:rPr>
        <w:t xml:space="preserve"> </w:t>
      </w:r>
      <w:r>
        <w:rPr>
          <w:lang w:val="en-GB"/>
        </w:rPr>
        <w:t>% was directly incinerated, 39</w:t>
      </w:r>
      <w:r w:rsidR="00CC2B32">
        <w:rPr>
          <w:lang w:val="en-GB"/>
        </w:rPr>
        <w:t xml:space="preserve"> </w:t>
      </w:r>
      <w:r>
        <w:rPr>
          <w:lang w:val="en-GB"/>
        </w:rPr>
        <w:t>% was sent to material recycling and 3</w:t>
      </w:r>
      <w:r w:rsidR="00CC2B32">
        <w:rPr>
          <w:lang w:val="en-GB"/>
        </w:rPr>
        <w:t xml:space="preserve"> </w:t>
      </w:r>
      <w:r>
        <w:rPr>
          <w:lang w:val="en-GB"/>
        </w:rPr>
        <w:t>% was landfilled (</w:t>
      </w:r>
      <w:r>
        <w:rPr>
          <w:lang w:val="en-GB"/>
        </w:rPr>
        <w:fldChar w:fldCharType="begin"/>
      </w:r>
      <w:r>
        <w:rPr>
          <w:lang w:val="en-GB"/>
        </w:rPr>
        <w:instrText xml:space="preserve"> REF _Ref126157760 \h </w:instrText>
      </w:r>
      <w:r>
        <w:rPr>
          <w:lang w:val="en-GB"/>
        </w:rPr>
      </w:r>
      <w:r>
        <w:rPr>
          <w:lang w:val="en-GB"/>
        </w:rPr>
        <w:fldChar w:fldCharType="separate"/>
      </w:r>
      <w:r>
        <w:t xml:space="preserve">Figure </w:t>
      </w:r>
      <w:r>
        <w:rPr>
          <w:noProof/>
        </w:rPr>
        <w:t>1</w:t>
      </w:r>
      <w:r>
        <w:rPr>
          <w:lang w:val="en-GB"/>
        </w:rPr>
        <w:fldChar w:fldCharType="end"/>
      </w:r>
      <w:r>
        <w:rPr>
          <w:lang w:val="en-GB"/>
        </w:rPr>
        <w:t>a).</w:t>
      </w:r>
      <w:r w:rsidR="006A16B5">
        <w:rPr>
          <w:lang w:val="en-GB"/>
        </w:rPr>
        <w:t xml:space="preserve"> </w:t>
      </w:r>
      <w:r w:rsidR="004E6DA7">
        <w:rPr>
          <w:lang w:val="en-GB"/>
        </w:rPr>
        <w:t xml:space="preserve">Not all the MSW that is sent to material recycling can </w:t>
      </w:r>
      <w:proofErr w:type="gramStart"/>
      <w:r w:rsidR="004E6DA7">
        <w:rPr>
          <w:lang w:val="en-GB"/>
        </w:rPr>
        <w:t>actually be</w:t>
      </w:r>
      <w:proofErr w:type="gramEnd"/>
      <w:r w:rsidR="004E6DA7">
        <w:rPr>
          <w:lang w:val="en-GB"/>
        </w:rPr>
        <w:t xml:space="preserve"> recycled. This is due to two factors</w:t>
      </w:r>
      <w:r w:rsidR="004317E6">
        <w:rPr>
          <w:lang w:val="en-GB"/>
        </w:rPr>
        <w:t>: (1)</w:t>
      </w:r>
      <w:r w:rsidR="004E6DA7">
        <w:rPr>
          <w:lang w:val="en-GB"/>
        </w:rPr>
        <w:t xml:space="preserve"> some of the </w:t>
      </w:r>
      <w:r w:rsidR="00CC2B32">
        <w:rPr>
          <w:lang w:val="en-GB"/>
        </w:rPr>
        <w:t xml:space="preserve">waste sent to recycling is </w:t>
      </w:r>
      <w:r w:rsidR="008D1826">
        <w:rPr>
          <w:lang w:val="en-GB"/>
        </w:rPr>
        <w:t>incorrectly</w:t>
      </w:r>
      <w:r w:rsidR="00CC2B32">
        <w:rPr>
          <w:lang w:val="en-GB"/>
        </w:rPr>
        <w:t xml:space="preserve"> sorted</w:t>
      </w:r>
      <w:r w:rsidR="00572F8A">
        <w:rPr>
          <w:lang w:val="en-GB"/>
        </w:rPr>
        <w:t>,</w:t>
      </w:r>
      <w:r w:rsidR="004317E6">
        <w:rPr>
          <w:lang w:val="en-GB"/>
        </w:rPr>
        <w:t xml:space="preserve"> (2)</w:t>
      </w:r>
      <w:r w:rsidR="00572F8A">
        <w:rPr>
          <w:lang w:val="en-GB"/>
        </w:rPr>
        <w:t xml:space="preserve"> some of the</w:t>
      </w:r>
      <w:r w:rsidR="008D1826">
        <w:rPr>
          <w:lang w:val="en-GB"/>
        </w:rPr>
        <w:t xml:space="preserve"> subfractions, while correctly sorted, are not </w:t>
      </w:r>
      <w:r w:rsidR="00311A9D">
        <w:rPr>
          <w:lang w:val="en-GB"/>
        </w:rPr>
        <w:t>recyclable</w:t>
      </w:r>
      <w:r w:rsidR="002B3547">
        <w:rPr>
          <w:lang w:val="en-GB"/>
        </w:rPr>
        <w:t xml:space="preserve"> </w:t>
      </w:r>
      <w:r w:rsidR="008D1826">
        <w:rPr>
          <w:lang w:val="en-GB"/>
        </w:rPr>
        <w:t xml:space="preserve">e.g., some plastic subfractions or composite materials. These are rejected at the recycling facilities and sent to incineration. </w:t>
      </w:r>
      <w:r w:rsidR="00DF48DC">
        <w:rPr>
          <w:lang w:val="en-GB"/>
        </w:rPr>
        <w:t>Only 3% of MSW was landfilled</w:t>
      </w:r>
      <w:r w:rsidR="008F4F32">
        <w:rPr>
          <w:lang w:val="en-GB"/>
        </w:rPr>
        <w:t xml:space="preserve">, which is well below the target set by the </w:t>
      </w:r>
      <w:r w:rsidR="00467822">
        <w:rPr>
          <w:lang w:val="en-GB"/>
        </w:rPr>
        <w:t>European Union</w:t>
      </w:r>
      <w:r w:rsidR="008F4F32">
        <w:rPr>
          <w:lang w:val="en-GB"/>
        </w:rPr>
        <w:t xml:space="preserve"> (</w:t>
      </w:r>
      <w:r w:rsidR="00467822">
        <w:rPr>
          <w:lang w:val="en-GB"/>
        </w:rPr>
        <w:t>2018</w:t>
      </w:r>
      <w:r w:rsidR="008F670C">
        <w:rPr>
          <w:lang w:val="en-GB"/>
        </w:rPr>
        <w:t>a</w:t>
      </w:r>
      <w:r w:rsidR="008F4F32">
        <w:rPr>
          <w:lang w:val="en-GB"/>
        </w:rPr>
        <w:t>) of maximum 10% MSW sent to landfill</w:t>
      </w:r>
      <w:r w:rsidR="00AF0BAF">
        <w:rPr>
          <w:lang w:val="en-GB"/>
        </w:rPr>
        <w:t xml:space="preserve"> by 2035</w:t>
      </w:r>
      <w:r w:rsidR="00DF48DC">
        <w:rPr>
          <w:lang w:val="en-GB"/>
        </w:rPr>
        <w:t xml:space="preserve">. </w:t>
      </w:r>
      <w:r w:rsidR="00442737">
        <w:rPr>
          <w:lang w:val="en-GB"/>
        </w:rPr>
        <w:t xml:space="preserve">This </w:t>
      </w:r>
      <w:r w:rsidR="00E052A3">
        <w:rPr>
          <w:lang w:val="en-GB"/>
        </w:rPr>
        <w:t xml:space="preserve">is </w:t>
      </w:r>
      <w:r w:rsidR="00442737">
        <w:rPr>
          <w:lang w:val="en-GB"/>
        </w:rPr>
        <w:t>a consequence of the landfill ban on biodegradable waste that entered into force in Norway in 2009</w:t>
      </w:r>
      <w:r w:rsidR="002776A7">
        <w:rPr>
          <w:lang w:val="en-GB"/>
        </w:rPr>
        <w:t xml:space="preserve"> (MCE, 2022)</w:t>
      </w:r>
      <w:r w:rsidR="00442737">
        <w:rPr>
          <w:lang w:val="en-GB"/>
        </w:rPr>
        <w:t xml:space="preserve">. </w:t>
      </w:r>
      <w:r w:rsidR="00033ABD">
        <w:rPr>
          <w:lang w:val="en-GB"/>
        </w:rPr>
        <w:t>On the other hand,</w:t>
      </w:r>
      <w:r w:rsidR="005275F3">
        <w:rPr>
          <w:lang w:val="en-GB"/>
        </w:rPr>
        <w:t xml:space="preserve"> a </w:t>
      </w:r>
      <w:r w:rsidR="003E441C">
        <w:rPr>
          <w:lang w:val="en-GB"/>
        </w:rPr>
        <w:t>fraction</w:t>
      </w:r>
      <w:r w:rsidR="005275F3">
        <w:rPr>
          <w:lang w:val="en-GB"/>
        </w:rPr>
        <w:t xml:space="preserve"> of the waste</w:t>
      </w:r>
      <w:r w:rsidR="00F852BC">
        <w:rPr>
          <w:lang w:val="en-GB"/>
        </w:rPr>
        <w:t xml:space="preserve"> sent to incineration could have been recycled, </w:t>
      </w:r>
      <w:r w:rsidR="00033ABD">
        <w:rPr>
          <w:lang w:val="en-GB"/>
        </w:rPr>
        <w:t xml:space="preserve">if it </w:t>
      </w:r>
      <w:r w:rsidR="00F852BC">
        <w:rPr>
          <w:lang w:val="en-GB"/>
        </w:rPr>
        <w:t>had been separated at source.</w:t>
      </w:r>
      <w:r w:rsidR="008E37CE">
        <w:rPr>
          <w:lang w:val="en-GB"/>
        </w:rPr>
        <w:t xml:space="preserve"> Figure 1b shows the composition of MSW sent to incineration. Almost two thirds of the incinerated </w:t>
      </w:r>
      <w:r w:rsidR="00787028">
        <w:rPr>
          <w:lang w:val="en-GB"/>
        </w:rPr>
        <w:t xml:space="preserve">waste </w:t>
      </w:r>
      <w:r w:rsidR="005A3E90">
        <w:rPr>
          <w:lang w:val="en-GB"/>
        </w:rPr>
        <w:t>belong</w:t>
      </w:r>
      <w:r w:rsidR="008E37CE">
        <w:rPr>
          <w:lang w:val="en-GB"/>
        </w:rPr>
        <w:t xml:space="preserve"> to a fraction that could have been </w:t>
      </w:r>
      <w:r w:rsidR="00787028">
        <w:rPr>
          <w:lang w:val="en-GB"/>
        </w:rPr>
        <w:t>sent to material recycling</w:t>
      </w:r>
      <w:r w:rsidR="00D9063C">
        <w:rPr>
          <w:lang w:val="en-GB"/>
        </w:rPr>
        <w:t xml:space="preserve"> if </w:t>
      </w:r>
      <w:r w:rsidR="00030A0C">
        <w:rPr>
          <w:lang w:val="en-GB"/>
        </w:rPr>
        <w:t xml:space="preserve">correctly </w:t>
      </w:r>
      <w:r w:rsidR="00D9063C">
        <w:rPr>
          <w:lang w:val="en-GB"/>
        </w:rPr>
        <w:t>sorted</w:t>
      </w:r>
      <w:r w:rsidR="009A3D54">
        <w:rPr>
          <w:lang w:val="en-GB"/>
        </w:rPr>
        <w:t xml:space="preserve"> out</w:t>
      </w:r>
      <w:r w:rsidR="008E37CE">
        <w:rPr>
          <w:lang w:val="en-GB"/>
        </w:rPr>
        <w:t xml:space="preserve">. </w:t>
      </w:r>
    </w:p>
    <w:p w14:paraId="727633E9" w14:textId="105D620D" w:rsidR="00DE313B" w:rsidRDefault="003C1ADE" w:rsidP="00444655">
      <w:r>
        <w:t xml:space="preserve">The </w:t>
      </w:r>
      <w:r w:rsidR="00EA1284">
        <w:t>SR</w:t>
      </w:r>
      <w:r>
        <w:t xml:space="preserve"> of the different waste fractions varies considerably. Food waste is the overall largest </w:t>
      </w:r>
      <w:r w:rsidR="008B106B">
        <w:t>waste</w:t>
      </w:r>
      <w:r>
        <w:t xml:space="preserve"> fraction. Figure 2a shows that of the 57,000 t of food waste that were generated, only 20,000 t were sorted as food waste and treated through anaerobic</w:t>
      </w:r>
      <w:r w:rsidR="00222866">
        <w:t xml:space="preserve"> di</w:t>
      </w:r>
      <w:r w:rsidR="00E256CD">
        <w:t>g</w:t>
      </w:r>
      <w:r w:rsidR="00222866">
        <w:t>estion</w:t>
      </w:r>
      <w:r>
        <w:t xml:space="preserve">. This gives a </w:t>
      </w:r>
      <w:r w:rsidR="00506C85">
        <w:t>S</w:t>
      </w:r>
      <w:r w:rsidR="00EA1284">
        <w:t>R</w:t>
      </w:r>
      <w:r>
        <w:t xml:space="preserve"> of 35 %, which is </w:t>
      </w:r>
      <w:r w:rsidR="00C008BB">
        <w:t>significant</w:t>
      </w:r>
      <w:r>
        <w:t xml:space="preserve">ly lower than targets of 55 % food waste </w:t>
      </w:r>
      <w:r w:rsidR="00506C85">
        <w:t>S</w:t>
      </w:r>
      <w:r w:rsidR="00EA1284">
        <w:t>R</w:t>
      </w:r>
      <w:r>
        <w:t xml:space="preserve"> by 2025 and of 70 % by 2035 (MCE, 2022). </w:t>
      </w:r>
      <w:r w:rsidR="00101E12">
        <w:t>Since</w:t>
      </w:r>
      <w:r w:rsidR="00444655">
        <w:t xml:space="preserve"> Norwegian regulations</w:t>
      </w:r>
      <w:r w:rsidR="00101E12">
        <w:t xml:space="preserve"> prescribe that </w:t>
      </w:r>
      <w:r w:rsidR="00444655">
        <w:t xml:space="preserve">food waste must be separated at source, efforts should be put into promoting the separation of food waste </w:t>
      </w:r>
      <w:r w:rsidR="001C34E5">
        <w:t xml:space="preserve">by </w:t>
      </w:r>
      <w:r w:rsidR="00444655">
        <w:t>citizens</w:t>
      </w:r>
      <w:r w:rsidR="001C34E5">
        <w:t xml:space="preserve"> at home </w:t>
      </w:r>
      <w:r w:rsidR="00243AFF">
        <w:t>(and relevant businesses)</w:t>
      </w:r>
      <w:r w:rsidR="00444655">
        <w:t xml:space="preserve">. </w:t>
      </w:r>
      <w:r w:rsidR="00E13498">
        <w:t xml:space="preserve">Food waste can be categorized into edible food waste (i.e., food that could have been consumed by humans) and inedible food waste (i.e., food residues such as vegetable peels). Edible food waste made up approximately 53 % of the generated wood waste. It is interesting to observe that edible and inedible food have very different SRs. </w:t>
      </w:r>
      <w:r w:rsidR="00193D47">
        <w:t>W</w:t>
      </w:r>
      <w:r w:rsidR="00E13498">
        <w:t>hile 47 % of inedible food waste is correctly sorted at source, edible food waste has a SR of only 24 %.</w:t>
      </w:r>
      <w:r w:rsidR="00B03E36">
        <w:t xml:space="preserve"> A possible explanation is that edible food that has passed expiration date is often thrown into the residual waste container</w:t>
      </w:r>
      <w:r w:rsidR="00B03E36" w:rsidRPr="00101E12">
        <w:t xml:space="preserve"> </w:t>
      </w:r>
      <w:r w:rsidR="00B03E36">
        <w:t>together with its packaging, rather than being removed from the packaging and sorted into the food waste container.</w:t>
      </w:r>
    </w:p>
    <w:p w14:paraId="11836B78" w14:textId="69873830" w:rsidR="00444655" w:rsidRDefault="00444655" w:rsidP="00444655">
      <w:pPr>
        <w:pStyle w:val="CETTabletitle"/>
      </w:pPr>
      <w:r w:rsidRPr="00B57B36">
        <w:t xml:space="preserve">Table </w:t>
      </w:r>
      <w:r>
        <w:t>3</w:t>
      </w:r>
      <w:r w:rsidRPr="00B57B36">
        <w:t xml:space="preserve">: </w:t>
      </w:r>
      <w:r>
        <w:t xml:space="preserve">Average sorting efficiency </w:t>
      </w:r>
      <w:r w:rsidR="008E3A7E">
        <w:t>for</w:t>
      </w:r>
      <w:r>
        <w:t xml:space="preserve"> the different waste fractions at ROAF and IVAR central sorting plant</w:t>
      </w:r>
      <w:r w:rsidR="005C33EB">
        <w:t>s</w:t>
      </w:r>
      <w:r>
        <w:t xml:space="preserve"> (</w:t>
      </w:r>
      <w:proofErr w:type="spellStart"/>
      <w:r>
        <w:t>Hertzenberg</w:t>
      </w:r>
      <w:proofErr w:type="spellEnd"/>
      <w:r>
        <w:t>, 2020</w:t>
      </w:r>
      <w:r w:rsidR="00B96AD7">
        <w:t>). Their</w:t>
      </w:r>
      <w:r>
        <w:t xml:space="preserve"> average</w:t>
      </w:r>
      <w:r w:rsidR="00B96AD7">
        <w:t xml:space="preserve"> is</w:t>
      </w:r>
      <w:r>
        <w:t xml:space="preserve"> used in this work</w:t>
      </w:r>
      <w:r w:rsidR="004D6E9C">
        <w:t xml:space="preserve"> </w:t>
      </w:r>
      <w:r w:rsidR="00B96AD7">
        <w:t>to describe</w:t>
      </w:r>
      <w:r w:rsidR="004D6E9C">
        <w:t xml:space="preserve"> a hypothetical new sorting facility</w:t>
      </w:r>
      <w:r>
        <w:t>.</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2552"/>
        <w:gridCol w:w="2693"/>
        <w:gridCol w:w="1701"/>
      </w:tblGrid>
      <w:tr w:rsidR="00444655" w:rsidRPr="00B57B36" w14:paraId="264DEA9D" w14:textId="77777777" w:rsidTr="00774F49">
        <w:tc>
          <w:tcPr>
            <w:tcW w:w="1843" w:type="dxa"/>
            <w:tcBorders>
              <w:top w:val="single" w:sz="12" w:space="0" w:color="008000"/>
              <w:bottom w:val="single" w:sz="6" w:space="0" w:color="008000"/>
            </w:tcBorders>
            <w:shd w:val="clear" w:color="auto" w:fill="FFFFFF"/>
          </w:tcPr>
          <w:p w14:paraId="79BE8839" w14:textId="77777777" w:rsidR="00444655" w:rsidRDefault="00444655" w:rsidP="00774F49">
            <w:pPr>
              <w:pStyle w:val="CETBodytext"/>
              <w:rPr>
                <w:lang w:val="en-GB"/>
              </w:rPr>
            </w:pPr>
            <w:r>
              <w:rPr>
                <w:lang w:val="en-GB"/>
              </w:rPr>
              <w:t>Waste fraction</w:t>
            </w:r>
            <w:r w:rsidRPr="00B57B36">
              <w:rPr>
                <w:lang w:val="en-GB"/>
              </w:rPr>
              <w:t xml:space="preserve"> </w:t>
            </w:r>
          </w:p>
        </w:tc>
        <w:tc>
          <w:tcPr>
            <w:tcW w:w="2552" w:type="dxa"/>
            <w:tcBorders>
              <w:top w:val="single" w:sz="12" w:space="0" w:color="008000"/>
              <w:bottom w:val="single" w:sz="6" w:space="0" w:color="008000"/>
            </w:tcBorders>
            <w:shd w:val="clear" w:color="auto" w:fill="FFFFFF"/>
          </w:tcPr>
          <w:p w14:paraId="1D7CE44D" w14:textId="10C5CFFE" w:rsidR="00444655" w:rsidRDefault="00286983" w:rsidP="00774F49">
            <w:pPr>
              <w:pStyle w:val="CETBodytext"/>
              <w:rPr>
                <w:lang w:val="en-GB"/>
              </w:rPr>
            </w:pPr>
            <w:r>
              <w:rPr>
                <w:lang w:val="en-GB"/>
              </w:rPr>
              <w:t>Sorting</w:t>
            </w:r>
            <w:r w:rsidR="00444655">
              <w:rPr>
                <w:lang w:val="en-GB"/>
              </w:rPr>
              <w:t xml:space="preserve"> efficiency at ROAF </w:t>
            </w:r>
          </w:p>
        </w:tc>
        <w:tc>
          <w:tcPr>
            <w:tcW w:w="2693" w:type="dxa"/>
            <w:tcBorders>
              <w:top w:val="single" w:sz="12" w:space="0" w:color="008000"/>
              <w:bottom w:val="single" w:sz="6" w:space="0" w:color="008000"/>
            </w:tcBorders>
            <w:shd w:val="clear" w:color="auto" w:fill="FFFFFF"/>
          </w:tcPr>
          <w:p w14:paraId="5B4F1F89" w14:textId="378E719D" w:rsidR="00444655" w:rsidRPr="00B57B36" w:rsidRDefault="00286983" w:rsidP="00774F49">
            <w:pPr>
              <w:pStyle w:val="CETBodytext"/>
              <w:rPr>
                <w:lang w:val="en-GB"/>
              </w:rPr>
            </w:pPr>
            <w:r>
              <w:rPr>
                <w:lang w:val="en-GB"/>
              </w:rPr>
              <w:t xml:space="preserve">Sorting </w:t>
            </w:r>
            <w:r w:rsidR="00444655">
              <w:rPr>
                <w:lang w:val="en-GB"/>
              </w:rPr>
              <w:t xml:space="preserve">efficiency at IVAR </w:t>
            </w:r>
          </w:p>
        </w:tc>
        <w:tc>
          <w:tcPr>
            <w:tcW w:w="1701" w:type="dxa"/>
            <w:tcBorders>
              <w:top w:val="single" w:sz="12" w:space="0" w:color="008000"/>
              <w:bottom w:val="single" w:sz="6" w:space="0" w:color="008000"/>
            </w:tcBorders>
            <w:shd w:val="clear" w:color="auto" w:fill="FFFFFF"/>
          </w:tcPr>
          <w:p w14:paraId="0579A224" w14:textId="77777777" w:rsidR="00444655" w:rsidRPr="00B57B36" w:rsidRDefault="00444655" w:rsidP="00774F49">
            <w:pPr>
              <w:pStyle w:val="CETBodytext"/>
              <w:rPr>
                <w:lang w:val="en-GB"/>
              </w:rPr>
            </w:pPr>
            <w:r>
              <w:rPr>
                <w:lang w:val="en-GB"/>
              </w:rPr>
              <w:t>Average</w:t>
            </w:r>
          </w:p>
        </w:tc>
      </w:tr>
      <w:tr w:rsidR="00444655" w:rsidRPr="00B57B36" w14:paraId="01D21663" w14:textId="77777777" w:rsidTr="00774F49">
        <w:tc>
          <w:tcPr>
            <w:tcW w:w="1843" w:type="dxa"/>
            <w:shd w:val="clear" w:color="auto" w:fill="FFFFFF"/>
          </w:tcPr>
          <w:p w14:paraId="162E50F8" w14:textId="77777777" w:rsidR="00444655" w:rsidRDefault="00444655" w:rsidP="00774F49">
            <w:pPr>
              <w:pStyle w:val="CETBodytext"/>
              <w:rPr>
                <w:lang w:val="en-GB"/>
              </w:rPr>
            </w:pPr>
            <w:r>
              <w:rPr>
                <w:lang w:val="en-GB"/>
              </w:rPr>
              <w:t xml:space="preserve">Paper waste </w:t>
            </w:r>
          </w:p>
        </w:tc>
        <w:tc>
          <w:tcPr>
            <w:tcW w:w="2552" w:type="dxa"/>
            <w:shd w:val="clear" w:color="auto" w:fill="FFFFFF"/>
          </w:tcPr>
          <w:p w14:paraId="09E4FBF6" w14:textId="77777777" w:rsidR="00444655" w:rsidRDefault="00444655" w:rsidP="00774F49">
            <w:pPr>
              <w:pStyle w:val="CETBodytext"/>
              <w:rPr>
                <w:lang w:val="en-GB"/>
              </w:rPr>
            </w:pPr>
            <w:r>
              <w:rPr>
                <w:lang w:val="en-GB"/>
              </w:rPr>
              <w:t>27 %</w:t>
            </w:r>
          </w:p>
        </w:tc>
        <w:tc>
          <w:tcPr>
            <w:tcW w:w="2693" w:type="dxa"/>
            <w:shd w:val="clear" w:color="auto" w:fill="FFFFFF"/>
          </w:tcPr>
          <w:p w14:paraId="30A2B2E2" w14:textId="77777777" w:rsidR="00444655" w:rsidRPr="00B57B36" w:rsidRDefault="00444655" w:rsidP="00774F49">
            <w:pPr>
              <w:pStyle w:val="CETBodytext"/>
              <w:rPr>
                <w:lang w:val="en-GB"/>
              </w:rPr>
            </w:pPr>
            <w:r>
              <w:rPr>
                <w:lang w:val="en-GB"/>
              </w:rPr>
              <w:t>29 %</w:t>
            </w:r>
          </w:p>
        </w:tc>
        <w:tc>
          <w:tcPr>
            <w:tcW w:w="1701" w:type="dxa"/>
            <w:shd w:val="clear" w:color="auto" w:fill="FFFFFF"/>
          </w:tcPr>
          <w:p w14:paraId="6CB54983" w14:textId="77777777" w:rsidR="00444655" w:rsidRPr="00B57B36" w:rsidRDefault="00444655" w:rsidP="00774F49">
            <w:pPr>
              <w:pStyle w:val="CETBodytext"/>
              <w:rPr>
                <w:lang w:val="en-GB"/>
              </w:rPr>
            </w:pPr>
            <w:r>
              <w:rPr>
                <w:lang w:val="en-GB"/>
              </w:rPr>
              <w:t>28 %</w:t>
            </w:r>
          </w:p>
        </w:tc>
      </w:tr>
      <w:tr w:rsidR="00444655" w:rsidRPr="00B57B36" w14:paraId="079FFCA0" w14:textId="77777777" w:rsidTr="00774F49">
        <w:tc>
          <w:tcPr>
            <w:tcW w:w="1843" w:type="dxa"/>
            <w:shd w:val="clear" w:color="auto" w:fill="FFFFFF"/>
          </w:tcPr>
          <w:p w14:paraId="73B187BD" w14:textId="77777777" w:rsidR="00444655" w:rsidRDefault="00444655" w:rsidP="00774F49">
            <w:pPr>
              <w:pStyle w:val="CETBodytext"/>
              <w:ind w:right="-1"/>
              <w:rPr>
                <w:rFonts w:cs="Arial"/>
                <w:szCs w:val="18"/>
                <w:lang w:val="en-GB"/>
              </w:rPr>
            </w:pPr>
            <w:r>
              <w:rPr>
                <w:rFonts w:cs="Arial"/>
                <w:szCs w:val="18"/>
                <w:lang w:val="en-GB"/>
              </w:rPr>
              <w:t xml:space="preserve">Metal waste </w:t>
            </w:r>
          </w:p>
        </w:tc>
        <w:tc>
          <w:tcPr>
            <w:tcW w:w="2552" w:type="dxa"/>
            <w:shd w:val="clear" w:color="auto" w:fill="FFFFFF"/>
          </w:tcPr>
          <w:p w14:paraId="7CB14B34" w14:textId="77777777" w:rsidR="00444655" w:rsidRDefault="00444655" w:rsidP="00774F49">
            <w:pPr>
              <w:pStyle w:val="CETBodytext"/>
              <w:ind w:right="-1"/>
              <w:rPr>
                <w:rFonts w:cs="Arial"/>
                <w:szCs w:val="18"/>
                <w:lang w:val="en-GB"/>
              </w:rPr>
            </w:pPr>
            <w:r>
              <w:rPr>
                <w:rFonts w:cs="Arial"/>
                <w:szCs w:val="18"/>
                <w:lang w:val="en-GB"/>
              </w:rPr>
              <w:t>65 %</w:t>
            </w:r>
          </w:p>
        </w:tc>
        <w:tc>
          <w:tcPr>
            <w:tcW w:w="2693" w:type="dxa"/>
            <w:shd w:val="clear" w:color="auto" w:fill="FFFFFF"/>
          </w:tcPr>
          <w:p w14:paraId="389F103D" w14:textId="77777777" w:rsidR="00444655" w:rsidRPr="00B57B36" w:rsidRDefault="00444655" w:rsidP="00774F49">
            <w:pPr>
              <w:pStyle w:val="CETBodytext"/>
              <w:ind w:right="-1"/>
              <w:rPr>
                <w:rFonts w:cs="Arial"/>
                <w:szCs w:val="18"/>
                <w:lang w:val="en-GB"/>
              </w:rPr>
            </w:pPr>
            <w:r>
              <w:rPr>
                <w:rFonts w:cs="Arial"/>
                <w:szCs w:val="18"/>
                <w:lang w:val="en-GB"/>
              </w:rPr>
              <w:t>92 %</w:t>
            </w:r>
          </w:p>
        </w:tc>
        <w:tc>
          <w:tcPr>
            <w:tcW w:w="1701" w:type="dxa"/>
            <w:shd w:val="clear" w:color="auto" w:fill="FFFFFF"/>
          </w:tcPr>
          <w:p w14:paraId="493EC1DC" w14:textId="77777777" w:rsidR="00444655" w:rsidRPr="00B57B36" w:rsidRDefault="00444655" w:rsidP="00774F49">
            <w:pPr>
              <w:pStyle w:val="CETBodytext"/>
              <w:ind w:right="-1"/>
              <w:rPr>
                <w:rFonts w:cs="Arial"/>
                <w:szCs w:val="18"/>
                <w:lang w:val="en-GB"/>
              </w:rPr>
            </w:pPr>
            <w:r>
              <w:rPr>
                <w:rFonts w:cs="Arial"/>
                <w:szCs w:val="18"/>
                <w:lang w:val="en-GB"/>
              </w:rPr>
              <w:t>79 %</w:t>
            </w:r>
          </w:p>
        </w:tc>
      </w:tr>
      <w:tr w:rsidR="00444655" w:rsidRPr="00B57B36" w14:paraId="7D338D38" w14:textId="77777777" w:rsidTr="00774F49">
        <w:tc>
          <w:tcPr>
            <w:tcW w:w="1843" w:type="dxa"/>
            <w:shd w:val="clear" w:color="auto" w:fill="FFFFFF"/>
          </w:tcPr>
          <w:p w14:paraId="1FAB4897" w14:textId="77777777" w:rsidR="00444655" w:rsidRDefault="00444655" w:rsidP="00774F49">
            <w:pPr>
              <w:pStyle w:val="CETBodytext"/>
              <w:ind w:right="-1"/>
              <w:rPr>
                <w:rFonts w:cs="Arial"/>
                <w:szCs w:val="18"/>
                <w:lang w:val="en-GB"/>
              </w:rPr>
            </w:pPr>
            <w:r>
              <w:rPr>
                <w:rFonts w:cs="Arial"/>
                <w:szCs w:val="18"/>
                <w:lang w:val="en-GB"/>
              </w:rPr>
              <w:t>Plastic waste</w:t>
            </w:r>
          </w:p>
        </w:tc>
        <w:tc>
          <w:tcPr>
            <w:tcW w:w="2552" w:type="dxa"/>
            <w:shd w:val="clear" w:color="auto" w:fill="FFFFFF"/>
          </w:tcPr>
          <w:p w14:paraId="090C80C1" w14:textId="77777777" w:rsidR="00444655" w:rsidRDefault="00444655" w:rsidP="00774F49">
            <w:pPr>
              <w:pStyle w:val="CETBodytext"/>
              <w:ind w:right="-1"/>
              <w:rPr>
                <w:rFonts w:cs="Arial"/>
                <w:szCs w:val="18"/>
                <w:lang w:val="en-GB"/>
              </w:rPr>
            </w:pPr>
            <w:r>
              <w:rPr>
                <w:rFonts w:cs="Arial"/>
                <w:szCs w:val="18"/>
                <w:lang w:val="en-GB"/>
              </w:rPr>
              <w:t>35 %</w:t>
            </w:r>
          </w:p>
        </w:tc>
        <w:tc>
          <w:tcPr>
            <w:tcW w:w="2693" w:type="dxa"/>
            <w:shd w:val="clear" w:color="auto" w:fill="FFFFFF"/>
          </w:tcPr>
          <w:p w14:paraId="3FB432EC" w14:textId="77777777" w:rsidR="00444655" w:rsidRPr="00B57B36" w:rsidRDefault="00444655" w:rsidP="00774F49">
            <w:pPr>
              <w:pStyle w:val="CETBodytext"/>
              <w:ind w:right="-1"/>
              <w:rPr>
                <w:rFonts w:cs="Arial"/>
                <w:szCs w:val="18"/>
                <w:lang w:val="en-GB"/>
              </w:rPr>
            </w:pPr>
            <w:r>
              <w:rPr>
                <w:rFonts w:cs="Arial"/>
                <w:szCs w:val="18"/>
                <w:lang w:val="en-GB"/>
              </w:rPr>
              <w:t>53 %</w:t>
            </w:r>
          </w:p>
        </w:tc>
        <w:tc>
          <w:tcPr>
            <w:tcW w:w="1701" w:type="dxa"/>
            <w:shd w:val="clear" w:color="auto" w:fill="FFFFFF"/>
          </w:tcPr>
          <w:p w14:paraId="7F125428" w14:textId="77777777" w:rsidR="00444655" w:rsidRPr="00B57B36" w:rsidRDefault="00444655" w:rsidP="00774F49">
            <w:pPr>
              <w:pStyle w:val="CETBodytext"/>
              <w:ind w:right="-1"/>
              <w:rPr>
                <w:rFonts w:cs="Arial"/>
                <w:szCs w:val="18"/>
                <w:lang w:val="en-GB"/>
              </w:rPr>
            </w:pPr>
            <w:r>
              <w:rPr>
                <w:rFonts w:cs="Arial"/>
                <w:szCs w:val="18"/>
                <w:lang w:val="en-GB"/>
              </w:rPr>
              <w:t>44 %</w:t>
            </w:r>
          </w:p>
        </w:tc>
      </w:tr>
    </w:tbl>
    <w:p w14:paraId="362D6436" w14:textId="40E5D2FB" w:rsidR="00E13498" w:rsidRDefault="00CE37FA" w:rsidP="00E13498">
      <w:r>
        <w:rPr>
          <w:noProof/>
        </w:rPr>
        <w:lastRenderedPageBreak/>
        <mc:AlternateContent>
          <mc:Choice Requires="wps">
            <w:drawing>
              <wp:anchor distT="0" distB="0" distL="114300" distR="114300" simplePos="0" relativeHeight="251658241" behindDoc="0" locked="0" layoutInCell="1" allowOverlap="1" wp14:anchorId="362272E3" wp14:editId="54C9068C">
                <wp:simplePos x="0" y="0"/>
                <wp:positionH relativeFrom="column">
                  <wp:posOffset>0</wp:posOffset>
                </wp:positionH>
                <wp:positionV relativeFrom="page">
                  <wp:posOffset>4347845</wp:posOffset>
                </wp:positionV>
                <wp:extent cx="5573395" cy="262890"/>
                <wp:effectExtent l="0" t="0" r="8255" b="0"/>
                <wp:wrapTopAndBottom/>
                <wp:docPr id="2" name="Text Box 2"/>
                <wp:cNvGraphicFramePr/>
                <a:graphic xmlns:a="http://schemas.openxmlformats.org/drawingml/2006/main">
                  <a:graphicData uri="http://schemas.microsoft.com/office/word/2010/wordprocessingShape">
                    <wps:wsp>
                      <wps:cNvSpPr txBox="1"/>
                      <wps:spPr>
                        <a:xfrm>
                          <a:off x="0" y="0"/>
                          <a:ext cx="5573395" cy="262890"/>
                        </a:xfrm>
                        <a:prstGeom prst="rect">
                          <a:avLst/>
                        </a:prstGeom>
                        <a:solidFill>
                          <a:prstClr val="white"/>
                        </a:solidFill>
                        <a:ln>
                          <a:noFill/>
                        </a:ln>
                      </wps:spPr>
                      <wps:txbx>
                        <w:txbxContent>
                          <w:p w14:paraId="7E6FDA73" w14:textId="3E5D303B" w:rsidR="003C1ADE" w:rsidRPr="00054C1A" w:rsidRDefault="003C1ADE" w:rsidP="003C1ADE">
                            <w:pPr>
                              <w:pStyle w:val="CETCaption"/>
                              <w:rPr>
                                <w:noProof/>
                              </w:rPr>
                            </w:pPr>
                            <w:r>
                              <w:t xml:space="preserve">Figure </w:t>
                            </w:r>
                            <w:r>
                              <w:fldChar w:fldCharType="begin"/>
                            </w:r>
                            <w:r>
                              <w:instrText xml:space="preserve"> SEQ Figure \* ARABIC </w:instrText>
                            </w:r>
                            <w:r>
                              <w:fldChar w:fldCharType="separate"/>
                            </w:r>
                            <w:r w:rsidR="004B5EB5">
                              <w:rPr>
                                <w:noProof/>
                              </w:rPr>
                              <w:t>1</w:t>
                            </w:r>
                            <w:r>
                              <w:fldChar w:fldCharType="end"/>
                            </w:r>
                            <w:r>
                              <w:t xml:space="preserve">: </w:t>
                            </w:r>
                            <w:r w:rsidRPr="00D534D7">
                              <w:t>MSW streams as separated at source to incineration, material recycling and landfill (a) and composition of the MSW sent to incineration (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62272E3" id="_x0000_t202" coordsize="21600,21600" o:spt="202" path="m,l,21600r21600,l21600,xe">
                <v:stroke joinstyle="miter"/>
                <v:path gradientshapeok="t" o:connecttype="rect"/>
              </v:shapetype>
              <v:shape id="Text Box 2" o:spid="_x0000_s1026" type="#_x0000_t202" style="position:absolute;left:0;text-align:left;margin-left:0;margin-top:342.35pt;width:438.85pt;height:20.7pt;z-index:251658241;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" stroked="f">
                <v:textbox style="mso-fit-shape-to-text:t" inset="0,0,0,0">
                  <w:txbxContent>
                    <w:p w14:paraId="7E6FDA73" w14:textId="3E5D303B" w:rsidR="003C1ADE" w:rsidRPr="00054C1A" w:rsidRDefault="003C1ADE" w:rsidP="003C1ADE">
                      <w:pPr>
                        <w:pStyle w:val="CETCaption"/>
                        <w:rPr>
                          <w:noProof/>
                        </w:rPr>
                      </w:pPr>
                      <w:r>
                        <w:t xml:space="preserve">Figure </w:t>
                      </w:r>
                      <w:r>
                        <w:fldChar w:fldCharType="begin"/>
                      </w:r>
                      <w:r>
                        <w:instrText xml:space="preserve"> SEQ Figure \* ARABIC </w:instrText>
                      </w:r>
                      <w:r>
                        <w:fldChar w:fldCharType="separate"/>
                      </w:r>
                      <w:r w:rsidR="004B5EB5">
                        <w:rPr>
                          <w:noProof/>
                        </w:rPr>
                        <w:t>1</w:t>
                      </w:r>
                      <w:r>
                        <w:fldChar w:fldCharType="end"/>
                      </w:r>
                      <w:r>
                        <w:t xml:space="preserve">: </w:t>
                      </w:r>
                      <w:r w:rsidRPr="00D534D7">
                        <w:t>MSW streams as separated at source to incineration, material recycling and landfill (a) and composition of the MSW sent to incineration (b).</w:t>
                      </w:r>
                    </w:p>
                  </w:txbxContent>
                </v:textbox>
                <w10:wrap type="topAndBottom" anchory="page"/>
              </v:shape>
            </w:pict>
          </mc:Fallback>
        </mc:AlternateContent>
      </w:r>
      <w:r>
        <w:rPr>
          <w:noProof/>
        </w:rPr>
        <w:drawing>
          <wp:anchor distT="0" distB="0" distL="114300" distR="114300" simplePos="0" relativeHeight="251658240" behindDoc="0" locked="0" layoutInCell="1" allowOverlap="1" wp14:anchorId="07AAA315" wp14:editId="03BF0094">
            <wp:simplePos x="0" y="0"/>
            <wp:positionH relativeFrom="column">
              <wp:posOffset>-635</wp:posOffset>
            </wp:positionH>
            <wp:positionV relativeFrom="page">
              <wp:posOffset>1080135</wp:posOffset>
            </wp:positionV>
            <wp:extent cx="5573395" cy="3270250"/>
            <wp:effectExtent l="0" t="0" r="0"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13">
                      <a:extLst>
                        <a:ext uri="{96DAC541-7B7A-43D3-8B79-37D633B846F1}">
                          <asvg:svgBlip xmlns:asvg="http://schemas.microsoft.com/office/drawing/2016/SVG/main" r:embed="rId14"/>
                        </a:ext>
                      </a:extLst>
                    </a:blip>
                    <a:srcRect l="94" t="10355" r="15632" b="2035"/>
                    <a:stretch/>
                  </pic:blipFill>
                  <pic:spPr bwMode="auto">
                    <a:xfrm>
                      <a:off x="0" y="0"/>
                      <a:ext cx="5573395" cy="3270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12C4B">
        <w:t>E</w:t>
      </w:r>
      <w:r w:rsidR="003C1ADE">
        <w:t xml:space="preserve">fforts to reduce edible food waste </w:t>
      </w:r>
      <w:r w:rsidR="00D80748">
        <w:t xml:space="preserve">as </w:t>
      </w:r>
      <w:r w:rsidR="003C1ADE">
        <w:t xml:space="preserve">promoted by the United Nations' </w:t>
      </w:r>
      <w:r w:rsidR="003C1ADE" w:rsidRPr="00C01968">
        <w:t>Sustainable Development Goals</w:t>
      </w:r>
      <w:r w:rsidR="003C1ADE">
        <w:t xml:space="preserve"> (SDG) would also contribute to decreasing the rate of unsorted food waste. </w:t>
      </w:r>
      <w:r w:rsidR="002D740A">
        <w:t>T</w:t>
      </w:r>
      <w:r w:rsidR="00101E12">
        <w:t xml:space="preserve">he </w:t>
      </w:r>
      <w:r w:rsidR="003C1ADE">
        <w:t xml:space="preserve">SDG target 12.3 aims at reducing food wastage by 50 % </w:t>
      </w:r>
      <w:r w:rsidR="00481483">
        <w:t>by</w:t>
      </w:r>
      <w:r w:rsidR="003C1ADE">
        <w:t xml:space="preserve"> 2030 (United Nations, 2015)</w:t>
      </w:r>
      <w:r w:rsidR="00101E12">
        <w:t xml:space="preserve">, and </w:t>
      </w:r>
      <w:proofErr w:type="gramStart"/>
      <w:r w:rsidR="00101E12">
        <w:t>a</w:t>
      </w:r>
      <w:r w:rsidR="003C1ADE">
        <w:t>s a consequence of</w:t>
      </w:r>
      <w:proofErr w:type="gramEnd"/>
      <w:r w:rsidR="003C1ADE">
        <w:t xml:space="preserve"> this effort, food wastage in Norway has been reduced by 9.5 % </w:t>
      </w:r>
      <w:r w:rsidR="00F639B1">
        <w:t xml:space="preserve">between </w:t>
      </w:r>
      <w:r w:rsidR="003C1ADE">
        <w:t xml:space="preserve">2015 </w:t>
      </w:r>
      <w:r w:rsidR="00F639B1">
        <w:t>and</w:t>
      </w:r>
      <w:r w:rsidR="003C1ADE">
        <w:t xml:space="preserve"> 2020 (GSSO, 2021).</w:t>
      </w:r>
      <w:r w:rsidR="00496FCF">
        <w:t xml:space="preserve"> </w:t>
      </w:r>
      <w:r w:rsidR="00101E12">
        <w:t xml:space="preserve">A further decrease in edible food waste </w:t>
      </w:r>
      <w:r w:rsidR="00985C26">
        <w:t>will</w:t>
      </w:r>
      <w:r w:rsidR="00101E12">
        <w:t xml:space="preserve"> result in a higher SR </w:t>
      </w:r>
      <w:r w:rsidR="00F61D08">
        <w:t>for</w:t>
      </w:r>
      <w:r w:rsidR="00101E12">
        <w:t xml:space="preserve"> food waste.</w:t>
      </w:r>
      <w:r w:rsidR="00CE3D98">
        <w:t xml:space="preserve"> </w:t>
      </w:r>
      <w:r w:rsidR="003C1ADE">
        <w:t xml:space="preserve">Paper waste is the second largest recyclable waste fraction (Figure 2b). Of the </w:t>
      </w:r>
      <w:proofErr w:type="gramStart"/>
      <w:r w:rsidR="003C1ADE">
        <w:t>38,000 t</w:t>
      </w:r>
      <w:proofErr w:type="gramEnd"/>
      <w:r w:rsidR="003C1ADE">
        <w:t xml:space="preserve"> paper waste</w:t>
      </w:r>
      <w:r w:rsidR="00D9050E">
        <w:t xml:space="preserve"> generated</w:t>
      </w:r>
      <w:r w:rsidR="003C1ADE">
        <w:t xml:space="preserve">, 28,000 t were correctly sorted and sent to material recycling. Of these, approximately 4,000 t are rejected at the recycling facilities, resulting in a </w:t>
      </w:r>
      <w:r w:rsidR="00EA1284">
        <w:t>RR</w:t>
      </w:r>
      <w:r w:rsidR="003C1ADE">
        <w:t xml:space="preserve"> of 64 %. Paper waste can be classified into</w:t>
      </w:r>
      <w:r w:rsidR="003C1ADE" w:rsidRPr="00AC65AB">
        <w:t xml:space="preserve"> </w:t>
      </w:r>
      <w:r w:rsidR="003C1ADE">
        <w:t>packaging paper waste (37 % of the paper waste) and non-packaging paper waste (63 % of the paper waste), which consist</w:t>
      </w:r>
      <w:r w:rsidR="00AB6474">
        <w:t>s</w:t>
      </w:r>
      <w:r w:rsidR="003C1ADE">
        <w:t xml:space="preserve"> of reading materials and other paper items. Both </w:t>
      </w:r>
      <w:r w:rsidR="00EA1284">
        <w:t>SR</w:t>
      </w:r>
      <w:r w:rsidR="003C1ADE">
        <w:t xml:space="preserve"> and recycling efficiency are different for the</w:t>
      </w:r>
      <w:r w:rsidR="003B2614">
        <w:t>se</w:t>
      </w:r>
      <w:r w:rsidR="003C1ADE">
        <w:t xml:space="preserve"> two categories. </w:t>
      </w:r>
      <w:r w:rsidR="003B2614">
        <w:t>N</w:t>
      </w:r>
      <w:r w:rsidR="003C1ADE">
        <w:t xml:space="preserve">on-packaging waste has a </w:t>
      </w:r>
      <w:r w:rsidR="00EA1284">
        <w:t>SR</w:t>
      </w:r>
      <w:r w:rsidR="003C1ADE">
        <w:t xml:space="preserve"> of 85 %, while this is only 55 % for packaging waste. </w:t>
      </w:r>
      <w:r w:rsidR="00CE3A0C">
        <w:t xml:space="preserve">As </w:t>
      </w:r>
      <w:r w:rsidR="001970FA">
        <w:t>for</w:t>
      </w:r>
      <w:r w:rsidR="003C1ADE">
        <w:t xml:space="preserve"> edible food waste, this could be due to paper food packaging </w:t>
      </w:r>
      <w:r w:rsidR="008D3673">
        <w:t>being thrown</w:t>
      </w:r>
      <w:r w:rsidR="001C115E">
        <w:t xml:space="preserve"> in the mixed waste bin together</w:t>
      </w:r>
      <w:r w:rsidR="008D3673">
        <w:t xml:space="preserve"> with their </w:t>
      </w:r>
      <w:r w:rsidR="00B105CE">
        <w:t>expired</w:t>
      </w:r>
      <w:r w:rsidR="001C115E">
        <w:t xml:space="preserve"> </w:t>
      </w:r>
      <w:r w:rsidR="008D3673">
        <w:t>content</w:t>
      </w:r>
      <w:r w:rsidR="003C1ADE">
        <w:t xml:space="preserve">. This gives a </w:t>
      </w:r>
      <w:r w:rsidR="00EA1284">
        <w:t>RR</w:t>
      </w:r>
      <w:r w:rsidR="003C1ADE">
        <w:t xml:space="preserve"> of 54 % for paper packaging. It is therefore important to focus the efforts on increasing sorting of packaging waste to </w:t>
      </w:r>
      <w:r w:rsidR="00AA205F">
        <w:t>reach</w:t>
      </w:r>
      <w:r w:rsidR="003C1ADE">
        <w:t xml:space="preserve"> the EU targets of 75 % and 85 % </w:t>
      </w:r>
      <w:r w:rsidR="00EA1284">
        <w:t>RR</w:t>
      </w:r>
      <w:r w:rsidR="003C1ADE">
        <w:t xml:space="preserve"> by 2025 and 2030, respectively (European Union, 2018b). </w:t>
      </w:r>
      <w:r w:rsidR="00900053">
        <w:t xml:space="preserve">The </w:t>
      </w:r>
      <w:r w:rsidR="00EA1284">
        <w:t>SR</w:t>
      </w:r>
      <w:r w:rsidR="00900053">
        <w:t xml:space="preserve"> for plastic is relatively low (Figure 2c)</w:t>
      </w:r>
      <w:r w:rsidR="009E462D">
        <w:t>:</w:t>
      </w:r>
      <w:r w:rsidR="00900053">
        <w:t xml:space="preserve"> only 3,400 t out of the 12,800 t of generated plastic waste are correctly </w:t>
      </w:r>
      <w:r w:rsidR="009E462D">
        <w:t xml:space="preserve">source </w:t>
      </w:r>
      <w:r w:rsidR="00900053">
        <w:t xml:space="preserve">sorted, </w:t>
      </w:r>
      <w:r w:rsidR="008633B0">
        <w:t xml:space="preserve">resulting in </w:t>
      </w:r>
      <w:r w:rsidR="00900053">
        <w:t xml:space="preserve">a </w:t>
      </w:r>
      <w:r w:rsidR="008633B0">
        <w:t xml:space="preserve">27 % </w:t>
      </w:r>
      <w:r w:rsidR="00EA1284">
        <w:t>SR</w:t>
      </w:r>
      <w:r w:rsidR="00900053">
        <w:t>. Moreover, approximately 1,000 t of other waste is wrongly sorted together with plastic waste and need</w:t>
      </w:r>
      <w:r w:rsidR="004F4DA1">
        <w:t>s</w:t>
      </w:r>
      <w:r w:rsidR="00900053">
        <w:t xml:space="preserve"> to be removed before the plastic waste is sent to material recycling (Cansu and Becidan, 2022). Due to the relatively low recycling efficiency of plastic, the final plastic </w:t>
      </w:r>
      <w:r w:rsidR="00EA1284">
        <w:t>RR</w:t>
      </w:r>
      <w:r w:rsidR="00900053">
        <w:t xml:space="preserve"> is only 1</w:t>
      </w:r>
      <w:r w:rsidR="00397D90">
        <w:t>5</w:t>
      </w:r>
      <w:r w:rsidR="00900053">
        <w:t xml:space="preserve"> %. Plastic waste consists mainly of plastic packaging and only 6 % of the </w:t>
      </w:r>
      <w:r w:rsidR="00FC3579">
        <w:t>total</w:t>
      </w:r>
      <w:r w:rsidR="00900053">
        <w:t xml:space="preserve"> plastic waste is non-packaging waste.</w:t>
      </w:r>
      <w:r w:rsidR="00444655">
        <w:t xml:space="preserve"> Metal and glass are sorted in a common container. Both have a relatively high </w:t>
      </w:r>
      <w:r w:rsidR="00EA1284">
        <w:t>SR</w:t>
      </w:r>
      <w:r w:rsidR="00444655">
        <w:t xml:space="preserve">, with 69 % of glass waste and 75 % of metal waste being correctly sorted (Figure 2d). The recycling efficiency is also high, giving a final </w:t>
      </w:r>
      <w:r w:rsidR="00EA1284">
        <w:t>RR</w:t>
      </w:r>
      <w:r w:rsidR="00444655">
        <w:t xml:space="preserve"> of 68 % for glass and 61 % for metal. While approximately 99 % of the generated glass waste is glass packaging, metal packaging represents only 30 % of the generated metal waste.</w:t>
      </w:r>
      <w:r w:rsidR="00C1422E">
        <w:t xml:space="preserve"> Metal packaging has a much lower </w:t>
      </w:r>
      <w:r w:rsidR="00EA1284">
        <w:t>SR</w:t>
      </w:r>
      <w:r w:rsidR="00C1422E">
        <w:t xml:space="preserve"> than other metal waste, with only 23 % of metal packaging being correctly sorted. This gives a RR for metal packaging of only 17 %.</w:t>
      </w:r>
      <w:r w:rsidR="00EA1284">
        <w:t xml:space="preserve"> This RR is very different from that reported at the national level by </w:t>
      </w:r>
      <w:proofErr w:type="spellStart"/>
      <w:r w:rsidR="00EA1284">
        <w:t>Grønt</w:t>
      </w:r>
      <w:proofErr w:type="spellEnd"/>
      <w:r w:rsidR="00EA1284">
        <w:t xml:space="preserve"> </w:t>
      </w:r>
      <w:proofErr w:type="spellStart"/>
      <w:r w:rsidR="00EA1284">
        <w:t>Punkt</w:t>
      </w:r>
      <w:proofErr w:type="spellEnd"/>
      <w:r w:rsidR="00EA1284">
        <w:t xml:space="preserve"> (2022b). This can be due to local conditions or by </w:t>
      </w:r>
      <w:r w:rsidR="00DA2E34">
        <w:t>different</w:t>
      </w:r>
      <w:r w:rsidR="001853B5">
        <w:t xml:space="preserve"> reporting</w:t>
      </w:r>
      <w:r w:rsidR="00E127E3">
        <w:t xml:space="preserve"> and categorisation</w:t>
      </w:r>
      <w:r w:rsidR="001853B5">
        <w:t xml:space="preserve"> practices</w:t>
      </w:r>
      <w:r w:rsidR="00EA1284">
        <w:t xml:space="preserve">. It should also be noted that metal waste </w:t>
      </w:r>
      <w:r w:rsidR="00EF0984">
        <w:t>extracted</w:t>
      </w:r>
      <w:r w:rsidR="00EA1284">
        <w:t xml:space="preserve"> from bottom ashes after MSW incineration is not </w:t>
      </w:r>
      <w:proofErr w:type="gramStart"/>
      <w:r w:rsidR="00EA1284">
        <w:t>taken into account</w:t>
      </w:r>
      <w:proofErr w:type="gramEnd"/>
      <w:r w:rsidR="00EA1284">
        <w:t xml:space="preserve"> in this analysis.</w:t>
      </w:r>
      <w:r w:rsidR="00E13498">
        <w:t xml:space="preserve"> </w:t>
      </w:r>
      <w:r w:rsidR="00B102D3">
        <w:t>A</w:t>
      </w:r>
      <w:r w:rsidR="00E678FF">
        <w:t>luminium</w:t>
      </w:r>
      <w:r w:rsidR="00E13498">
        <w:t xml:space="preserve"> beverage cans </w:t>
      </w:r>
      <w:r w:rsidR="00B102D3">
        <w:t>are</w:t>
      </w:r>
      <w:r w:rsidR="00E13498">
        <w:t xml:space="preserve"> not considered here</w:t>
      </w:r>
      <w:r w:rsidR="008739B7">
        <w:t xml:space="preserve"> either</w:t>
      </w:r>
      <w:r w:rsidR="00E13498">
        <w:t xml:space="preserve">, as they are </w:t>
      </w:r>
      <w:r w:rsidR="007B0574">
        <w:t>handled</w:t>
      </w:r>
      <w:r w:rsidR="00E13498">
        <w:t xml:space="preserve"> through a container-deposit scheme that </w:t>
      </w:r>
      <w:r w:rsidR="00E678FF">
        <w:t>e</w:t>
      </w:r>
      <w:r w:rsidR="00E13498">
        <w:t>nsure</w:t>
      </w:r>
      <w:r w:rsidR="00E678FF">
        <w:t>s</w:t>
      </w:r>
      <w:r w:rsidR="00E13498">
        <w:t xml:space="preserve"> high collection rate and </w:t>
      </w:r>
      <w:r w:rsidR="002F2B1D">
        <w:t>recycling</w:t>
      </w:r>
      <w:r w:rsidR="00E13498">
        <w:t xml:space="preserve">. </w:t>
      </w:r>
    </w:p>
    <w:p w14:paraId="614016BE" w14:textId="35792520" w:rsidR="00EE791D" w:rsidRDefault="00E13498" w:rsidP="009B265E">
      <w:pPr>
        <w:pStyle w:val="CETBodytext"/>
      </w:pPr>
      <w:r>
        <w:rPr>
          <w:noProof/>
        </w:rPr>
        <w:lastRenderedPageBreak/>
        <mc:AlternateContent>
          <mc:Choice Requires="wpg">
            <w:drawing>
              <wp:anchor distT="0" distB="0" distL="114300" distR="114300" simplePos="0" relativeHeight="251658242" behindDoc="0" locked="0" layoutInCell="1" allowOverlap="1" wp14:anchorId="5C2671FA" wp14:editId="617E9F72">
                <wp:simplePos x="0" y="0"/>
                <wp:positionH relativeFrom="column">
                  <wp:posOffset>25400</wp:posOffset>
                </wp:positionH>
                <wp:positionV relativeFrom="page">
                  <wp:posOffset>1082675</wp:posOffset>
                </wp:positionV>
                <wp:extent cx="5363210" cy="4419600"/>
                <wp:effectExtent l="0" t="0" r="8890" b="0"/>
                <wp:wrapTopAndBottom/>
                <wp:docPr id="3" name="Group 3"/>
                <wp:cNvGraphicFramePr/>
                <a:graphic xmlns:a="http://schemas.openxmlformats.org/drawingml/2006/main">
                  <a:graphicData uri="http://schemas.microsoft.com/office/word/2010/wordprocessingGroup">
                    <wpg:wgp>
                      <wpg:cNvGrpSpPr/>
                      <wpg:grpSpPr>
                        <a:xfrm>
                          <a:off x="0" y="0"/>
                          <a:ext cx="5363210" cy="4419600"/>
                          <a:chOff x="0" y="0"/>
                          <a:chExt cx="5587696" cy="4746901"/>
                        </a:xfrm>
                      </wpg:grpSpPr>
                      <pic:pic xmlns:pic="http://schemas.openxmlformats.org/drawingml/2006/picture">
                        <pic:nvPicPr>
                          <pic:cNvPr id="1" name="Picture 1"/>
                          <pic:cNvPicPr>
                            <a:picLocks noChangeAspect="1"/>
                          </pic:cNvPicPr>
                        </pic:nvPicPr>
                        <pic:blipFill>
                          <a:blip r:embed="rId15">
                            <a:extLst>
                              <a:ext uri="{96DAC541-7B7A-43D3-8B79-37D633B846F1}">
                                <asvg:svgBlip xmlns:asvg="http://schemas.microsoft.com/office/drawing/2016/SVG/main" r:embed="rId16"/>
                              </a:ext>
                            </a:extLst>
                          </a:blip>
                          <a:stretch>
                            <a:fillRect/>
                          </a:stretch>
                        </pic:blipFill>
                        <pic:spPr bwMode="auto">
                          <a:xfrm>
                            <a:off x="7951" y="3085106"/>
                            <a:ext cx="5579745" cy="1661795"/>
                          </a:xfrm>
                          <a:prstGeom prst="rect">
                            <a:avLst/>
                          </a:prstGeom>
                        </pic:spPr>
                      </pic:pic>
                      <pic:pic xmlns:pic="http://schemas.openxmlformats.org/drawingml/2006/picture">
                        <pic:nvPicPr>
                          <pic:cNvPr id="15" name="Picture 15"/>
                          <pic:cNvPicPr>
                            <a:picLocks noChangeAspect="1"/>
                          </pic:cNvPicPr>
                        </pic:nvPicPr>
                        <pic:blipFill>
                          <a:blip r:embed="rId17">
                            <a:extLst>
                              <a:ext uri="{96DAC541-7B7A-43D3-8B79-37D633B846F1}">
                                <asvg:svgBlip xmlns:asvg="http://schemas.microsoft.com/office/drawing/2016/SVG/main" r:embed="rId18"/>
                              </a:ext>
                            </a:extLst>
                          </a:blip>
                          <a:stretch>
                            <a:fillRect/>
                          </a:stretch>
                        </pic:blipFill>
                        <pic:spPr bwMode="auto">
                          <a:xfrm>
                            <a:off x="0" y="0"/>
                            <a:ext cx="5579745" cy="310578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762CBBA" id="Group 3" o:spid="_x0000_s1026" style="position:absolute;margin-left:2pt;margin-top:85.25pt;width:422.3pt;height:348pt;z-index:251658242;mso-position-vertical-relative:page;mso-width-relative:margin;mso-height-relative:margin" coordsize="55876,4746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79;top:30851;width:55797;height:166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">
                  <v:imagedata r:id="rId19" o:title=""/>
                </v:shape>
                <v:shape id="Picture 15" o:spid="_x0000_s1028" type="#_x0000_t75" style="position:absolute;width:55797;height:310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">
                  <v:imagedata r:id="rId20" o:title=""/>
                </v:shape>
                <w10:wrap type="topAndBottom" anchory="page"/>
              </v:group>
            </w:pict>
          </mc:Fallback>
        </mc:AlternateContent>
      </w:r>
      <w:r w:rsidR="00CE37FA">
        <w:rPr>
          <w:noProof/>
        </w:rPr>
        <mc:AlternateContent>
          <mc:Choice Requires="wps">
            <w:drawing>
              <wp:anchor distT="0" distB="0" distL="114300" distR="114300" simplePos="0" relativeHeight="251658243" behindDoc="0" locked="0" layoutInCell="1" allowOverlap="1" wp14:anchorId="3B9FA4C2" wp14:editId="7B83B607">
                <wp:simplePos x="0" y="0"/>
                <wp:positionH relativeFrom="column">
                  <wp:posOffset>-12065</wp:posOffset>
                </wp:positionH>
                <wp:positionV relativeFrom="page">
                  <wp:posOffset>5513070</wp:posOffset>
                </wp:positionV>
                <wp:extent cx="5485765" cy="262890"/>
                <wp:effectExtent l="0" t="0" r="635" b="0"/>
                <wp:wrapTopAndBottom/>
                <wp:docPr id="7" name="Text Box 7"/>
                <wp:cNvGraphicFramePr/>
                <a:graphic xmlns:a="http://schemas.openxmlformats.org/drawingml/2006/main">
                  <a:graphicData uri="http://schemas.microsoft.com/office/word/2010/wordprocessingShape">
                    <wps:wsp>
                      <wps:cNvSpPr txBox="1"/>
                      <wps:spPr>
                        <a:xfrm>
                          <a:off x="0" y="0"/>
                          <a:ext cx="5485765" cy="262890"/>
                        </a:xfrm>
                        <a:prstGeom prst="rect">
                          <a:avLst/>
                        </a:prstGeom>
                        <a:solidFill>
                          <a:prstClr val="white"/>
                        </a:solidFill>
                        <a:ln>
                          <a:noFill/>
                        </a:ln>
                      </wps:spPr>
                      <wps:txbx>
                        <w:txbxContent>
                          <w:p w14:paraId="7A9B83EE" w14:textId="2F2A3759" w:rsidR="004B5EB5" w:rsidRPr="00AF325E" w:rsidRDefault="004B5EB5" w:rsidP="004B5EB5">
                            <w:pPr>
                              <w:pStyle w:val="CETCaption"/>
                              <w:rPr>
                                <w:noProof/>
                                <w:lang w:val="en-US"/>
                              </w:rPr>
                            </w:pPr>
                            <w:r>
                              <w:t xml:space="preserve">Figure </w:t>
                            </w:r>
                            <w:r>
                              <w:fldChar w:fldCharType="begin"/>
                            </w:r>
                            <w:r>
                              <w:instrText xml:space="preserve"> SEQ Figure \* ARABIC </w:instrText>
                            </w:r>
                            <w:r>
                              <w:fldChar w:fldCharType="separate"/>
                            </w:r>
                            <w:r>
                              <w:rPr>
                                <w:noProof/>
                              </w:rPr>
                              <w:t>2</w:t>
                            </w:r>
                            <w:r>
                              <w:fldChar w:fldCharType="end"/>
                            </w:r>
                            <w:r>
                              <w:t xml:space="preserve">: </w:t>
                            </w:r>
                            <w:r w:rsidRPr="00A201C4">
                              <w:t>Generated and correctly sorted food waste (a), paper (b), plastic (c) and metal &amp; glass waste (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B9FA4C2" id="Text Box 7" o:spid="_x0000_s1027" type="#_x0000_t202" style="position:absolute;left:0;text-align:left;margin-left:-.95pt;margin-top:434.1pt;width:431.95pt;height:20.7pt;z-index:251658243;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" stroked="f">
                <v:textbox style="mso-fit-shape-to-text:t" inset="0,0,0,0">
                  <w:txbxContent>
                    <w:p w14:paraId="7A9B83EE" w14:textId="2F2A3759" w:rsidR="004B5EB5" w:rsidRPr="00AF325E" w:rsidRDefault="004B5EB5" w:rsidP="004B5EB5">
                      <w:pPr>
                        <w:pStyle w:val="CETCaption"/>
                        <w:rPr>
                          <w:noProof/>
                          <w:lang w:val="en-US"/>
                        </w:rPr>
                      </w:pPr>
                      <w:r>
                        <w:t xml:space="preserve">Figure </w:t>
                      </w:r>
                      <w:r>
                        <w:fldChar w:fldCharType="begin"/>
                      </w:r>
                      <w:r>
                        <w:instrText xml:space="preserve"> SEQ Figure \* ARABIC </w:instrText>
                      </w:r>
                      <w:r>
                        <w:fldChar w:fldCharType="separate"/>
                      </w:r>
                      <w:r>
                        <w:rPr>
                          <w:noProof/>
                        </w:rPr>
                        <w:t>2</w:t>
                      </w:r>
                      <w:r>
                        <w:fldChar w:fldCharType="end"/>
                      </w:r>
                      <w:r>
                        <w:t xml:space="preserve">: </w:t>
                      </w:r>
                      <w:r w:rsidRPr="00A201C4">
                        <w:t>Generated and correctly sorted food waste (a), paper (b), plastic (c) and metal &amp; glass waste (d).</w:t>
                      </w:r>
                    </w:p>
                  </w:txbxContent>
                </v:textbox>
                <w10:wrap type="topAndBottom" anchory="page"/>
              </v:shape>
            </w:pict>
          </mc:Fallback>
        </mc:AlternateContent>
      </w:r>
      <w:r w:rsidR="002D475E">
        <w:t xml:space="preserve">From the analysis above, it </w:t>
      </w:r>
      <w:r w:rsidR="00C304DD">
        <w:t>appears</w:t>
      </w:r>
      <w:r w:rsidR="00DE506B">
        <w:t xml:space="preserve"> that</w:t>
      </w:r>
      <w:r w:rsidR="002D475E">
        <w:t xml:space="preserve"> the first measure to increase the overall </w:t>
      </w:r>
      <w:r w:rsidR="00EA1284">
        <w:t>RR</w:t>
      </w:r>
      <w:r w:rsidR="002D475E">
        <w:t xml:space="preserve"> of the different fractions is to increase their </w:t>
      </w:r>
      <w:r w:rsidR="00EA1284">
        <w:t>SR</w:t>
      </w:r>
      <w:r w:rsidR="002D475E">
        <w:t xml:space="preserve">. Central sorting </w:t>
      </w:r>
      <w:r w:rsidR="00BB2BE6">
        <w:t xml:space="preserve">can help </w:t>
      </w:r>
      <w:r w:rsidR="00425746">
        <w:t>to increase</w:t>
      </w:r>
      <w:r w:rsidR="00BB2BE6">
        <w:t xml:space="preserve"> </w:t>
      </w:r>
      <w:r w:rsidR="00EA1284">
        <w:t>SR</w:t>
      </w:r>
      <w:r w:rsidR="00BB2BE6">
        <w:t xml:space="preserve"> of paper, </w:t>
      </w:r>
      <w:proofErr w:type="gramStart"/>
      <w:r w:rsidR="00BB2BE6">
        <w:t>metal</w:t>
      </w:r>
      <w:proofErr w:type="gramEnd"/>
      <w:r w:rsidR="00BB2BE6">
        <w:t xml:space="preserve"> and plastic. </w:t>
      </w:r>
      <w:r>
        <w:t xml:space="preserve">Plastic is the only considered fraction with a large room for improvement of the </w:t>
      </w:r>
      <w:r w:rsidR="00496FCF">
        <w:t xml:space="preserve">recycling efficiency. Introduction of chemical recycling </w:t>
      </w:r>
      <w:r w:rsidR="00E6041F">
        <w:t>c</w:t>
      </w:r>
      <w:r w:rsidR="00496FCF">
        <w:t xml:space="preserve">ould help </w:t>
      </w:r>
      <w:r w:rsidR="00E6041F">
        <w:t>increase</w:t>
      </w:r>
      <w:r w:rsidR="00496FCF">
        <w:t xml:space="preserve"> recycling </w:t>
      </w:r>
      <w:r w:rsidR="006E1128">
        <w:t>efficiency</w:t>
      </w:r>
      <w:r w:rsidR="00496FCF">
        <w:t xml:space="preserve"> of this fraction. </w:t>
      </w:r>
      <w:r w:rsidR="00266522">
        <w:t xml:space="preserve">Applying the </w:t>
      </w:r>
      <w:r w:rsidR="006A6CDF">
        <w:t xml:space="preserve">expected </w:t>
      </w:r>
      <w:r w:rsidR="00266522">
        <w:t xml:space="preserve">performance of a hypothetical </w:t>
      </w:r>
      <w:r w:rsidR="00066FA5">
        <w:t xml:space="preserve">central sorting plant (see Table 3), </w:t>
      </w:r>
      <w:r w:rsidR="006039FE">
        <w:t>the</w:t>
      </w:r>
      <w:r w:rsidR="00066FA5">
        <w:t xml:space="preserve"> </w:t>
      </w:r>
      <w:r w:rsidR="005041CD">
        <w:t>new</w:t>
      </w:r>
      <w:r w:rsidR="000254D0">
        <w:t xml:space="preserve"> SR for several </w:t>
      </w:r>
      <w:r w:rsidR="005041CD">
        <w:t xml:space="preserve">waste </w:t>
      </w:r>
      <w:r w:rsidR="000254D0">
        <w:t>fractions</w:t>
      </w:r>
      <w:r w:rsidR="006039FE">
        <w:t xml:space="preserve"> were calculated</w:t>
      </w:r>
      <w:r w:rsidR="00A61CDE">
        <w:t xml:space="preserve">. </w:t>
      </w:r>
      <w:r w:rsidR="00496FCF">
        <w:t xml:space="preserve">Table </w:t>
      </w:r>
      <w:r w:rsidR="006E1128">
        <w:t>4 s</w:t>
      </w:r>
      <w:r w:rsidR="001F22F3">
        <w:t xml:space="preserve">hows that the introduction of central sorting helps </w:t>
      </w:r>
      <w:r w:rsidR="008E5A82" w:rsidDel="002E17D4">
        <w:t>increase</w:t>
      </w:r>
      <w:r w:rsidR="001F22F3">
        <w:t xml:space="preserve"> the SR from 74 % to 81 % for paper, from 27 % to 60 % for plastic and from 75 % to 95 % for metal.</w:t>
      </w:r>
      <w:r w:rsidR="00A1309A">
        <w:t xml:space="preserve"> Due to the relatively low </w:t>
      </w:r>
      <w:r w:rsidR="00473802">
        <w:t xml:space="preserve">source </w:t>
      </w:r>
      <w:r w:rsidR="00A1309A">
        <w:t xml:space="preserve">sorting, central sorting </w:t>
      </w:r>
      <w:r w:rsidR="00473802">
        <w:t xml:space="preserve">could </w:t>
      </w:r>
      <w:r w:rsidR="00A1309A">
        <w:t xml:space="preserve">help </w:t>
      </w:r>
      <w:r w:rsidR="00662F33">
        <w:t>increase</w:t>
      </w:r>
      <w:r w:rsidR="00A1309A">
        <w:t xml:space="preserve"> the </w:t>
      </w:r>
      <w:r w:rsidR="00662F33">
        <w:t xml:space="preserve">plastic </w:t>
      </w:r>
      <w:r w:rsidR="00A1309A">
        <w:t>SR</w:t>
      </w:r>
      <w:r w:rsidR="00662F33">
        <w:t xml:space="preserve"> more than 2-fold</w:t>
      </w:r>
      <w:r w:rsidR="00A1309A">
        <w:t xml:space="preserve">. </w:t>
      </w:r>
      <w:r w:rsidR="00D855EA">
        <w:t>Chemical recycling alone does not have a large impact on the RR of plastic, d</w:t>
      </w:r>
      <w:r w:rsidR="00306A44">
        <w:t>u</w:t>
      </w:r>
      <w:r w:rsidR="00D855EA">
        <w:t>e to the low SR. On the other hand, the combination of central sorting and chemical recycling helps almost triple the RR of plastic. The introduction of these two technologies helps narrow the gap between current RR and</w:t>
      </w:r>
      <w:r w:rsidR="00091AE4">
        <w:t xml:space="preserve"> the</w:t>
      </w:r>
      <w:r w:rsidR="00D855EA">
        <w:t xml:space="preserve"> </w:t>
      </w:r>
      <w:r w:rsidR="00022BAB">
        <w:t>ambitious</w:t>
      </w:r>
      <w:r w:rsidR="00D855EA">
        <w:t xml:space="preserve"> recycling targets for 2025 and 2030.</w:t>
      </w:r>
      <w:r w:rsidR="00D52D47">
        <w:t xml:space="preserve"> </w:t>
      </w:r>
      <w:r w:rsidR="00C52F50">
        <w:t>However,</w:t>
      </w:r>
      <w:r w:rsidR="00D52D47">
        <w:t xml:space="preserve"> </w:t>
      </w:r>
      <w:r w:rsidR="004610DA">
        <w:t>the</w:t>
      </w:r>
      <w:r w:rsidR="00450EC6">
        <w:t>ir establishment</w:t>
      </w:r>
      <w:r w:rsidR="00F26B1A">
        <w:t xml:space="preserve"> will</w:t>
      </w:r>
      <w:r w:rsidR="004D1690">
        <w:t xml:space="preserve"> </w:t>
      </w:r>
      <w:r w:rsidR="002A0768">
        <w:t>require</w:t>
      </w:r>
      <w:r w:rsidR="00772CF1">
        <w:t xml:space="preserve"> </w:t>
      </w:r>
      <w:r w:rsidR="00F26B1A">
        <w:t>large investment</w:t>
      </w:r>
      <w:r w:rsidR="002C38BE">
        <w:t>s</w:t>
      </w:r>
      <w:r w:rsidR="00930C7D">
        <w:t xml:space="preserve"> that </w:t>
      </w:r>
      <w:r w:rsidR="00367AA7">
        <w:t>may</w:t>
      </w:r>
      <w:r w:rsidR="00A66D36">
        <w:t xml:space="preserve"> </w:t>
      </w:r>
      <w:r w:rsidR="00930C7D">
        <w:t>increase waste treatment costs</w:t>
      </w:r>
      <w:r w:rsidR="008F3FC8">
        <w:t>.</w:t>
      </w:r>
      <w:r w:rsidR="001412FC">
        <w:t xml:space="preserve"> </w:t>
      </w:r>
      <w:r w:rsidR="00D3029F">
        <w:t>A</w:t>
      </w:r>
      <w:r w:rsidR="002418B3">
        <w:t>n</w:t>
      </w:r>
      <w:r w:rsidR="00D3029F">
        <w:t xml:space="preserve"> analysis </w:t>
      </w:r>
      <w:r w:rsidR="008652CD">
        <w:t>of the</w:t>
      </w:r>
      <w:r w:rsidR="002B6A1E">
        <w:t xml:space="preserve"> </w:t>
      </w:r>
      <w:r w:rsidR="008652CD">
        <w:t>consequences</w:t>
      </w:r>
      <w:r w:rsidR="004610DA">
        <w:t xml:space="preserve"> </w:t>
      </w:r>
      <w:r w:rsidR="00DE4193">
        <w:t>for</w:t>
      </w:r>
      <w:r w:rsidR="00D52D47">
        <w:t xml:space="preserve"> introduc</w:t>
      </w:r>
      <w:r w:rsidR="004610DA">
        <w:t>ing</w:t>
      </w:r>
      <w:r w:rsidR="00EB7D83">
        <w:t xml:space="preserve"> technologies will have </w:t>
      </w:r>
      <w:r w:rsidR="004610DA">
        <w:t>to be car</w:t>
      </w:r>
      <w:r w:rsidR="008652CD">
        <w:t>ried out</w:t>
      </w:r>
      <w:r w:rsidR="00957D72">
        <w:t>, including logistic</w:t>
      </w:r>
      <w:r w:rsidR="008D605B">
        <w:t>al and social aspe</w:t>
      </w:r>
      <w:r w:rsidR="0099150E">
        <w:t>c</w:t>
      </w:r>
      <w:r w:rsidR="008D605B">
        <w:t>ts</w:t>
      </w:r>
      <w:r w:rsidR="00BE4B41">
        <w:t>.</w:t>
      </w:r>
      <w:r w:rsidR="00D855EA">
        <w:t xml:space="preserve"> </w:t>
      </w:r>
      <w:r w:rsidR="003F4DD1">
        <w:t>Nonetheless</w:t>
      </w:r>
      <w:r w:rsidR="00D855EA">
        <w:t xml:space="preserve">, </w:t>
      </w:r>
      <w:r w:rsidR="003F4DD1">
        <w:t xml:space="preserve">even with the introduction of these technologies, </w:t>
      </w:r>
      <w:r w:rsidR="001A29F6">
        <w:t xml:space="preserve">results show that </w:t>
      </w:r>
      <w:r w:rsidR="00D855EA">
        <w:t xml:space="preserve">a more extended citizen involvement </w:t>
      </w:r>
      <w:r w:rsidR="00E6593B">
        <w:t>and s</w:t>
      </w:r>
      <w:r w:rsidR="004B70C3">
        <w:t xml:space="preserve">ource sorting </w:t>
      </w:r>
      <w:r w:rsidR="00FF4328">
        <w:t>are</w:t>
      </w:r>
      <w:r w:rsidR="00454A2E">
        <w:t xml:space="preserve"> necessary</w:t>
      </w:r>
      <w:r w:rsidR="00D855EA">
        <w:t xml:space="preserve"> for the</w:t>
      </w:r>
      <w:r w:rsidR="0085526D">
        <w:t xml:space="preserve"> sorting and recycling </w:t>
      </w:r>
      <w:r w:rsidR="00D855EA">
        <w:t>EU targets to be achieved.</w:t>
      </w:r>
    </w:p>
    <w:p w14:paraId="29389D62" w14:textId="08CAE94C" w:rsidR="006E1128" w:rsidRDefault="006E1128" w:rsidP="006E1128">
      <w:pPr>
        <w:pStyle w:val="CETTabletitle"/>
      </w:pPr>
      <w:r>
        <w:t xml:space="preserve">Table </w:t>
      </w:r>
      <w:r w:rsidR="00375DDF">
        <w:t>4</w:t>
      </w:r>
      <w:r>
        <w:t xml:space="preserve">: </w:t>
      </w:r>
      <w:r w:rsidR="00E678FF">
        <w:t>Summary of SR and RR for today's system and with central sorting and chemical recycling.</w:t>
      </w:r>
    </w:p>
    <w:tbl>
      <w:tblPr>
        <w:tblW w:w="8789" w:type="dxa"/>
        <w:tblBorders>
          <w:top w:val="single" w:sz="12" w:space="0" w:color="008000"/>
          <w:bottom w:val="single" w:sz="12" w:space="0" w:color="008000"/>
        </w:tblBorders>
        <w:tblCellMar>
          <w:left w:w="0" w:type="dxa"/>
          <w:right w:w="0" w:type="dxa"/>
        </w:tblCellMar>
        <w:tblLook w:val="00A0" w:firstRow="1" w:lastRow="0" w:firstColumn="1" w:lastColumn="0" w:noHBand="0" w:noVBand="0"/>
      </w:tblPr>
      <w:tblGrid>
        <w:gridCol w:w="1560"/>
        <w:gridCol w:w="850"/>
        <w:gridCol w:w="851"/>
        <w:gridCol w:w="850"/>
        <w:gridCol w:w="851"/>
        <w:gridCol w:w="992"/>
        <w:gridCol w:w="850"/>
        <w:gridCol w:w="993"/>
        <w:gridCol w:w="992"/>
      </w:tblGrid>
      <w:tr w:rsidR="00482C96" w:rsidRPr="00B57B36" w14:paraId="50A2D013" w14:textId="0540807B" w:rsidTr="00CE37FA">
        <w:tc>
          <w:tcPr>
            <w:tcW w:w="1560" w:type="dxa"/>
            <w:tcBorders>
              <w:top w:val="single" w:sz="12" w:space="0" w:color="008000"/>
              <w:bottom w:val="single" w:sz="4" w:space="0" w:color="FFFFFF"/>
            </w:tcBorders>
            <w:shd w:val="clear" w:color="auto" w:fill="auto"/>
          </w:tcPr>
          <w:p w14:paraId="1C899D88" w14:textId="77777777" w:rsidR="00482C96" w:rsidRDefault="00482C96" w:rsidP="00774F49">
            <w:pPr>
              <w:pStyle w:val="CETBodytext"/>
              <w:rPr>
                <w:lang w:val="en-GB"/>
              </w:rPr>
            </w:pPr>
            <w:r>
              <w:rPr>
                <w:lang w:val="en-GB"/>
              </w:rPr>
              <w:t>Waste fraction</w:t>
            </w:r>
            <w:r w:rsidRPr="00B57B36">
              <w:rPr>
                <w:lang w:val="en-GB"/>
              </w:rPr>
              <w:t xml:space="preserve"> </w:t>
            </w:r>
          </w:p>
        </w:tc>
        <w:tc>
          <w:tcPr>
            <w:tcW w:w="1701" w:type="dxa"/>
            <w:gridSpan w:val="2"/>
            <w:tcBorders>
              <w:top w:val="single" w:sz="12" w:space="0" w:color="008000"/>
              <w:bottom w:val="single" w:sz="4" w:space="0" w:color="FFFFFF"/>
            </w:tcBorders>
            <w:shd w:val="clear" w:color="auto" w:fill="auto"/>
          </w:tcPr>
          <w:p w14:paraId="47E3482A" w14:textId="6C3E0CC9" w:rsidR="00482C96" w:rsidRDefault="00482C96" w:rsidP="00774F49">
            <w:pPr>
              <w:pStyle w:val="CETBodytext"/>
              <w:rPr>
                <w:lang w:val="en-GB"/>
              </w:rPr>
            </w:pPr>
            <w:r>
              <w:rPr>
                <w:lang w:val="en-GB"/>
              </w:rPr>
              <w:t xml:space="preserve">Today </w:t>
            </w:r>
          </w:p>
        </w:tc>
        <w:tc>
          <w:tcPr>
            <w:tcW w:w="1701" w:type="dxa"/>
            <w:gridSpan w:val="2"/>
            <w:tcBorders>
              <w:top w:val="single" w:sz="12" w:space="0" w:color="008000"/>
              <w:bottom w:val="single" w:sz="4" w:space="0" w:color="FFFFFF"/>
            </w:tcBorders>
            <w:shd w:val="clear" w:color="auto" w:fill="auto"/>
          </w:tcPr>
          <w:p w14:paraId="622264C6" w14:textId="13A2A8D6" w:rsidR="00482C96" w:rsidRDefault="00482C96" w:rsidP="00774F49">
            <w:pPr>
              <w:pStyle w:val="CETBodytext"/>
              <w:rPr>
                <w:lang w:val="en-GB"/>
              </w:rPr>
            </w:pPr>
            <w:r>
              <w:rPr>
                <w:lang w:val="en-GB"/>
              </w:rPr>
              <w:t xml:space="preserve">Central sorting </w:t>
            </w:r>
          </w:p>
        </w:tc>
        <w:tc>
          <w:tcPr>
            <w:tcW w:w="1842" w:type="dxa"/>
            <w:gridSpan w:val="2"/>
            <w:tcBorders>
              <w:top w:val="single" w:sz="12" w:space="0" w:color="008000"/>
              <w:bottom w:val="single" w:sz="4" w:space="0" w:color="FFFFFF"/>
            </w:tcBorders>
            <w:shd w:val="clear" w:color="auto" w:fill="auto"/>
          </w:tcPr>
          <w:p w14:paraId="3C7433C6" w14:textId="75521823" w:rsidR="00482C96" w:rsidRDefault="00482C96" w:rsidP="00774F49">
            <w:pPr>
              <w:pStyle w:val="CETBodytext"/>
              <w:rPr>
                <w:lang w:val="en-GB"/>
              </w:rPr>
            </w:pPr>
            <w:r>
              <w:rPr>
                <w:lang w:val="en-GB"/>
              </w:rPr>
              <w:t>Chemical recycling</w:t>
            </w:r>
          </w:p>
        </w:tc>
        <w:tc>
          <w:tcPr>
            <w:tcW w:w="1985" w:type="dxa"/>
            <w:gridSpan w:val="2"/>
            <w:tcBorders>
              <w:top w:val="single" w:sz="12" w:space="0" w:color="008000"/>
              <w:bottom w:val="single" w:sz="4" w:space="0" w:color="FFFFFF"/>
            </w:tcBorders>
            <w:shd w:val="clear" w:color="auto" w:fill="auto"/>
          </w:tcPr>
          <w:p w14:paraId="168DA396" w14:textId="6D04248D" w:rsidR="00482C96" w:rsidRDefault="00482C96" w:rsidP="00774F49">
            <w:pPr>
              <w:pStyle w:val="CETBodytext"/>
              <w:rPr>
                <w:lang w:val="en-GB"/>
              </w:rPr>
            </w:pPr>
            <w:r>
              <w:rPr>
                <w:lang w:val="en-GB"/>
              </w:rPr>
              <w:t xml:space="preserve">Central </w:t>
            </w:r>
            <w:proofErr w:type="spellStart"/>
            <w:r>
              <w:rPr>
                <w:lang w:val="en-GB"/>
              </w:rPr>
              <w:t>s.+Chem</w:t>
            </w:r>
            <w:proofErr w:type="spellEnd"/>
            <w:r>
              <w:rPr>
                <w:lang w:val="en-GB"/>
              </w:rPr>
              <w:t xml:space="preserve">. </w:t>
            </w:r>
            <w:proofErr w:type="spellStart"/>
            <w:r w:rsidR="00A1309A">
              <w:rPr>
                <w:lang w:val="en-GB"/>
              </w:rPr>
              <w:t>r</w:t>
            </w:r>
            <w:r>
              <w:rPr>
                <w:lang w:val="en-GB"/>
              </w:rPr>
              <w:t>ecyc</w:t>
            </w:r>
            <w:proofErr w:type="spellEnd"/>
            <w:r>
              <w:rPr>
                <w:lang w:val="en-GB"/>
              </w:rPr>
              <w:t>.</w:t>
            </w:r>
          </w:p>
        </w:tc>
      </w:tr>
      <w:tr w:rsidR="00375DDF" w:rsidRPr="00B57B36" w14:paraId="794EA371" w14:textId="52C96E1C" w:rsidTr="00DD423F">
        <w:tc>
          <w:tcPr>
            <w:tcW w:w="1560" w:type="dxa"/>
            <w:tcBorders>
              <w:top w:val="single" w:sz="4" w:space="0" w:color="FFFFFF"/>
              <w:bottom w:val="single" w:sz="6" w:space="0" w:color="008000"/>
            </w:tcBorders>
            <w:shd w:val="clear" w:color="auto" w:fill="auto"/>
          </w:tcPr>
          <w:p w14:paraId="48D7947B" w14:textId="77777777" w:rsidR="00482C96" w:rsidRDefault="00482C96" w:rsidP="00482C96">
            <w:pPr>
              <w:pStyle w:val="CETBodytext"/>
              <w:rPr>
                <w:lang w:val="en-GB"/>
              </w:rPr>
            </w:pPr>
          </w:p>
        </w:tc>
        <w:tc>
          <w:tcPr>
            <w:tcW w:w="850" w:type="dxa"/>
            <w:tcBorders>
              <w:top w:val="single" w:sz="4" w:space="0" w:color="FFFFFF"/>
              <w:bottom w:val="single" w:sz="6" w:space="0" w:color="008000"/>
            </w:tcBorders>
            <w:shd w:val="clear" w:color="auto" w:fill="auto"/>
          </w:tcPr>
          <w:p w14:paraId="116817C4" w14:textId="1F8C79D3" w:rsidR="00482C96" w:rsidRDefault="00482C96" w:rsidP="00482C96">
            <w:pPr>
              <w:pStyle w:val="CETBodytext"/>
              <w:rPr>
                <w:lang w:val="en-GB"/>
              </w:rPr>
            </w:pPr>
            <w:r>
              <w:rPr>
                <w:lang w:val="en-GB"/>
              </w:rPr>
              <w:t>SR</w:t>
            </w:r>
          </w:p>
        </w:tc>
        <w:tc>
          <w:tcPr>
            <w:tcW w:w="851" w:type="dxa"/>
            <w:tcBorders>
              <w:top w:val="single" w:sz="4" w:space="0" w:color="FFFFFF"/>
              <w:bottom w:val="single" w:sz="6" w:space="0" w:color="008000"/>
            </w:tcBorders>
            <w:shd w:val="clear" w:color="auto" w:fill="auto"/>
          </w:tcPr>
          <w:p w14:paraId="61646EF3" w14:textId="7AD55A8C" w:rsidR="00482C96" w:rsidRDefault="00482C96" w:rsidP="00482C96">
            <w:pPr>
              <w:pStyle w:val="CETBodytext"/>
              <w:rPr>
                <w:lang w:val="en-GB"/>
              </w:rPr>
            </w:pPr>
            <w:r>
              <w:rPr>
                <w:lang w:val="en-GB"/>
              </w:rPr>
              <w:t>RR</w:t>
            </w:r>
          </w:p>
        </w:tc>
        <w:tc>
          <w:tcPr>
            <w:tcW w:w="850" w:type="dxa"/>
            <w:tcBorders>
              <w:top w:val="single" w:sz="4" w:space="0" w:color="FFFFFF"/>
              <w:bottom w:val="single" w:sz="6" w:space="0" w:color="008000"/>
            </w:tcBorders>
            <w:shd w:val="clear" w:color="auto" w:fill="auto"/>
          </w:tcPr>
          <w:p w14:paraId="65015BAF" w14:textId="059386AF" w:rsidR="00482C96" w:rsidRDefault="00482C96" w:rsidP="00482C96">
            <w:pPr>
              <w:pStyle w:val="CETBodytext"/>
              <w:rPr>
                <w:lang w:val="en-GB"/>
              </w:rPr>
            </w:pPr>
            <w:r>
              <w:rPr>
                <w:lang w:val="en-GB"/>
              </w:rPr>
              <w:t>SR</w:t>
            </w:r>
          </w:p>
        </w:tc>
        <w:tc>
          <w:tcPr>
            <w:tcW w:w="851" w:type="dxa"/>
            <w:tcBorders>
              <w:top w:val="single" w:sz="4" w:space="0" w:color="FFFFFF"/>
              <w:bottom w:val="single" w:sz="6" w:space="0" w:color="008000"/>
            </w:tcBorders>
            <w:shd w:val="clear" w:color="auto" w:fill="auto"/>
          </w:tcPr>
          <w:p w14:paraId="5709A269" w14:textId="37342512" w:rsidR="00482C96" w:rsidRDefault="00482C96" w:rsidP="00482C96">
            <w:pPr>
              <w:pStyle w:val="CETBodytext"/>
              <w:rPr>
                <w:lang w:val="en-GB"/>
              </w:rPr>
            </w:pPr>
            <w:r>
              <w:rPr>
                <w:lang w:val="en-GB"/>
              </w:rPr>
              <w:t>RR</w:t>
            </w:r>
          </w:p>
        </w:tc>
        <w:tc>
          <w:tcPr>
            <w:tcW w:w="992" w:type="dxa"/>
            <w:tcBorders>
              <w:top w:val="single" w:sz="4" w:space="0" w:color="FFFFFF"/>
              <w:bottom w:val="single" w:sz="6" w:space="0" w:color="008000"/>
            </w:tcBorders>
            <w:shd w:val="clear" w:color="auto" w:fill="auto"/>
          </w:tcPr>
          <w:p w14:paraId="002728A3" w14:textId="45A4B8F7" w:rsidR="00482C96" w:rsidRDefault="00482C96" w:rsidP="00482C96">
            <w:pPr>
              <w:pStyle w:val="CETBodytext"/>
              <w:rPr>
                <w:lang w:val="en-GB"/>
              </w:rPr>
            </w:pPr>
            <w:r>
              <w:rPr>
                <w:lang w:val="en-GB"/>
              </w:rPr>
              <w:t>SR</w:t>
            </w:r>
          </w:p>
        </w:tc>
        <w:tc>
          <w:tcPr>
            <w:tcW w:w="850" w:type="dxa"/>
            <w:tcBorders>
              <w:top w:val="single" w:sz="4" w:space="0" w:color="FFFFFF"/>
              <w:bottom w:val="single" w:sz="6" w:space="0" w:color="008000"/>
            </w:tcBorders>
            <w:shd w:val="clear" w:color="auto" w:fill="auto"/>
          </w:tcPr>
          <w:p w14:paraId="16495E3C" w14:textId="7531D419" w:rsidR="00482C96" w:rsidRDefault="00482C96" w:rsidP="00482C96">
            <w:pPr>
              <w:pStyle w:val="CETBodytext"/>
              <w:rPr>
                <w:lang w:val="en-GB"/>
              </w:rPr>
            </w:pPr>
            <w:r>
              <w:rPr>
                <w:lang w:val="en-GB"/>
              </w:rPr>
              <w:t>RR</w:t>
            </w:r>
          </w:p>
        </w:tc>
        <w:tc>
          <w:tcPr>
            <w:tcW w:w="993" w:type="dxa"/>
            <w:tcBorders>
              <w:top w:val="single" w:sz="4" w:space="0" w:color="FFFFFF"/>
              <w:bottom w:val="single" w:sz="6" w:space="0" w:color="008000"/>
            </w:tcBorders>
            <w:shd w:val="clear" w:color="auto" w:fill="auto"/>
          </w:tcPr>
          <w:p w14:paraId="3F208ACA" w14:textId="780F4676" w:rsidR="00482C96" w:rsidRDefault="00482C96" w:rsidP="00482C96">
            <w:pPr>
              <w:pStyle w:val="CETBodytext"/>
              <w:rPr>
                <w:lang w:val="en-GB"/>
              </w:rPr>
            </w:pPr>
            <w:r>
              <w:rPr>
                <w:lang w:val="en-GB"/>
              </w:rPr>
              <w:t>SR</w:t>
            </w:r>
          </w:p>
        </w:tc>
        <w:tc>
          <w:tcPr>
            <w:tcW w:w="992" w:type="dxa"/>
            <w:tcBorders>
              <w:top w:val="single" w:sz="4" w:space="0" w:color="FFFFFF"/>
              <w:bottom w:val="single" w:sz="6" w:space="0" w:color="008000"/>
            </w:tcBorders>
            <w:shd w:val="clear" w:color="auto" w:fill="auto"/>
          </w:tcPr>
          <w:p w14:paraId="1491FFFE" w14:textId="7D0F0B88" w:rsidR="00482C96" w:rsidRDefault="00482C96" w:rsidP="00482C96">
            <w:pPr>
              <w:pStyle w:val="CETBodytext"/>
              <w:rPr>
                <w:lang w:val="en-GB"/>
              </w:rPr>
            </w:pPr>
            <w:r>
              <w:rPr>
                <w:lang w:val="en-GB"/>
              </w:rPr>
              <w:t>RR</w:t>
            </w:r>
          </w:p>
        </w:tc>
      </w:tr>
      <w:tr w:rsidR="00C1422E" w:rsidRPr="00B57B36" w14:paraId="18075932" w14:textId="40166241" w:rsidTr="00DD423F">
        <w:tc>
          <w:tcPr>
            <w:tcW w:w="1560" w:type="dxa"/>
            <w:shd w:val="clear" w:color="auto" w:fill="auto"/>
          </w:tcPr>
          <w:p w14:paraId="13E9A5FE" w14:textId="34F7A118" w:rsidR="00C1422E" w:rsidRDefault="00C1422E" w:rsidP="00C1422E">
            <w:pPr>
              <w:pStyle w:val="CETBodytext"/>
              <w:rPr>
                <w:lang w:val="en-GB"/>
              </w:rPr>
            </w:pPr>
            <w:r>
              <w:rPr>
                <w:lang w:val="en-GB"/>
              </w:rPr>
              <w:t>Food waste</w:t>
            </w:r>
          </w:p>
        </w:tc>
        <w:tc>
          <w:tcPr>
            <w:tcW w:w="850" w:type="dxa"/>
            <w:shd w:val="clear" w:color="auto" w:fill="auto"/>
          </w:tcPr>
          <w:p w14:paraId="0591AB16" w14:textId="635A5580" w:rsidR="00C1422E" w:rsidRDefault="00C1422E" w:rsidP="00C1422E">
            <w:pPr>
              <w:pStyle w:val="CETBodytext"/>
              <w:rPr>
                <w:lang w:val="en-GB"/>
              </w:rPr>
            </w:pPr>
            <w:r>
              <w:rPr>
                <w:lang w:val="en-GB"/>
              </w:rPr>
              <w:t>35 %</w:t>
            </w:r>
          </w:p>
        </w:tc>
        <w:tc>
          <w:tcPr>
            <w:tcW w:w="851" w:type="dxa"/>
            <w:shd w:val="clear" w:color="auto" w:fill="auto"/>
          </w:tcPr>
          <w:p w14:paraId="3DAE6ECC" w14:textId="22078C21" w:rsidR="00C1422E" w:rsidRDefault="00C1422E" w:rsidP="00C1422E">
            <w:pPr>
              <w:pStyle w:val="CETBodytext"/>
              <w:rPr>
                <w:lang w:val="en-GB"/>
              </w:rPr>
            </w:pPr>
            <w:r>
              <w:rPr>
                <w:lang w:val="en-GB"/>
              </w:rPr>
              <w:t>35 %</w:t>
            </w:r>
          </w:p>
        </w:tc>
        <w:tc>
          <w:tcPr>
            <w:tcW w:w="850" w:type="dxa"/>
            <w:shd w:val="clear" w:color="auto" w:fill="auto"/>
          </w:tcPr>
          <w:p w14:paraId="405D2C1B" w14:textId="71BB9FB2" w:rsidR="00C1422E" w:rsidRDefault="00C1422E" w:rsidP="00C1422E">
            <w:pPr>
              <w:pStyle w:val="CETBodytext"/>
              <w:rPr>
                <w:lang w:val="en-GB"/>
              </w:rPr>
            </w:pPr>
            <w:r>
              <w:rPr>
                <w:lang w:val="en-GB"/>
              </w:rPr>
              <w:t>35 %</w:t>
            </w:r>
          </w:p>
        </w:tc>
        <w:tc>
          <w:tcPr>
            <w:tcW w:w="851" w:type="dxa"/>
            <w:shd w:val="clear" w:color="auto" w:fill="auto"/>
          </w:tcPr>
          <w:p w14:paraId="02DA33DD" w14:textId="45EA708A" w:rsidR="00C1422E" w:rsidRDefault="00C1422E" w:rsidP="00C1422E">
            <w:pPr>
              <w:pStyle w:val="CETBodytext"/>
              <w:rPr>
                <w:lang w:val="en-GB"/>
              </w:rPr>
            </w:pPr>
            <w:r>
              <w:rPr>
                <w:lang w:val="en-GB"/>
              </w:rPr>
              <w:t>35 %</w:t>
            </w:r>
          </w:p>
        </w:tc>
        <w:tc>
          <w:tcPr>
            <w:tcW w:w="992" w:type="dxa"/>
            <w:shd w:val="clear" w:color="auto" w:fill="auto"/>
          </w:tcPr>
          <w:p w14:paraId="5171DBBA" w14:textId="340BC78F" w:rsidR="00C1422E" w:rsidRDefault="00C1422E" w:rsidP="00C1422E">
            <w:pPr>
              <w:pStyle w:val="CETBodytext"/>
              <w:rPr>
                <w:lang w:val="en-GB"/>
              </w:rPr>
            </w:pPr>
            <w:r>
              <w:rPr>
                <w:lang w:val="en-GB"/>
              </w:rPr>
              <w:t>35 %</w:t>
            </w:r>
          </w:p>
        </w:tc>
        <w:tc>
          <w:tcPr>
            <w:tcW w:w="850" w:type="dxa"/>
            <w:shd w:val="clear" w:color="auto" w:fill="auto"/>
          </w:tcPr>
          <w:p w14:paraId="76EEC236" w14:textId="42F38035" w:rsidR="00C1422E" w:rsidRDefault="00C1422E" w:rsidP="00C1422E">
            <w:pPr>
              <w:pStyle w:val="CETBodytext"/>
              <w:rPr>
                <w:lang w:val="en-GB"/>
              </w:rPr>
            </w:pPr>
            <w:r>
              <w:rPr>
                <w:lang w:val="en-GB"/>
              </w:rPr>
              <w:t>35 %</w:t>
            </w:r>
          </w:p>
        </w:tc>
        <w:tc>
          <w:tcPr>
            <w:tcW w:w="993" w:type="dxa"/>
            <w:shd w:val="clear" w:color="auto" w:fill="auto"/>
          </w:tcPr>
          <w:p w14:paraId="6C1001A7" w14:textId="24E26138" w:rsidR="00C1422E" w:rsidRDefault="00C1422E" w:rsidP="00C1422E">
            <w:pPr>
              <w:pStyle w:val="CETBodytext"/>
              <w:rPr>
                <w:lang w:val="en-GB"/>
              </w:rPr>
            </w:pPr>
            <w:r>
              <w:rPr>
                <w:lang w:val="en-GB"/>
              </w:rPr>
              <w:t>35 %</w:t>
            </w:r>
          </w:p>
        </w:tc>
        <w:tc>
          <w:tcPr>
            <w:tcW w:w="992" w:type="dxa"/>
            <w:shd w:val="clear" w:color="auto" w:fill="auto"/>
          </w:tcPr>
          <w:p w14:paraId="35C42D2F" w14:textId="1BB857AB" w:rsidR="00C1422E" w:rsidRDefault="00C1422E" w:rsidP="00C1422E">
            <w:pPr>
              <w:pStyle w:val="CETBodytext"/>
              <w:rPr>
                <w:lang w:val="en-GB"/>
              </w:rPr>
            </w:pPr>
            <w:r>
              <w:rPr>
                <w:lang w:val="en-GB"/>
              </w:rPr>
              <w:t>35 %</w:t>
            </w:r>
          </w:p>
        </w:tc>
      </w:tr>
      <w:tr w:rsidR="007A0FDA" w:rsidRPr="00B57B36" w14:paraId="4AF221EC" w14:textId="4206282F" w:rsidTr="00DD423F">
        <w:tc>
          <w:tcPr>
            <w:tcW w:w="1560" w:type="dxa"/>
            <w:shd w:val="clear" w:color="auto" w:fill="auto"/>
          </w:tcPr>
          <w:p w14:paraId="1115460B" w14:textId="77777777" w:rsidR="007A0FDA" w:rsidRDefault="007A0FDA" w:rsidP="007A0FDA">
            <w:pPr>
              <w:pStyle w:val="CETBodytext"/>
              <w:rPr>
                <w:lang w:val="en-GB"/>
              </w:rPr>
            </w:pPr>
            <w:r>
              <w:rPr>
                <w:lang w:val="en-GB"/>
              </w:rPr>
              <w:t xml:space="preserve">Paper waste </w:t>
            </w:r>
          </w:p>
        </w:tc>
        <w:tc>
          <w:tcPr>
            <w:tcW w:w="850" w:type="dxa"/>
            <w:shd w:val="clear" w:color="auto" w:fill="auto"/>
          </w:tcPr>
          <w:p w14:paraId="782CBF00" w14:textId="3E5044C1" w:rsidR="007A0FDA" w:rsidRDefault="007A0FDA" w:rsidP="007A0FDA">
            <w:pPr>
              <w:pStyle w:val="CETBodytext"/>
              <w:rPr>
                <w:lang w:val="en-GB"/>
              </w:rPr>
            </w:pPr>
            <w:r>
              <w:rPr>
                <w:lang w:val="en-GB"/>
              </w:rPr>
              <w:t>74 %</w:t>
            </w:r>
          </w:p>
        </w:tc>
        <w:tc>
          <w:tcPr>
            <w:tcW w:w="851" w:type="dxa"/>
            <w:shd w:val="clear" w:color="auto" w:fill="auto"/>
          </w:tcPr>
          <w:p w14:paraId="340BED0D" w14:textId="72CBF7B0" w:rsidR="007A0FDA" w:rsidRDefault="00DD423F" w:rsidP="007A0FDA">
            <w:pPr>
              <w:pStyle w:val="CETBodytext"/>
              <w:rPr>
                <w:lang w:val="en-GB"/>
              </w:rPr>
            </w:pPr>
            <w:r>
              <w:rPr>
                <w:lang w:val="en-GB"/>
              </w:rPr>
              <w:t>64</w:t>
            </w:r>
            <w:r w:rsidR="007A0FDA">
              <w:rPr>
                <w:lang w:val="en-GB"/>
              </w:rPr>
              <w:t xml:space="preserve"> %</w:t>
            </w:r>
          </w:p>
        </w:tc>
        <w:tc>
          <w:tcPr>
            <w:tcW w:w="850" w:type="dxa"/>
            <w:shd w:val="clear" w:color="auto" w:fill="auto"/>
          </w:tcPr>
          <w:p w14:paraId="67A86D3E" w14:textId="5D4108D1" w:rsidR="007A0FDA" w:rsidRPr="00B57B36" w:rsidRDefault="00DD423F" w:rsidP="007A0FDA">
            <w:pPr>
              <w:pStyle w:val="CETBodytext"/>
              <w:rPr>
                <w:lang w:val="en-GB"/>
              </w:rPr>
            </w:pPr>
            <w:r>
              <w:rPr>
                <w:lang w:val="en-GB"/>
              </w:rPr>
              <w:t>81 %</w:t>
            </w:r>
          </w:p>
        </w:tc>
        <w:tc>
          <w:tcPr>
            <w:tcW w:w="851" w:type="dxa"/>
            <w:shd w:val="clear" w:color="auto" w:fill="auto"/>
          </w:tcPr>
          <w:p w14:paraId="27D41947" w14:textId="400A12F0" w:rsidR="007A0FDA" w:rsidRDefault="00DD423F" w:rsidP="007A0FDA">
            <w:pPr>
              <w:pStyle w:val="CETBodytext"/>
              <w:rPr>
                <w:lang w:val="en-GB"/>
              </w:rPr>
            </w:pPr>
            <w:r>
              <w:rPr>
                <w:lang w:val="en-GB"/>
              </w:rPr>
              <w:t>70 %</w:t>
            </w:r>
          </w:p>
        </w:tc>
        <w:tc>
          <w:tcPr>
            <w:tcW w:w="992" w:type="dxa"/>
            <w:shd w:val="clear" w:color="auto" w:fill="auto"/>
          </w:tcPr>
          <w:p w14:paraId="4373C24F" w14:textId="0A4B7C76" w:rsidR="007A0FDA" w:rsidRPr="00B57B36" w:rsidRDefault="007A0FDA" w:rsidP="007A0FDA">
            <w:pPr>
              <w:pStyle w:val="CETBodytext"/>
              <w:rPr>
                <w:lang w:val="en-GB"/>
              </w:rPr>
            </w:pPr>
            <w:r>
              <w:rPr>
                <w:lang w:val="en-GB"/>
              </w:rPr>
              <w:t>74 %</w:t>
            </w:r>
          </w:p>
        </w:tc>
        <w:tc>
          <w:tcPr>
            <w:tcW w:w="850" w:type="dxa"/>
            <w:shd w:val="clear" w:color="auto" w:fill="auto"/>
          </w:tcPr>
          <w:p w14:paraId="74B13C7C" w14:textId="0CF26940" w:rsidR="007A0FDA" w:rsidRDefault="007A0FDA" w:rsidP="007A0FDA">
            <w:pPr>
              <w:pStyle w:val="CETBodytext"/>
              <w:rPr>
                <w:lang w:val="en-GB"/>
              </w:rPr>
            </w:pPr>
            <w:r>
              <w:rPr>
                <w:lang w:val="en-GB"/>
              </w:rPr>
              <w:t>64 %</w:t>
            </w:r>
          </w:p>
        </w:tc>
        <w:tc>
          <w:tcPr>
            <w:tcW w:w="993" w:type="dxa"/>
            <w:shd w:val="clear" w:color="auto" w:fill="auto"/>
          </w:tcPr>
          <w:p w14:paraId="0466FCD1" w14:textId="6AD3C4FD" w:rsidR="007A0FDA" w:rsidRDefault="00DD423F" w:rsidP="007A0FDA">
            <w:pPr>
              <w:pStyle w:val="CETBodytext"/>
              <w:rPr>
                <w:lang w:val="en-GB"/>
              </w:rPr>
            </w:pPr>
            <w:r>
              <w:rPr>
                <w:lang w:val="en-GB"/>
              </w:rPr>
              <w:t>81 %</w:t>
            </w:r>
          </w:p>
        </w:tc>
        <w:tc>
          <w:tcPr>
            <w:tcW w:w="992" w:type="dxa"/>
            <w:shd w:val="clear" w:color="auto" w:fill="auto"/>
          </w:tcPr>
          <w:p w14:paraId="01407130" w14:textId="75A1E6C5" w:rsidR="007A0FDA" w:rsidRDefault="00DD423F" w:rsidP="007A0FDA">
            <w:pPr>
              <w:pStyle w:val="CETBodytext"/>
              <w:rPr>
                <w:lang w:val="en-GB"/>
              </w:rPr>
            </w:pPr>
            <w:r>
              <w:rPr>
                <w:lang w:val="en-GB"/>
              </w:rPr>
              <w:t>70 %</w:t>
            </w:r>
          </w:p>
        </w:tc>
      </w:tr>
      <w:tr w:rsidR="007A0FDA" w:rsidRPr="00B57B36" w14:paraId="117CCA56" w14:textId="2042F74F" w:rsidTr="00DD423F">
        <w:tc>
          <w:tcPr>
            <w:tcW w:w="1560" w:type="dxa"/>
            <w:shd w:val="clear" w:color="auto" w:fill="auto"/>
          </w:tcPr>
          <w:p w14:paraId="2F03E09C" w14:textId="09E8C381" w:rsidR="007A0FDA" w:rsidRDefault="007A0FDA" w:rsidP="007A0FDA">
            <w:pPr>
              <w:pStyle w:val="CETBodytext"/>
              <w:ind w:right="-1"/>
              <w:rPr>
                <w:rFonts w:cs="Arial"/>
                <w:szCs w:val="18"/>
                <w:lang w:val="en-GB"/>
              </w:rPr>
            </w:pPr>
            <w:r>
              <w:rPr>
                <w:rFonts w:cs="Arial"/>
                <w:szCs w:val="18"/>
                <w:lang w:val="en-GB"/>
              </w:rPr>
              <w:t>Plastic waste</w:t>
            </w:r>
          </w:p>
        </w:tc>
        <w:tc>
          <w:tcPr>
            <w:tcW w:w="850" w:type="dxa"/>
            <w:shd w:val="clear" w:color="auto" w:fill="auto"/>
          </w:tcPr>
          <w:p w14:paraId="42CC8994" w14:textId="53C03342" w:rsidR="007A0FDA" w:rsidRDefault="00E678FF" w:rsidP="007A0FDA">
            <w:pPr>
              <w:pStyle w:val="CETBodytext"/>
              <w:ind w:right="-1"/>
              <w:rPr>
                <w:rFonts w:cs="Arial"/>
                <w:szCs w:val="18"/>
                <w:lang w:val="en-GB"/>
              </w:rPr>
            </w:pPr>
            <w:r>
              <w:rPr>
                <w:rFonts w:cs="Arial"/>
                <w:szCs w:val="18"/>
                <w:lang w:val="en-GB"/>
              </w:rPr>
              <w:t>27 %</w:t>
            </w:r>
          </w:p>
        </w:tc>
        <w:tc>
          <w:tcPr>
            <w:tcW w:w="851" w:type="dxa"/>
            <w:shd w:val="clear" w:color="auto" w:fill="auto"/>
          </w:tcPr>
          <w:p w14:paraId="20BBD001" w14:textId="2FC892E0" w:rsidR="007A0FDA" w:rsidRDefault="00E678FF" w:rsidP="007A0FDA">
            <w:pPr>
              <w:pStyle w:val="CETBodytext"/>
              <w:ind w:right="-1"/>
              <w:rPr>
                <w:rFonts w:cs="Arial"/>
                <w:szCs w:val="18"/>
                <w:lang w:val="en-GB"/>
              </w:rPr>
            </w:pPr>
            <w:r>
              <w:rPr>
                <w:rFonts w:cs="Arial"/>
                <w:szCs w:val="18"/>
                <w:lang w:val="en-GB"/>
              </w:rPr>
              <w:t>1</w:t>
            </w:r>
            <w:r w:rsidR="00332C42">
              <w:rPr>
                <w:rFonts w:cs="Arial"/>
                <w:szCs w:val="18"/>
                <w:lang w:val="en-GB"/>
              </w:rPr>
              <w:t>5</w:t>
            </w:r>
            <w:r>
              <w:rPr>
                <w:rFonts w:cs="Arial"/>
                <w:szCs w:val="18"/>
                <w:lang w:val="en-GB"/>
              </w:rPr>
              <w:t xml:space="preserve"> %</w:t>
            </w:r>
          </w:p>
        </w:tc>
        <w:tc>
          <w:tcPr>
            <w:tcW w:w="850" w:type="dxa"/>
            <w:shd w:val="clear" w:color="auto" w:fill="auto"/>
          </w:tcPr>
          <w:p w14:paraId="3BC6C27D" w14:textId="4B8E77B1" w:rsidR="007A0FDA" w:rsidRDefault="00332C42" w:rsidP="007A0FDA">
            <w:pPr>
              <w:pStyle w:val="CETBodytext"/>
              <w:ind w:right="-1"/>
              <w:rPr>
                <w:rFonts w:cs="Arial"/>
                <w:szCs w:val="18"/>
                <w:lang w:val="en-GB"/>
              </w:rPr>
            </w:pPr>
            <w:r>
              <w:rPr>
                <w:rFonts w:cs="Arial"/>
                <w:szCs w:val="18"/>
                <w:lang w:val="en-GB"/>
              </w:rPr>
              <w:t>6</w:t>
            </w:r>
            <w:r w:rsidR="00397D90">
              <w:rPr>
                <w:rFonts w:cs="Arial"/>
                <w:szCs w:val="18"/>
                <w:lang w:val="en-GB"/>
              </w:rPr>
              <w:t>0</w:t>
            </w:r>
            <w:r>
              <w:rPr>
                <w:rFonts w:cs="Arial"/>
                <w:szCs w:val="18"/>
                <w:lang w:val="en-GB"/>
              </w:rPr>
              <w:t xml:space="preserve"> %</w:t>
            </w:r>
          </w:p>
        </w:tc>
        <w:tc>
          <w:tcPr>
            <w:tcW w:w="851" w:type="dxa"/>
            <w:shd w:val="clear" w:color="auto" w:fill="auto"/>
          </w:tcPr>
          <w:p w14:paraId="6F4F480B" w14:textId="60898528" w:rsidR="007A0FDA" w:rsidRDefault="00286983" w:rsidP="007A0FDA">
            <w:pPr>
              <w:pStyle w:val="CETBodytext"/>
              <w:ind w:right="-1"/>
              <w:rPr>
                <w:rFonts w:cs="Arial"/>
                <w:szCs w:val="18"/>
                <w:lang w:val="en-GB"/>
              </w:rPr>
            </w:pPr>
            <w:r>
              <w:rPr>
                <w:rFonts w:cs="Arial"/>
                <w:szCs w:val="18"/>
                <w:lang w:val="en-GB"/>
              </w:rPr>
              <w:t>3</w:t>
            </w:r>
            <w:r w:rsidR="00332C42">
              <w:rPr>
                <w:rFonts w:cs="Arial"/>
                <w:szCs w:val="18"/>
                <w:lang w:val="en-GB"/>
              </w:rPr>
              <w:t>2</w:t>
            </w:r>
            <w:r>
              <w:rPr>
                <w:rFonts w:cs="Arial"/>
                <w:szCs w:val="18"/>
                <w:lang w:val="en-GB"/>
              </w:rPr>
              <w:t xml:space="preserve"> %</w:t>
            </w:r>
          </w:p>
        </w:tc>
        <w:tc>
          <w:tcPr>
            <w:tcW w:w="992" w:type="dxa"/>
            <w:shd w:val="clear" w:color="auto" w:fill="auto"/>
          </w:tcPr>
          <w:p w14:paraId="53201970" w14:textId="1D7BC0E9" w:rsidR="007A0FDA" w:rsidRDefault="00286983" w:rsidP="007A0FDA">
            <w:pPr>
              <w:pStyle w:val="CETBodytext"/>
              <w:ind w:right="-1"/>
              <w:rPr>
                <w:rFonts w:cs="Arial"/>
                <w:szCs w:val="18"/>
                <w:lang w:val="en-GB"/>
              </w:rPr>
            </w:pPr>
            <w:r>
              <w:rPr>
                <w:rFonts w:cs="Arial"/>
                <w:szCs w:val="18"/>
                <w:lang w:val="en-GB"/>
              </w:rPr>
              <w:t>2</w:t>
            </w:r>
            <w:r w:rsidR="00332C42">
              <w:rPr>
                <w:rFonts w:cs="Arial"/>
                <w:szCs w:val="18"/>
                <w:lang w:val="en-GB"/>
              </w:rPr>
              <w:t>7</w:t>
            </w:r>
            <w:r>
              <w:rPr>
                <w:rFonts w:cs="Arial"/>
                <w:szCs w:val="18"/>
                <w:lang w:val="en-GB"/>
              </w:rPr>
              <w:t xml:space="preserve"> %</w:t>
            </w:r>
          </w:p>
        </w:tc>
        <w:tc>
          <w:tcPr>
            <w:tcW w:w="850" w:type="dxa"/>
            <w:shd w:val="clear" w:color="auto" w:fill="auto"/>
          </w:tcPr>
          <w:p w14:paraId="5EA96E08" w14:textId="51CC8523" w:rsidR="007A0FDA" w:rsidRDefault="00286983" w:rsidP="007A0FDA">
            <w:pPr>
              <w:pStyle w:val="CETBodytext"/>
              <w:ind w:right="-1"/>
              <w:rPr>
                <w:rFonts w:cs="Arial"/>
                <w:szCs w:val="18"/>
                <w:lang w:val="en-GB"/>
              </w:rPr>
            </w:pPr>
            <w:r>
              <w:rPr>
                <w:rFonts w:cs="Arial"/>
                <w:szCs w:val="18"/>
                <w:lang w:val="en-GB"/>
              </w:rPr>
              <w:t>2</w:t>
            </w:r>
            <w:r w:rsidR="00332C42">
              <w:rPr>
                <w:rFonts w:cs="Arial"/>
                <w:szCs w:val="18"/>
                <w:lang w:val="en-GB"/>
              </w:rPr>
              <w:t>0</w:t>
            </w:r>
            <w:r>
              <w:rPr>
                <w:rFonts w:cs="Arial"/>
                <w:szCs w:val="18"/>
                <w:lang w:val="en-GB"/>
              </w:rPr>
              <w:t xml:space="preserve"> %</w:t>
            </w:r>
          </w:p>
        </w:tc>
        <w:tc>
          <w:tcPr>
            <w:tcW w:w="993" w:type="dxa"/>
            <w:shd w:val="clear" w:color="auto" w:fill="auto"/>
          </w:tcPr>
          <w:p w14:paraId="01F6E2A8" w14:textId="1A174899" w:rsidR="007A0FDA" w:rsidRDefault="00DD423F" w:rsidP="007A0FDA">
            <w:pPr>
              <w:pStyle w:val="CETBodytext"/>
              <w:ind w:right="-1"/>
              <w:rPr>
                <w:rFonts w:cs="Arial"/>
                <w:szCs w:val="18"/>
                <w:lang w:val="en-GB"/>
              </w:rPr>
            </w:pPr>
            <w:r>
              <w:rPr>
                <w:rFonts w:cs="Arial"/>
                <w:szCs w:val="18"/>
                <w:lang w:val="en-GB"/>
              </w:rPr>
              <w:t>6</w:t>
            </w:r>
            <w:r w:rsidR="00397D90">
              <w:rPr>
                <w:rFonts w:cs="Arial"/>
                <w:szCs w:val="18"/>
                <w:lang w:val="en-GB"/>
              </w:rPr>
              <w:t>0</w:t>
            </w:r>
            <w:r>
              <w:rPr>
                <w:rFonts w:cs="Arial"/>
                <w:szCs w:val="18"/>
                <w:lang w:val="en-GB"/>
              </w:rPr>
              <w:t xml:space="preserve"> %</w:t>
            </w:r>
          </w:p>
        </w:tc>
        <w:tc>
          <w:tcPr>
            <w:tcW w:w="992" w:type="dxa"/>
            <w:shd w:val="clear" w:color="auto" w:fill="auto"/>
          </w:tcPr>
          <w:p w14:paraId="4416665F" w14:textId="7D7924F8" w:rsidR="007A0FDA" w:rsidRDefault="00286983" w:rsidP="007A0FDA">
            <w:pPr>
              <w:pStyle w:val="CETBodytext"/>
              <w:ind w:right="-1"/>
              <w:rPr>
                <w:rFonts w:cs="Arial"/>
                <w:szCs w:val="18"/>
                <w:lang w:val="en-GB"/>
              </w:rPr>
            </w:pPr>
            <w:r>
              <w:rPr>
                <w:rFonts w:cs="Arial"/>
                <w:szCs w:val="18"/>
                <w:lang w:val="en-GB"/>
              </w:rPr>
              <w:t>4</w:t>
            </w:r>
            <w:r w:rsidR="00DD423F">
              <w:rPr>
                <w:rFonts w:cs="Arial"/>
                <w:szCs w:val="18"/>
                <w:lang w:val="en-GB"/>
              </w:rPr>
              <w:t>3</w:t>
            </w:r>
            <w:r>
              <w:rPr>
                <w:rFonts w:cs="Arial"/>
                <w:szCs w:val="18"/>
                <w:lang w:val="en-GB"/>
              </w:rPr>
              <w:t xml:space="preserve"> %</w:t>
            </w:r>
          </w:p>
        </w:tc>
      </w:tr>
      <w:tr w:rsidR="00E678FF" w:rsidRPr="00B57B36" w14:paraId="04A6A087" w14:textId="2A62133B" w:rsidTr="00DD423F">
        <w:tc>
          <w:tcPr>
            <w:tcW w:w="1560" w:type="dxa"/>
            <w:shd w:val="clear" w:color="auto" w:fill="auto"/>
          </w:tcPr>
          <w:p w14:paraId="460C30AD" w14:textId="77777777" w:rsidR="00E678FF" w:rsidRDefault="00E678FF" w:rsidP="00E678FF">
            <w:pPr>
              <w:pStyle w:val="CETBodytext"/>
              <w:ind w:right="-1"/>
              <w:rPr>
                <w:rFonts w:cs="Arial"/>
                <w:szCs w:val="18"/>
                <w:lang w:val="en-GB"/>
              </w:rPr>
            </w:pPr>
            <w:r>
              <w:rPr>
                <w:rFonts w:cs="Arial"/>
                <w:szCs w:val="18"/>
                <w:lang w:val="en-GB"/>
              </w:rPr>
              <w:t xml:space="preserve">Metal waste </w:t>
            </w:r>
          </w:p>
        </w:tc>
        <w:tc>
          <w:tcPr>
            <w:tcW w:w="850" w:type="dxa"/>
            <w:shd w:val="clear" w:color="auto" w:fill="auto"/>
          </w:tcPr>
          <w:p w14:paraId="5CB443CC" w14:textId="3CA6B1F8" w:rsidR="00E678FF" w:rsidRDefault="00E678FF" w:rsidP="00E678FF">
            <w:pPr>
              <w:pStyle w:val="CETBodytext"/>
              <w:ind w:right="-1"/>
              <w:rPr>
                <w:rFonts w:cs="Arial"/>
                <w:szCs w:val="18"/>
                <w:lang w:val="en-GB"/>
              </w:rPr>
            </w:pPr>
            <w:r>
              <w:rPr>
                <w:rFonts w:cs="Arial"/>
                <w:szCs w:val="18"/>
                <w:lang w:val="en-GB"/>
              </w:rPr>
              <w:t>75 %</w:t>
            </w:r>
          </w:p>
        </w:tc>
        <w:tc>
          <w:tcPr>
            <w:tcW w:w="851" w:type="dxa"/>
            <w:shd w:val="clear" w:color="auto" w:fill="auto"/>
          </w:tcPr>
          <w:p w14:paraId="6428225C" w14:textId="1678A7E2" w:rsidR="00E678FF" w:rsidRDefault="00E678FF" w:rsidP="00E678FF">
            <w:pPr>
              <w:pStyle w:val="CETBodytext"/>
              <w:ind w:right="-1"/>
              <w:rPr>
                <w:rFonts w:cs="Arial"/>
                <w:szCs w:val="18"/>
                <w:lang w:val="en-GB"/>
              </w:rPr>
            </w:pPr>
            <w:r>
              <w:rPr>
                <w:rFonts w:cs="Arial"/>
                <w:szCs w:val="18"/>
                <w:lang w:val="en-GB"/>
              </w:rPr>
              <w:t>61 %</w:t>
            </w:r>
          </w:p>
        </w:tc>
        <w:tc>
          <w:tcPr>
            <w:tcW w:w="850" w:type="dxa"/>
            <w:shd w:val="clear" w:color="auto" w:fill="auto"/>
          </w:tcPr>
          <w:p w14:paraId="0A99D8FB" w14:textId="58D2A95D" w:rsidR="00E678FF" w:rsidRPr="00B57B36" w:rsidRDefault="00332C42" w:rsidP="00E678FF">
            <w:pPr>
              <w:pStyle w:val="CETBodytext"/>
              <w:ind w:right="-1"/>
              <w:rPr>
                <w:rFonts w:cs="Arial"/>
                <w:szCs w:val="18"/>
                <w:lang w:val="en-GB"/>
              </w:rPr>
            </w:pPr>
            <w:r>
              <w:rPr>
                <w:rFonts w:cs="Arial"/>
                <w:szCs w:val="18"/>
                <w:lang w:val="en-GB"/>
              </w:rPr>
              <w:t>95 %</w:t>
            </w:r>
          </w:p>
        </w:tc>
        <w:tc>
          <w:tcPr>
            <w:tcW w:w="851" w:type="dxa"/>
            <w:shd w:val="clear" w:color="auto" w:fill="auto"/>
          </w:tcPr>
          <w:p w14:paraId="3DB0C792" w14:textId="7510C7E8" w:rsidR="00E678FF" w:rsidRDefault="00397D90" w:rsidP="00E678FF">
            <w:pPr>
              <w:pStyle w:val="CETBodytext"/>
              <w:ind w:right="-1"/>
              <w:rPr>
                <w:rFonts w:cs="Arial"/>
                <w:szCs w:val="18"/>
                <w:lang w:val="en-GB"/>
              </w:rPr>
            </w:pPr>
            <w:r>
              <w:rPr>
                <w:rFonts w:cs="Arial"/>
                <w:szCs w:val="18"/>
                <w:lang w:val="en-GB"/>
              </w:rPr>
              <w:t>77 %</w:t>
            </w:r>
          </w:p>
        </w:tc>
        <w:tc>
          <w:tcPr>
            <w:tcW w:w="992" w:type="dxa"/>
            <w:shd w:val="clear" w:color="auto" w:fill="auto"/>
          </w:tcPr>
          <w:p w14:paraId="4B25CFED" w14:textId="04F0ACB3" w:rsidR="00E678FF" w:rsidRPr="00B57B36" w:rsidRDefault="00E678FF" w:rsidP="00E678FF">
            <w:pPr>
              <w:pStyle w:val="CETBodytext"/>
              <w:ind w:right="-1"/>
              <w:rPr>
                <w:rFonts w:cs="Arial"/>
                <w:szCs w:val="18"/>
                <w:lang w:val="en-GB"/>
              </w:rPr>
            </w:pPr>
            <w:r>
              <w:rPr>
                <w:rFonts w:cs="Arial"/>
                <w:szCs w:val="18"/>
                <w:lang w:val="en-GB"/>
              </w:rPr>
              <w:t>75 %</w:t>
            </w:r>
          </w:p>
        </w:tc>
        <w:tc>
          <w:tcPr>
            <w:tcW w:w="850" w:type="dxa"/>
            <w:shd w:val="clear" w:color="auto" w:fill="auto"/>
          </w:tcPr>
          <w:p w14:paraId="036B26FB" w14:textId="201E14B7" w:rsidR="00E678FF" w:rsidRDefault="00E678FF" w:rsidP="00E678FF">
            <w:pPr>
              <w:pStyle w:val="CETBodytext"/>
              <w:ind w:right="-1"/>
              <w:rPr>
                <w:rFonts w:cs="Arial"/>
                <w:szCs w:val="18"/>
                <w:lang w:val="en-GB"/>
              </w:rPr>
            </w:pPr>
            <w:r>
              <w:rPr>
                <w:rFonts w:cs="Arial"/>
                <w:szCs w:val="18"/>
                <w:lang w:val="en-GB"/>
              </w:rPr>
              <w:t>61 %</w:t>
            </w:r>
          </w:p>
        </w:tc>
        <w:tc>
          <w:tcPr>
            <w:tcW w:w="993" w:type="dxa"/>
            <w:shd w:val="clear" w:color="auto" w:fill="auto"/>
          </w:tcPr>
          <w:p w14:paraId="053B9A40" w14:textId="486BA719" w:rsidR="00E678FF" w:rsidRDefault="00332C42" w:rsidP="00E678FF">
            <w:pPr>
              <w:pStyle w:val="CETBodytext"/>
              <w:ind w:right="-1"/>
              <w:rPr>
                <w:rFonts w:cs="Arial"/>
                <w:szCs w:val="18"/>
                <w:lang w:val="en-GB"/>
              </w:rPr>
            </w:pPr>
            <w:r>
              <w:rPr>
                <w:rFonts w:cs="Arial"/>
                <w:szCs w:val="18"/>
                <w:lang w:val="en-GB"/>
              </w:rPr>
              <w:t>95 %</w:t>
            </w:r>
          </w:p>
        </w:tc>
        <w:tc>
          <w:tcPr>
            <w:tcW w:w="992" w:type="dxa"/>
            <w:shd w:val="clear" w:color="auto" w:fill="auto"/>
          </w:tcPr>
          <w:p w14:paraId="0F888FF5" w14:textId="1EF271DA" w:rsidR="00E678FF" w:rsidRDefault="00397D90" w:rsidP="00E678FF">
            <w:pPr>
              <w:pStyle w:val="CETBodytext"/>
              <w:ind w:right="-1"/>
              <w:rPr>
                <w:rFonts w:cs="Arial"/>
                <w:szCs w:val="18"/>
                <w:lang w:val="en-GB"/>
              </w:rPr>
            </w:pPr>
            <w:r>
              <w:rPr>
                <w:rFonts w:cs="Arial"/>
                <w:szCs w:val="18"/>
                <w:lang w:val="en-GB"/>
              </w:rPr>
              <w:t>77 %</w:t>
            </w:r>
          </w:p>
        </w:tc>
      </w:tr>
      <w:tr w:rsidR="00E678FF" w:rsidRPr="00B57B36" w14:paraId="4436BFCF" w14:textId="05077576" w:rsidTr="00DD423F">
        <w:tc>
          <w:tcPr>
            <w:tcW w:w="1560" w:type="dxa"/>
            <w:shd w:val="clear" w:color="auto" w:fill="auto"/>
          </w:tcPr>
          <w:p w14:paraId="0768FDF7" w14:textId="06937396" w:rsidR="00E678FF" w:rsidRDefault="00E678FF" w:rsidP="00E678FF">
            <w:pPr>
              <w:pStyle w:val="CETBodytext"/>
              <w:ind w:right="-1"/>
              <w:rPr>
                <w:rFonts w:cs="Arial"/>
                <w:szCs w:val="18"/>
                <w:lang w:val="en-GB"/>
              </w:rPr>
            </w:pPr>
            <w:r>
              <w:rPr>
                <w:rFonts w:cs="Arial"/>
                <w:szCs w:val="18"/>
                <w:lang w:val="en-GB"/>
              </w:rPr>
              <w:t>Glass waste</w:t>
            </w:r>
          </w:p>
        </w:tc>
        <w:tc>
          <w:tcPr>
            <w:tcW w:w="850" w:type="dxa"/>
            <w:shd w:val="clear" w:color="auto" w:fill="auto"/>
          </w:tcPr>
          <w:p w14:paraId="61E39291" w14:textId="778187C0" w:rsidR="00E678FF" w:rsidRDefault="00E678FF" w:rsidP="00E678FF">
            <w:pPr>
              <w:pStyle w:val="CETBodytext"/>
              <w:ind w:right="-1"/>
              <w:rPr>
                <w:rFonts w:cs="Arial"/>
                <w:szCs w:val="18"/>
                <w:lang w:val="en-GB"/>
              </w:rPr>
            </w:pPr>
            <w:r>
              <w:rPr>
                <w:rFonts w:cs="Arial"/>
                <w:szCs w:val="18"/>
                <w:lang w:val="en-GB"/>
              </w:rPr>
              <w:t>69 %</w:t>
            </w:r>
          </w:p>
        </w:tc>
        <w:tc>
          <w:tcPr>
            <w:tcW w:w="851" w:type="dxa"/>
            <w:shd w:val="clear" w:color="auto" w:fill="auto"/>
          </w:tcPr>
          <w:p w14:paraId="0E755845" w14:textId="29A59518" w:rsidR="00E678FF" w:rsidRDefault="00E678FF" w:rsidP="00E678FF">
            <w:pPr>
              <w:pStyle w:val="CETBodytext"/>
              <w:ind w:right="-1"/>
              <w:rPr>
                <w:rFonts w:cs="Arial"/>
                <w:szCs w:val="18"/>
                <w:lang w:val="en-GB"/>
              </w:rPr>
            </w:pPr>
            <w:r>
              <w:rPr>
                <w:rFonts w:cs="Arial"/>
                <w:szCs w:val="18"/>
                <w:lang w:val="en-GB"/>
              </w:rPr>
              <w:t>68 %</w:t>
            </w:r>
          </w:p>
        </w:tc>
        <w:tc>
          <w:tcPr>
            <w:tcW w:w="850" w:type="dxa"/>
            <w:shd w:val="clear" w:color="auto" w:fill="auto"/>
          </w:tcPr>
          <w:p w14:paraId="727ABA76" w14:textId="2850B9F9" w:rsidR="00E678FF" w:rsidRPr="00B57B36" w:rsidRDefault="00E678FF" w:rsidP="00E678FF">
            <w:pPr>
              <w:pStyle w:val="CETBodytext"/>
              <w:ind w:right="-1"/>
              <w:rPr>
                <w:rFonts w:cs="Arial"/>
                <w:szCs w:val="18"/>
                <w:lang w:val="en-GB"/>
              </w:rPr>
            </w:pPr>
            <w:r>
              <w:rPr>
                <w:rFonts w:cs="Arial"/>
                <w:szCs w:val="18"/>
                <w:lang w:val="en-GB"/>
              </w:rPr>
              <w:t>69 %</w:t>
            </w:r>
          </w:p>
        </w:tc>
        <w:tc>
          <w:tcPr>
            <w:tcW w:w="851" w:type="dxa"/>
            <w:shd w:val="clear" w:color="auto" w:fill="auto"/>
          </w:tcPr>
          <w:p w14:paraId="0B3BED9C" w14:textId="3BFB4298" w:rsidR="00E678FF" w:rsidRDefault="00E678FF" w:rsidP="00E678FF">
            <w:pPr>
              <w:pStyle w:val="CETBodytext"/>
              <w:ind w:right="-1"/>
              <w:rPr>
                <w:rFonts w:cs="Arial"/>
                <w:szCs w:val="18"/>
                <w:lang w:val="en-GB"/>
              </w:rPr>
            </w:pPr>
            <w:r>
              <w:rPr>
                <w:rFonts w:cs="Arial"/>
                <w:szCs w:val="18"/>
                <w:lang w:val="en-GB"/>
              </w:rPr>
              <w:t>68 %</w:t>
            </w:r>
          </w:p>
        </w:tc>
        <w:tc>
          <w:tcPr>
            <w:tcW w:w="992" w:type="dxa"/>
            <w:shd w:val="clear" w:color="auto" w:fill="auto"/>
          </w:tcPr>
          <w:p w14:paraId="69502F62" w14:textId="5FB39933" w:rsidR="00E678FF" w:rsidRPr="00B57B36" w:rsidRDefault="00E678FF" w:rsidP="00E678FF">
            <w:pPr>
              <w:pStyle w:val="CETBodytext"/>
              <w:ind w:right="-1"/>
              <w:rPr>
                <w:rFonts w:cs="Arial"/>
                <w:szCs w:val="18"/>
                <w:lang w:val="en-GB"/>
              </w:rPr>
            </w:pPr>
            <w:r>
              <w:rPr>
                <w:rFonts w:cs="Arial"/>
                <w:szCs w:val="18"/>
                <w:lang w:val="en-GB"/>
              </w:rPr>
              <w:t>69 %</w:t>
            </w:r>
          </w:p>
        </w:tc>
        <w:tc>
          <w:tcPr>
            <w:tcW w:w="850" w:type="dxa"/>
            <w:shd w:val="clear" w:color="auto" w:fill="auto"/>
          </w:tcPr>
          <w:p w14:paraId="1895E9E8" w14:textId="080914B8" w:rsidR="00E678FF" w:rsidRDefault="00E678FF" w:rsidP="00E678FF">
            <w:pPr>
              <w:pStyle w:val="CETBodytext"/>
              <w:ind w:right="-1"/>
              <w:rPr>
                <w:rFonts w:cs="Arial"/>
                <w:szCs w:val="18"/>
                <w:lang w:val="en-GB"/>
              </w:rPr>
            </w:pPr>
            <w:r>
              <w:rPr>
                <w:rFonts w:cs="Arial"/>
                <w:szCs w:val="18"/>
                <w:lang w:val="en-GB"/>
              </w:rPr>
              <w:t>68 %</w:t>
            </w:r>
          </w:p>
        </w:tc>
        <w:tc>
          <w:tcPr>
            <w:tcW w:w="993" w:type="dxa"/>
            <w:shd w:val="clear" w:color="auto" w:fill="auto"/>
          </w:tcPr>
          <w:p w14:paraId="42234F9B" w14:textId="17109F59" w:rsidR="00E678FF" w:rsidRDefault="00E678FF" w:rsidP="00E678FF">
            <w:pPr>
              <w:pStyle w:val="CETBodytext"/>
              <w:ind w:right="-1"/>
              <w:rPr>
                <w:rFonts w:cs="Arial"/>
                <w:szCs w:val="18"/>
                <w:lang w:val="en-GB"/>
              </w:rPr>
            </w:pPr>
            <w:r>
              <w:rPr>
                <w:rFonts w:cs="Arial"/>
                <w:szCs w:val="18"/>
                <w:lang w:val="en-GB"/>
              </w:rPr>
              <w:t>69 %</w:t>
            </w:r>
          </w:p>
        </w:tc>
        <w:tc>
          <w:tcPr>
            <w:tcW w:w="992" w:type="dxa"/>
            <w:shd w:val="clear" w:color="auto" w:fill="auto"/>
          </w:tcPr>
          <w:p w14:paraId="0A31DFFA" w14:textId="73BDCF34" w:rsidR="00E678FF" w:rsidRDefault="00E678FF" w:rsidP="00E678FF">
            <w:pPr>
              <w:pStyle w:val="CETBodytext"/>
              <w:ind w:right="-1"/>
              <w:rPr>
                <w:rFonts w:cs="Arial"/>
                <w:szCs w:val="18"/>
                <w:lang w:val="en-GB"/>
              </w:rPr>
            </w:pPr>
            <w:r>
              <w:rPr>
                <w:rFonts w:cs="Arial"/>
                <w:szCs w:val="18"/>
                <w:lang w:val="en-GB"/>
              </w:rPr>
              <w:t>68 %</w:t>
            </w:r>
          </w:p>
        </w:tc>
      </w:tr>
    </w:tbl>
    <w:p w14:paraId="68D26B83" w14:textId="77777777" w:rsidR="00600535" w:rsidRPr="00B57B36" w:rsidRDefault="00600535" w:rsidP="00600535">
      <w:pPr>
        <w:pStyle w:val="CETHeading1"/>
        <w:rPr>
          <w:lang w:val="en-GB"/>
        </w:rPr>
      </w:pPr>
      <w:r w:rsidRPr="00B57B36">
        <w:rPr>
          <w:lang w:val="en-GB"/>
        </w:rPr>
        <w:lastRenderedPageBreak/>
        <w:t>Conclusions</w:t>
      </w:r>
    </w:p>
    <w:p w14:paraId="52DAFDE0" w14:textId="523EF83D" w:rsidR="001D0CFB" w:rsidRDefault="00B009F3" w:rsidP="00600535">
      <w:pPr>
        <w:pStyle w:val="CETBodytext"/>
        <w:rPr>
          <w:lang w:val="en-GB"/>
        </w:rPr>
      </w:pPr>
      <w:r>
        <w:t xml:space="preserve">This study </w:t>
      </w:r>
      <w:r w:rsidR="00101E12">
        <w:t xml:space="preserve">analyzed the results of MSW management system in </w:t>
      </w:r>
      <w:r w:rsidR="007D6AC9">
        <w:t>a large Scandinavian city</w:t>
      </w:r>
      <w:r w:rsidR="005C04BA">
        <w:t xml:space="preserve"> and studied the effect of introducing central sorting and chemical recycling of plastic on the </w:t>
      </w:r>
      <w:r w:rsidR="00A421A9">
        <w:t xml:space="preserve">sorting and </w:t>
      </w:r>
      <w:r w:rsidR="005C04BA">
        <w:t>recycling rate</w:t>
      </w:r>
      <w:r w:rsidR="00101E12">
        <w:t xml:space="preserve">. Almost two thirds of the </w:t>
      </w:r>
      <w:r w:rsidR="00C609D6">
        <w:t xml:space="preserve">residual </w:t>
      </w:r>
      <w:r w:rsidR="00101E12">
        <w:t xml:space="preserve">waste could </w:t>
      </w:r>
      <w:r w:rsidR="00A421A9">
        <w:t>be</w:t>
      </w:r>
      <w:r w:rsidR="00101E12">
        <w:t xml:space="preserve"> </w:t>
      </w:r>
      <w:r w:rsidR="00C27289">
        <w:t xml:space="preserve">sent </w:t>
      </w:r>
      <w:r w:rsidR="00397259">
        <w:t xml:space="preserve">to </w:t>
      </w:r>
      <w:r w:rsidR="00101E12">
        <w:t>recycl</w:t>
      </w:r>
      <w:r w:rsidR="00397259">
        <w:t>ing</w:t>
      </w:r>
      <w:r w:rsidR="00101E12">
        <w:t xml:space="preserve"> if correctly sorted</w:t>
      </w:r>
      <w:r w:rsidR="00CE3D98">
        <w:t xml:space="preserve">. Only 35 % of food waste is correctly sorted, but the SR of inedible food waste is much higher (47 %) than that of edible food waste (24 %). </w:t>
      </w:r>
      <w:r w:rsidR="005C04BA">
        <w:t>In general, p</w:t>
      </w:r>
      <w:r w:rsidR="00CE3D98">
        <w:t xml:space="preserve">ackaging waste </w:t>
      </w:r>
      <w:r w:rsidR="005C04BA">
        <w:t xml:space="preserve">fractions </w:t>
      </w:r>
      <w:r w:rsidR="00CE3D98">
        <w:t xml:space="preserve">had lower SR than non-packaging waste. This might be correlated to the low SR of edible food waste, as expired food tends to be thrown together with its packaging as residual waste. </w:t>
      </w:r>
      <w:r w:rsidR="005C04BA">
        <w:t xml:space="preserve">The introduction of central sorting </w:t>
      </w:r>
      <w:r w:rsidR="005C0F96">
        <w:t xml:space="preserve">could </w:t>
      </w:r>
      <w:r w:rsidR="005C04BA">
        <w:t xml:space="preserve">help recover </w:t>
      </w:r>
      <w:r w:rsidR="00DC0A6B">
        <w:t>part</w:t>
      </w:r>
      <w:r w:rsidR="005C04BA">
        <w:t xml:space="preserve"> of the recyclable waste not sorted at source, bringing the SR of paper from 74 % to 81 %, the SR of plastic from 27 % to 60 % and the SR of metal from 75 % to 95 %. Due to the relatively low initial SR of plastic, chemical recycling alone does not bring large improvements to its RR. </w:t>
      </w:r>
      <w:r w:rsidR="00C34AF8">
        <w:t>However, a</w:t>
      </w:r>
      <w:r w:rsidR="005C04BA">
        <w:t xml:space="preserve">s central sorting </w:t>
      </w:r>
      <w:r w:rsidR="00C34AF8">
        <w:t xml:space="preserve">more than doubles </w:t>
      </w:r>
      <w:proofErr w:type="gramStart"/>
      <w:r w:rsidR="00C34AF8">
        <w:t>SR</w:t>
      </w:r>
      <w:proofErr w:type="gramEnd"/>
      <w:r w:rsidR="00C34AF8">
        <w:t xml:space="preserve"> of plastic, the combination of these two technologies almost triples the RR of plastic. Nonetheless, citizen involvement </w:t>
      </w:r>
      <w:r w:rsidR="004843F2">
        <w:t>still needs</w:t>
      </w:r>
      <w:r w:rsidR="00C34AF8">
        <w:t xml:space="preserve"> to be improved i</w:t>
      </w:r>
      <w:r w:rsidR="007101D4">
        <w:t>f one is to</w:t>
      </w:r>
      <w:r w:rsidR="00C34AF8">
        <w:t xml:space="preserve"> achieve </w:t>
      </w:r>
      <w:r w:rsidR="00420FCD">
        <w:t xml:space="preserve">ambitious </w:t>
      </w:r>
      <w:r w:rsidR="009D5240">
        <w:t>sorting and</w:t>
      </w:r>
      <w:r w:rsidR="00C34AF8">
        <w:t xml:space="preserve"> recycling targets.  </w:t>
      </w:r>
    </w:p>
    <w:p w14:paraId="459D05E6" w14:textId="77777777" w:rsidR="00600535" w:rsidRPr="00B57B36" w:rsidRDefault="00600535" w:rsidP="00600535">
      <w:pPr>
        <w:pStyle w:val="CETAcknowledgementstitle"/>
      </w:pPr>
      <w:r w:rsidRPr="00B57B36">
        <w:t>Acknowledgments</w:t>
      </w:r>
    </w:p>
    <w:p w14:paraId="33F8138F" w14:textId="181132D4" w:rsidR="00600535" w:rsidRPr="00B57B36" w:rsidRDefault="00E40C24" w:rsidP="00600535">
      <w:pPr>
        <w:pStyle w:val="CETBodytext"/>
        <w:rPr>
          <w:lang w:val="en-GB"/>
        </w:rPr>
      </w:pPr>
      <w:r w:rsidRPr="00E40C24">
        <w:rPr>
          <w:lang w:val="en-GB"/>
        </w:rPr>
        <w:t xml:space="preserve">This work is part of the </w:t>
      </w:r>
      <w:proofErr w:type="spellStart"/>
      <w:r w:rsidRPr="00E40C24">
        <w:rPr>
          <w:lang w:val="en-GB"/>
        </w:rPr>
        <w:t>CircWtE</w:t>
      </w:r>
      <w:proofErr w:type="spellEnd"/>
      <w:r w:rsidRPr="00E40C24">
        <w:rPr>
          <w:lang w:val="en-GB"/>
        </w:rPr>
        <w:t xml:space="preserve"> project co-funded by industry and public partners and the Research Council of Norway under the SIRKULÆRØKONOMI program (</w:t>
      </w:r>
      <w:proofErr w:type="spellStart"/>
      <w:r w:rsidRPr="00E40C24">
        <w:rPr>
          <w:lang w:val="en-GB"/>
        </w:rPr>
        <w:t>CircWtE</w:t>
      </w:r>
      <w:proofErr w:type="spellEnd"/>
      <w:r w:rsidRPr="00E40C24">
        <w:rPr>
          <w:lang w:val="en-GB"/>
        </w:rPr>
        <w:t xml:space="preserve"> - 319795). The authors thank the personnel at REG Oslo for providing data and valuable information on the waste management system.</w:t>
      </w:r>
    </w:p>
    <w:p w14:paraId="3922A2D0" w14:textId="6CBC5793" w:rsidR="005970D4" w:rsidRDefault="00600535" w:rsidP="003A1696">
      <w:pPr>
        <w:pStyle w:val="CETReference"/>
      </w:pPr>
      <w:r w:rsidRPr="00B57B36">
        <w:t>References</w:t>
      </w:r>
    </w:p>
    <w:p w14:paraId="70D3C261" w14:textId="287BFA23" w:rsidR="00A120B0" w:rsidRDefault="00A120B0" w:rsidP="003A1696">
      <w:pPr>
        <w:pStyle w:val="CETReferencetext"/>
      </w:pPr>
      <w:proofErr w:type="spellStart"/>
      <w:r>
        <w:t>Avfall</w:t>
      </w:r>
      <w:proofErr w:type="spellEnd"/>
      <w:r>
        <w:t xml:space="preserve"> Sverige, 2014, C</w:t>
      </w:r>
      <w:r w:rsidRPr="00A120B0">
        <w:t xml:space="preserve">orrection factors for </w:t>
      </w:r>
      <w:r>
        <w:t>sample</w:t>
      </w:r>
      <w:r w:rsidRPr="00A120B0">
        <w:t xml:space="preserve"> analysis for </w:t>
      </w:r>
      <w:r>
        <w:t xml:space="preserve">central </w:t>
      </w:r>
      <w:r w:rsidRPr="00A120B0">
        <w:t>sorted combustible waste</w:t>
      </w:r>
      <w:r>
        <w:t>, Malmo, Sweden.</w:t>
      </w:r>
    </w:p>
    <w:p w14:paraId="622E5A3F" w14:textId="3BDDD18C" w:rsidR="00467822" w:rsidRDefault="00467822" w:rsidP="003A1696">
      <w:pPr>
        <w:pStyle w:val="CETReferencetext"/>
      </w:pPr>
      <w:r>
        <w:t>European Union, 2018</w:t>
      </w:r>
      <w:r w:rsidR="008F670C">
        <w:t>a</w:t>
      </w:r>
      <w:r>
        <w:t xml:space="preserve">, </w:t>
      </w:r>
      <w:r w:rsidRPr="00467822">
        <w:t xml:space="preserve">Directive (EU) 2018/850 of the </w:t>
      </w:r>
      <w:r>
        <w:t>E</w:t>
      </w:r>
      <w:r w:rsidRPr="00467822">
        <w:t xml:space="preserve">uropean </w:t>
      </w:r>
      <w:r>
        <w:t>P</w:t>
      </w:r>
      <w:r w:rsidRPr="00467822">
        <w:t xml:space="preserve">arliament and of the </w:t>
      </w:r>
      <w:r>
        <w:t>C</w:t>
      </w:r>
      <w:r w:rsidRPr="00467822">
        <w:t>ouncil</w:t>
      </w:r>
      <w:r>
        <w:t xml:space="preserve"> </w:t>
      </w:r>
      <w:r w:rsidRPr="00467822">
        <w:t>of 30 May 2018</w:t>
      </w:r>
      <w:r>
        <w:t xml:space="preserve"> </w:t>
      </w:r>
      <w:r w:rsidRPr="00467822">
        <w:t>amending Directive 1999/31/EC on the landfill of waste</w:t>
      </w:r>
      <w:r>
        <w:t>, Brussels, Belgium</w:t>
      </w:r>
      <w:r w:rsidRPr="005970D4">
        <w:t>.</w:t>
      </w:r>
    </w:p>
    <w:p w14:paraId="0B337E76" w14:textId="6CCD6FC2" w:rsidR="008F670C" w:rsidRDefault="008F670C" w:rsidP="002344CC">
      <w:pPr>
        <w:pStyle w:val="CETReferencetext"/>
      </w:pPr>
      <w:r>
        <w:t xml:space="preserve">European Union, 2018b, </w:t>
      </w:r>
      <w:r w:rsidR="002344CC">
        <w:t>Directive (Eu) 2018/852 of the European Parliament and of the Council of 30 May 2018 amending Directive 94/62/EC on packaging and packaging waste</w:t>
      </w:r>
      <w:r>
        <w:t>, Brussels, Belgium</w:t>
      </w:r>
      <w:r w:rsidRPr="005970D4">
        <w:t>.</w:t>
      </w:r>
    </w:p>
    <w:p w14:paraId="6F6826C0" w14:textId="75292A2D" w:rsidR="002C090E" w:rsidRDefault="003A1696" w:rsidP="007C010B">
      <w:pPr>
        <w:pStyle w:val="CETReferencetext"/>
      </w:pPr>
      <w:r w:rsidRPr="004B5EB5">
        <w:t>European Union</w:t>
      </w:r>
      <w:r w:rsidR="005970D4" w:rsidRPr="004B5EB5">
        <w:t>, 2020, A new Circular Economy Action Plan - For a cleaner and more competitive Europe, Brussels, Belgium.</w:t>
      </w:r>
    </w:p>
    <w:p w14:paraId="63508B89" w14:textId="43598269" w:rsidR="000B678A" w:rsidRDefault="007C010B" w:rsidP="000B678A">
      <w:pPr>
        <w:pStyle w:val="CETReferencetext"/>
      </w:pPr>
      <w:proofErr w:type="gramStart"/>
      <w:r>
        <w:t xml:space="preserve">Eurostat, </w:t>
      </w:r>
      <w:r w:rsidR="000B678A">
        <w:t xml:space="preserve">  </w:t>
      </w:r>
      <w:proofErr w:type="gramEnd"/>
      <w:r>
        <w:t xml:space="preserve">2022, </w:t>
      </w:r>
      <w:r w:rsidR="000B678A">
        <w:t xml:space="preserve">  </w:t>
      </w:r>
      <w:r>
        <w:t xml:space="preserve">Municipal </w:t>
      </w:r>
      <w:r w:rsidR="000B678A">
        <w:t xml:space="preserve">  </w:t>
      </w:r>
      <w:r>
        <w:t xml:space="preserve">waste </w:t>
      </w:r>
      <w:r w:rsidR="000B678A">
        <w:t xml:space="preserve">  </w:t>
      </w:r>
      <w:r>
        <w:t xml:space="preserve">by </w:t>
      </w:r>
      <w:r w:rsidR="000B678A">
        <w:t xml:space="preserve">  </w:t>
      </w:r>
      <w:r>
        <w:t xml:space="preserve">waste </w:t>
      </w:r>
      <w:r w:rsidR="000B678A">
        <w:t xml:space="preserve">  </w:t>
      </w:r>
      <w:r>
        <w:t>management</w:t>
      </w:r>
      <w:r w:rsidR="000B678A">
        <w:t xml:space="preserve">  </w:t>
      </w:r>
      <w:r>
        <w:t xml:space="preserve"> operations, </w:t>
      </w:r>
      <w:r w:rsidR="000B678A">
        <w:t xml:space="preserve">  </w:t>
      </w:r>
      <w:r>
        <w:t>&lt;</w:t>
      </w:r>
      <w:r w:rsidRPr="007C010B">
        <w:t xml:space="preserve"> </w:t>
      </w:r>
      <w:r w:rsidR="000B678A">
        <w:t>https://ec.europa.eu/eurostat/</w:t>
      </w:r>
    </w:p>
    <w:p w14:paraId="4744033F" w14:textId="7B1803A3" w:rsidR="007C010B" w:rsidRDefault="007C010B" w:rsidP="000B678A">
      <w:pPr>
        <w:pStyle w:val="CETReferencetext"/>
        <w:ind w:firstLine="0"/>
      </w:pPr>
      <w:proofErr w:type="spellStart"/>
      <w:r w:rsidRPr="007C010B">
        <w:t>databrowser</w:t>
      </w:r>
      <w:proofErr w:type="spellEnd"/>
      <w:r w:rsidRPr="007C010B">
        <w:t>/view/ENV_WASMUN/default/</w:t>
      </w:r>
      <w:proofErr w:type="spellStart"/>
      <w:r w:rsidRPr="007C010B">
        <w:t>table?lang</w:t>
      </w:r>
      <w:proofErr w:type="spellEnd"/>
      <w:r w:rsidRPr="007C010B">
        <w:t>=</w:t>
      </w:r>
      <w:proofErr w:type="spellStart"/>
      <w:r w:rsidRPr="007C010B">
        <w:t>en</w:t>
      </w:r>
      <w:proofErr w:type="spellEnd"/>
      <w:r>
        <w:t xml:space="preserve">&gt;, </w:t>
      </w:r>
      <w:r w:rsidRPr="002C090E">
        <w:t xml:space="preserve">accessed </w:t>
      </w:r>
      <w:r>
        <w:t>07</w:t>
      </w:r>
      <w:r w:rsidRPr="002C090E">
        <w:t>.0</w:t>
      </w:r>
      <w:r>
        <w:t>2</w:t>
      </w:r>
      <w:r w:rsidRPr="002C090E">
        <w:t>.20</w:t>
      </w:r>
      <w:r>
        <w:t>23.</w:t>
      </w:r>
    </w:p>
    <w:p w14:paraId="46FA6C0B" w14:textId="292A0EBE" w:rsidR="00A63E5E" w:rsidRDefault="00A63E5E" w:rsidP="002C090E">
      <w:pPr>
        <w:pStyle w:val="CETReferencetext"/>
      </w:pPr>
      <w:proofErr w:type="spellStart"/>
      <w:r>
        <w:t>F</w:t>
      </w:r>
      <w:r w:rsidRPr="00A63E5E">
        <w:t>urberg</w:t>
      </w:r>
      <w:proofErr w:type="spellEnd"/>
      <w:r w:rsidRPr="00A63E5E">
        <w:t xml:space="preserve"> A., Callewaert P., </w:t>
      </w:r>
      <w:proofErr w:type="spellStart"/>
      <w:r w:rsidRPr="00A63E5E">
        <w:t>Lyng</w:t>
      </w:r>
      <w:proofErr w:type="spellEnd"/>
      <w:r w:rsidRPr="00A63E5E">
        <w:t xml:space="preserve"> K.-A.</w:t>
      </w:r>
      <w:r>
        <w:t>,</w:t>
      </w:r>
      <w:r w:rsidRPr="00A63E5E">
        <w:t xml:space="preserve"> 2022</w:t>
      </w:r>
      <w:r>
        <w:t>,</w:t>
      </w:r>
      <w:r w:rsidRPr="00A63E5E">
        <w:t xml:space="preserve"> Life cycle assessment of household plastic waste treatment in Norway</w:t>
      </w:r>
      <w:r w:rsidR="000B678A">
        <w:t>,</w:t>
      </w:r>
      <w:r w:rsidRPr="00A63E5E">
        <w:t xml:space="preserve"> NORUS</w:t>
      </w:r>
      <w:r>
        <w:t>,</w:t>
      </w:r>
      <w:r w:rsidRPr="00A63E5E">
        <w:t xml:space="preserve"> </w:t>
      </w:r>
      <w:proofErr w:type="spellStart"/>
      <w:r w:rsidRPr="00A63E5E">
        <w:t>Kråkerøy</w:t>
      </w:r>
      <w:proofErr w:type="spellEnd"/>
      <w:r>
        <w:t>, Norway.</w:t>
      </w:r>
    </w:p>
    <w:p w14:paraId="38A7644B" w14:textId="4F801AB5" w:rsidR="00700B9C" w:rsidRDefault="00700B9C" w:rsidP="00700B9C">
      <w:pPr>
        <w:pStyle w:val="CETReferencetext"/>
      </w:pPr>
      <w:proofErr w:type="spellStart"/>
      <w:r>
        <w:t>Grønt</w:t>
      </w:r>
      <w:proofErr w:type="spellEnd"/>
      <w:r>
        <w:t xml:space="preserve"> </w:t>
      </w:r>
      <w:proofErr w:type="spellStart"/>
      <w:r>
        <w:t>Punkt</w:t>
      </w:r>
      <w:proofErr w:type="spellEnd"/>
      <w:r>
        <w:t xml:space="preserve">, 2022a, Facts and numbers, </w:t>
      </w:r>
      <w:r w:rsidRPr="002C090E">
        <w:t>&lt;</w:t>
      </w:r>
      <w:r w:rsidRPr="00700B9C">
        <w:t>https://www.grontpunkt.no/om-oss/fakta-og-tall/</w:t>
      </w:r>
      <w:r w:rsidRPr="009D661B">
        <w:t>.</w:t>
      </w:r>
      <w:r w:rsidRPr="002C090E">
        <w:t xml:space="preserve">&gt; accessed </w:t>
      </w:r>
      <w:r>
        <w:t>07</w:t>
      </w:r>
      <w:r w:rsidRPr="002C090E">
        <w:t>.0</w:t>
      </w:r>
      <w:r>
        <w:t>2</w:t>
      </w:r>
      <w:r w:rsidRPr="002C090E">
        <w:t>.20</w:t>
      </w:r>
      <w:r>
        <w:t>23 (in Norwegian).</w:t>
      </w:r>
    </w:p>
    <w:p w14:paraId="0BB10D52" w14:textId="486F4EFE" w:rsidR="009D661B" w:rsidRDefault="009D661B" w:rsidP="00700B9C">
      <w:pPr>
        <w:pStyle w:val="CETReferencetext"/>
      </w:pPr>
      <w:proofErr w:type="spellStart"/>
      <w:r>
        <w:t>Grønt</w:t>
      </w:r>
      <w:proofErr w:type="spellEnd"/>
      <w:r w:rsidR="00700B9C">
        <w:t xml:space="preserve"> </w:t>
      </w:r>
      <w:proofErr w:type="spellStart"/>
      <w:r>
        <w:t>Punkt</w:t>
      </w:r>
      <w:proofErr w:type="spellEnd"/>
      <w:r>
        <w:t>,</w:t>
      </w:r>
      <w:r w:rsidR="00700B9C">
        <w:t xml:space="preserve"> </w:t>
      </w:r>
      <w:r>
        <w:t>2022</w:t>
      </w:r>
      <w:r w:rsidR="00700B9C">
        <w:t>b</w:t>
      </w:r>
      <w:r>
        <w:t>, Metal</w:t>
      </w:r>
      <w:r w:rsidR="00700B9C">
        <w:t xml:space="preserve"> </w:t>
      </w:r>
      <w:r>
        <w:t xml:space="preserve">packaging, </w:t>
      </w:r>
      <w:r w:rsidRPr="002C090E">
        <w:t>&lt;</w:t>
      </w:r>
      <w:r w:rsidR="00700B9C" w:rsidRPr="00700B9C">
        <w:t xml:space="preserve"> https://www.grontpunkt.no/gjenvinning/metallemballasje/</w:t>
      </w:r>
      <w:r w:rsidRPr="009D661B">
        <w:t>.</w:t>
      </w:r>
      <w:r w:rsidRPr="002C090E">
        <w:t xml:space="preserve">&gt; accessed </w:t>
      </w:r>
      <w:r>
        <w:t>07</w:t>
      </w:r>
      <w:r w:rsidRPr="002C090E">
        <w:t>.0</w:t>
      </w:r>
      <w:r>
        <w:t>2</w:t>
      </w:r>
      <w:r w:rsidRPr="002C090E">
        <w:t>.20</w:t>
      </w:r>
      <w:r>
        <w:t>23 (in Norwegian).</w:t>
      </w:r>
    </w:p>
    <w:p w14:paraId="19C4FC68" w14:textId="4FEF5388" w:rsidR="004628D2" w:rsidRDefault="00FD3DF9" w:rsidP="00A87A83">
      <w:pPr>
        <w:pStyle w:val="CETReferencetext"/>
      </w:pPr>
      <w:r>
        <w:t>GSSO (</w:t>
      </w:r>
      <w:r w:rsidRPr="00FD3DF9">
        <w:t>Norwegian Government Security and Service Organisation</w:t>
      </w:r>
      <w:r>
        <w:t>), 2021, Main report 2020: The industry agreement on reducing food waste, Oslo, Norway (in Norwegian).</w:t>
      </w:r>
    </w:p>
    <w:p w14:paraId="2B646817" w14:textId="5522F4A8" w:rsidR="00231817" w:rsidRDefault="00231817" w:rsidP="00A87A83">
      <w:pPr>
        <w:pStyle w:val="CETReferencetext"/>
      </w:pPr>
      <w:proofErr w:type="spellStart"/>
      <w:r>
        <w:t>Hertzenberg</w:t>
      </w:r>
      <w:proofErr w:type="spellEnd"/>
      <w:r>
        <w:t xml:space="preserve"> A, 2020, A comparative analysis of costs, </w:t>
      </w:r>
      <w:proofErr w:type="gramStart"/>
      <w:r>
        <w:t>capacity</w:t>
      </w:r>
      <w:proofErr w:type="gramEnd"/>
      <w:r>
        <w:t xml:space="preserve"> and efficiency at Norwegian established and planned sorting plants for household waste, </w:t>
      </w:r>
      <w:r w:rsidRPr="00231817">
        <w:t>Norwegian University of Life Sciences</w:t>
      </w:r>
      <w:r>
        <w:t xml:space="preserve">, As, Norway. </w:t>
      </w:r>
    </w:p>
    <w:p w14:paraId="3910B6B6" w14:textId="6C1C1DAC" w:rsidR="009420C4" w:rsidRDefault="009420C4" w:rsidP="00A87A83">
      <w:pPr>
        <w:pStyle w:val="CETReferencetext"/>
      </w:pPr>
      <w:proofErr w:type="spellStart"/>
      <w:r w:rsidRPr="009420C4">
        <w:t>Jeswani</w:t>
      </w:r>
      <w:proofErr w:type="spellEnd"/>
      <w:r w:rsidRPr="009420C4">
        <w:t xml:space="preserve"> H., Krüger C., Russ M., Horlacher M., Antony F., Hann S., </w:t>
      </w:r>
      <w:proofErr w:type="spellStart"/>
      <w:r w:rsidRPr="009420C4">
        <w:t>Azapagic</w:t>
      </w:r>
      <w:proofErr w:type="spellEnd"/>
      <w:r w:rsidRPr="009420C4">
        <w:t>, A.</w:t>
      </w:r>
      <w:r>
        <w:t xml:space="preserve">, </w:t>
      </w:r>
      <w:r w:rsidRPr="009420C4">
        <w:t>2021</w:t>
      </w:r>
      <w:r>
        <w:t>,</w:t>
      </w:r>
      <w:r w:rsidRPr="009420C4">
        <w:t xml:space="preserve"> Life cycle environmental impacts of chemical recycling via pyrolysis of mixed plastic waste in comparison with mechanical recycling and energy recovery</w:t>
      </w:r>
      <w:r>
        <w:t>,</w:t>
      </w:r>
      <w:r w:rsidRPr="009420C4">
        <w:t xml:space="preserve"> Science of the Total Environment</w:t>
      </w:r>
      <w:r w:rsidR="0078356C">
        <w:t>, 769, 144483</w:t>
      </w:r>
      <w:r w:rsidRPr="009420C4">
        <w:t>.</w:t>
      </w:r>
    </w:p>
    <w:p w14:paraId="67AB870E" w14:textId="5902BF5A" w:rsidR="009420C4" w:rsidRDefault="009420C4" w:rsidP="00A87A83">
      <w:pPr>
        <w:pStyle w:val="CETReferencetext"/>
      </w:pPr>
      <w:proofErr w:type="spellStart"/>
      <w:r w:rsidRPr="009420C4">
        <w:t>Meys</w:t>
      </w:r>
      <w:proofErr w:type="spellEnd"/>
      <w:r w:rsidRPr="009420C4">
        <w:t xml:space="preserve"> R., Frick F., </w:t>
      </w:r>
      <w:proofErr w:type="spellStart"/>
      <w:r w:rsidRPr="009420C4">
        <w:t>Westhues</w:t>
      </w:r>
      <w:proofErr w:type="spellEnd"/>
      <w:r w:rsidRPr="009420C4">
        <w:t xml:space="preserve"> S., Sternberg A., </w:t>
      </w:r>
      <w:proofErr w:type="spellStart"/>
      <w:r w:rsidRPr="009420C4">
        <w:t>Klankermayer</w:t>
      </w:r>
      <w:proofErr w:type="spellEnd"/>
      <w:r w:rsidRPr="009420C4">
        <w:t xml:space="preserve"> J., </w:t>
      </w:r>
      <w:proofErr w:type="spellStart"/>
      <w:r w:rsidRPr="009420C4">
        <w:t>Bardow</w:t>
      </w:r>
      <w:proofErr w:type="spellEnd"/>
      <w:r w:rsidRPr="009420C4">
        <w:t xml:space="preserve"> A.</w:t>
      </w:r>
      <w:r>
        <w:t>,</w:t>
      </w:r>
      <w:r w:rsidRPr="009420C4">
        <w:t xml:space="preserve"> 2020</w:t>
      </w:r>
      <w:r>
        <w:t>,</w:t>
      </w:r>
      <w:r w:rsidRPr="009420C4">
        <w:t xml:space="preserve"> Towards a circular economy for plastic packaging wastes – the environmental potential of chemical recycling</w:t>
      </w:r>
      <w:r>
        <w:t>,</w:t>
      </w:r>
      <w:r w:rsidRPr="009420C4">
        <w:t xml:space="preserve"> Resources, Conservation &amp; Recycling</w:t>
      </w:r>
      <w:r>
        <w:t>, 162, 105010</w:t>
      </w:r>
      <w:r w:rsidRPr="009420C4">
        <w:t>.</w:t>
      </w:r>
    </w:p>
    <w:p w14:paraId="5973BF4D" w14:textId="7BFEC82A" w:rsidR="001927FA" w:rsidRDefault="001927FA" w:rsidP="00A87A83">
      <w:pPr>
        <w:pStyle w:val="CETReferencetext"/>
      </w:pPr>
      <w:r>
        <w:t>MCE (</w:t>
      </w:r>
      <w:r w:rsidRPr="001927FA">
        <w:t>Ministry of Climate and Environment</w:t>
      </w:r>
      <w:r>
        <w:t xml:space="preserve">), 2022, </w:t>
      </w:r>
      <w:r w:rsidRPr="001927FA">
        <w:t>Regulation on recycling and treatment of waste</w:t>
      </w:r>
      <w:r>
        <w:t>, Oslo, Norway (in Norwegian).</w:t>
      </w:r>
    </w:p>
    <w:p w14:paraId="1E81EC46" w14:textId="0FC47304" w:rsidR="003E5B91" w:rsidRDefault="003E5B91" w:rsidP="00A87A83">
      <w:pPr>
        <w:pStyle w:val="CETReferencetext"/>
      </w:pPr>
      <w:proofErr w:type="spellStart"/>
      <w:r w:rsidRPr="003E5B91">
        <w:t>Raadal</w:t>
      </w:r>
      <w:proofErr w:type="spellEnd"/>
      <w:r w:rsidRPr="003E5B91">
        <w:t xml:space="preserve"> H. L., </w:t>
      </w:r>
      <w:proofErr w:type="spellStart"/>
      <w:r w:rsidRPr="003E5B91">
        <w:t>Modahl</w:t>
      </w:r>
      <w:proofErr w:type="spellEnd"/>
      <w:r w:rsidRPr="003E5B91">
        <w:t xml:space="preserve"> I. S.,</w:t>
      </w:r>
      <w:r>
        <w:t xml:space="preserve"> </w:t>
      </w:r>
      <w:proofErr w:type="spellStart"/>
      <w:r w:rsidRPr="003E5B91">
        <w:t>Lyng</w:t>
      </w:r>
      <w:proofErr w:type="spellEnd"/>
      <w:r w:rsidRPr="003E5B91">
        <w:t xml:space="preserve"> K.-A.</w:t>
      </w:r>
      <w:r>
        <w:t>,</w:t>
      </w:r>
      <w:r w:rsidRPr="003E5B91">
        <w:t xml:space="preserve"> 201</w:t>
      </w:r>
      <w:r>
        <w:t>0,</w:t>
      </w:r>
      <w:r w:rsidRPr="003E5B91">
        <w:t xml:space="preserve"> Climate accounting for waste management. Phase I and II: Glass packaging, metal packaging, paper, cardboard, plastic packaging, wet organic waste, wood waste and residual waste from households</w:t>
      </w:r>
      <w:r>
        <w:t>, NORSUS,</w:t>
      </w:r>
      <w:r w:rsidRPr="003E5B91">
        <w:t xml:space="preserve"> </w:t>
      </w:r>
      <w:proofErr w:type="spellStart"/>
      <w:r w:rsidRPr="00A63E5E">
        <w:t>Kråkerøy</w:t>
      </w:r>
      <w:proofErr w:type="spellEnd"/>
      <w:r>
        <w:t>, Norway (in Norwegian).</w:t>
      </w:r>
    </w:p>
    <w:p w14:paraId="4E90DC16" w14:textId="77777777" w:rsidR="007C010B" w:rsidRDefault="00C53080" w:rsidP="007C010B">
      <w:pPr>
        <w:pStyle w:val="CETReferencetext"/>
      </w:pPr>
      <w:r>
        <w:t>Rahimi A., Garcia J.M., 2017, Chemical recycling of waste plastics for new materials production, Nature Reviews Chemistry, 1, 46.</w:t>
      </w:r>
    </w:p>
    <w:p w14:paraId="4050707C" w14:textId="48F33BD3" w:rsidR="00C53080" w:rsidRDefault="007C010B" w:rsidP="007C010B">
      <w:pPr>
        <w:pStyle w:val="CETReferencetext"/>
      </w:pPr>
      <w:r>
        <w:t xml:space="preserve">United Nations, 2015, Transforming Our World: The 2030 Agenda for Sustainable Development, </w:t>
      </w:r>
      <w:r w:rsidR="00C1422E" w:rsidRPr="00C1422E">
        <w:t>sustainabledevelopment.un.org</w:t>
      </w:r>
      <w:r w:rsidRPr="002C090E">
        <w:t>.</w:t>
      </w:r>
    </w:p>
    <w:sectPr w:rsidR="00C53080"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55DA6" w14:textId="77777777" w:rsidR="00F609B3" w:rsidRDefault="00F609B3" w:rsidP="004F5E36">
      <w:r>
        <w:separator/>
      </w:r>
    </w:p>
  </w:endnote>
  <w:endnote w:type="continuationSeparator" w:id="0">
    <w:p w14:paraId="0B8D9514" w14:textId="77777777" w:rsidR="00F609B3" w:rsidRDefault="00F609B3" w:rsidP="004F5E36">
      <w:r>
        <w:continuationSeparator/>
      </w:r>
    </w:p>
  </w:endnote>
  <w:endnote w:type="continuationNotice" w:id="1">
    <w:p w14:paraId="0BB58C32" w14:textId="77777777" w:rsidR="00F609B3" w:rsidRDefault="00F609B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232BD" w14:textId="77777777" w:rsidR="00F609B3" w:rsidRDefault="00F609B3" w:rsidP="004F5E36">
      <w:r>
        <w:separator/>
      </w:r>
    </w:p>
  </w:footnote>
  <w:footnote w:type="continuationSeparator" w:id="0">
    <w:p w14:paraId="3FAFCC32" w14:textId="77777777" w:rsidR="00F609B3" w:rsidRDefault="00F609B3" w:rsidP="004F5E36">
      <w:r>
        <w:continuationSeparator/>
      </w:r>
    </w:p>
  </w:footnote>
  <w:footnote w:type="continuationNotice" w:id="1">
    <w:p w14:paraId="75777848" w14:textId="77777777" w:rsidR="00F609B3" w:rsidRDefault="00F609B3">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99958172">
    <w:abstractNumId w:val="10"/>
  </w:num>
  <w:num w:numId="2" w16cid:durableId="1840462038">
    <w:abstractNumId w:val="8"/>
  </w:num>
  <w:num w:numId="3" w16cid:durableId="676540577">
    <w:abstractNumId w:val="3"/>
  </w:num>
  <w:num w:numId="4" w16cid:durableId="948269668">
    <w:abstractNumId w:val="2"/>
  </w:num>
  <w:num w:numId="5" w16cid:durableId="1877621752">
    <w:abstractNumId w:val="1"/>
  </w:num>
  <w:num w:numId="6" w16cid:durableId="1811360762">
    <w:abstractNumId w:val="0"/>
  </w:num>
  <w:num w:numId="7" w16cid:durableId="543173546">
    <w:abstractNumId w:val="9"/>
  </w:num>
  <w:num w:numId="8" w16cid:durableId="614485469">
    <w:abstractNumId w:val="7"/>
  </w:num>
  <w:num w:numId="9" w16cid:durableId="801776506">
    <w:abstractNumId w:val="6"/>
  </w:num>
  <w:num w:numId="10" w16cid:durableId="1240409467">
    <w:abstractNumId w:val="5"/>
  </w:num>
  <w:num w:numId="11" w16cid:durableId="1832209148">
    <w:abstractNumId w:val="4"/>
  </w:num>
  <w:num w:numId="12" w16cid:durableId="1853910533">
    <w:abstractNumId w:val="17"/>
  </w:num>
  <w:num w:numId="13" w16cid:durableId="1965502444">
    <w:abstractNumId w:val="12"/>
  </w:num>
  <w:num w:numId="14" w16cid:durableId="343897265">
    <w:abstractNumId w:val="18"/>
  </w:num>
  <w:num w:numId="15" w16cid:durableId="1225483989">
    <w:abstractNumId w:val="20"/>
  </w:num>
  <w:num w:numId="16" w16cid:durableId="1663855466">
    <w:abstractNumId w:val="19"/>
  </w:num>
  <w:num w:numId="17" w16cid:durableId="510726909">
    <w:abstractNumId w:val="11"/>
  </w:num>
  <w:num w:numId="18" w16cid:durableId="1366322399">
    <w:abstractNumId w:val="12"/>
    <w:lvlOverride w:ilvl="0">
      <w:startOverride w:val="1"/>
    </w:lvlOverride>
  </w:num>
  <w:num w:numId="19" w16cid:durableId="1828547177">
    <w:abstractNumId w:val="16"/>
  </w:num>
  <w:num w:numId="20" w16cid:durableId="1079667814">
    <w:abstractNumId w:val="15"/>
  </w:num>
  <w:num w:numId="21" w16cid:durableId="1717388240">
    <w:abstractNumId w:val="14"/>
  </w:num>
  <w:num w:numId="22" w16cid:durableId="204290274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F6B"/>
    <w:rsid w:val="000027C0"/>
    <w:rsid w:val="000052FB"/>
    <w:rsid w:val="00005B54"/>
    <w:rsid w:val="000117CB"/>
    <w:rsid w:val="00012E66"/>
    <w:rsid w:val="00013305"/>
    <w:rsid w:val="00022BAB"/>
    <w:rsid w:val="000254D0"/>
    <w:rsid w:val="0002569A"/>
    <w:rsid w:val="00030A0C"/>
    <w:rsid w:val="0003126D"/>
    <w:rsid w:val="0003148D"/>
    <w:rsid w:val="00031EEC"/>
    <w:rsid w:val="00033ABD"/>
    <w:rsid w:val="00035B32"/>
    <w:rsid w:val="000371D8"/>
    <w:rsid w:val="00037D72"/>
    <w:rsid w:val="00041B06"/>
    <w:rsid w:val="00044B76"/>
    <w:rsid w:val="00047BB7"/>
    <w:rsid w:val="00051566"/>
    <w:rsid w:val="00051D1F"/>
    <w:rsid w:val="000562A9"/>
    <w:rsid w:val="00056F5E"/>
    <w:rsid w:val="00062A9A"/>
    <w:rsid w:val="00065058"/>
    <w:rsid w:val="00065FB7"/>
    <w:rsid w:val="00066FA5"/>
    <w:rsid w:val="00070F7C"/>
    <w:rsid w:val="00075523"/>
    <w:rsid w:val="00076DFB"/>
    <w:rsid w:val="0008192B"/>
    <w:rsid w:val="00086C39"/>
    <w:rsid w:val="00091AE4"/>
    <w:rsid w:val="000A03B2"/>
    <w:rsid w:val="000A0D37"/>
    <w:rsid w:val="000A3316"/>
    <w:rsid w:val="000A3C00"/>
    <w:rsid w:val="000A4492"/>
    <w:rsid w:val="000A6C6F"/>
    <w:rsid w:val="000B45CC"/>
    <w:rsid w:val="000B678A"/>
    <w:rsid w:val="000B75A5"/>
    <w:rsid w:val="000C2537"/>
    <w:rsid w:val="000C53EA"/>
    <w:rsid w:val="000C5992"/>
    <w:rsid w:val="000D0268"/>
    <w:rsid w:val="000D1F00"/>
    <w:rsid w:val="000D34BE"/>
    <w:rsid w:val="000D60D9"/>
    <w:rsid w:val="000E102F"/>
    <w:rsid w:val="000E2F7C"/>
    <w:rsid w:val="000E36F1"/>
    <w:rsid w:val="000E3A73"/>
    <w:rsid w:val="000E414A"/>
    <w:rsid w:val="000E4A2F"/>
    <w:rsid w:val="000F093C"/>
    <w:rsid w:val="000F4094"/>
    <w:rsid w:val="000F51A6"/>
    <w:rsid w:val="000F5AC0"/>
    <w:rsid w:val="000F787B"/>
    <w:rsid w:val="00101E12"/>
    <w:rsid w:val="001029CC"/>
    <w:rsid w:val="00117459"/>
    <w:rsid w:val="0012091F"/>
    <w:rsid w:val="00121008"/>
    <w:rsid w:val="00121FF3"/>
    <w:rsid w:val="00126BC2"/>
    <w:rsid w:val="001308B6"/>
    <w:rsid w:val="0013121F"/>
    <w:rsid w:val="00131FE6"/>
    <w:rsid w:val="0013263F"/>
    <w:rsid w:val="001331DF"/>
    <w:rsid w:val="00134DE4"/>
    <w:rsid w:val="0014034D"/>
    <w:rsid w:val="001412FC"/>
    <w:rsid w:val="00144D16"/>
    <w:rsid w:val="00145DB1"/>
    <w:rsid w:val="001466C5"/>
    <w:rsid w:val="00150E59"/>
    <w:rsid w:val="00152DE3"/>
    <w:rsid w:val="00155F95"/>
    <w:rsid w:val="001560AA"/>
    <w:rsid w:val="00164CF9"/>
    <w:rsid w:val="001667A6"/>
    <w:rsid w:val="0017596E"/>
    <w:rsid w:val="0017676F"/>
    <w:rsid w:val="00182E16"/>
    <w:rsid w:val="00184AD6"/>
    <w:rsid w:val="001853B5"/>
    <w:rsid w:val="001927FA"/>
    <w:rsid w:val="00193D47"/>
    <w:rsid w:val="001970FA"/>
    <w:rsid w:val="001A29F6"/>
    <w:rsid w:val="001A4AF7"/>
    <w:rsid w:val="001A57D5"/>
    <w:rsid w:val="001B0349"/>
    <w:rsid w:val="001B1E93"/>
    <w:rsid w:val="001B3CBB"/>
    <w:rsid w:val="001B65C1"/>
    <w:rsid w:val="001B7B45"/>
    <w:rsid w:val="001C115E"/>
    <w:rsid w:val="001C12B2"/>
    <w:rsid w:val="001C1434"/>
    <w:rsid w:val="001C2C99"/>
    <w:rsid w:val="001C2D4B"/>
    <w:rsid w:val="001C34E5"/>
    <w:rsid w:val="001C5626"/>
    <w:rsid w:val="001C684B"/>
    <w:rsid w:val="001D0831"/>
    <w:rsid w:val="001D0CFB"/>
    <w:rsid w:val="001D21AF"/>
    <w:rsid w:val="001D53FC"/>
    <w:rsid w:val="001D59FD"/>
    <w:rsid w:val="001D68EB"/>
    <w:rsid w:val="001E221E"/>
    <w:rsid w:val="001E728F"/>
    <w:rsid w:val="001F22F3"/>
    <w:rsid w:val="001F25A3"/>
    <w:rsid w:val="001F42A5"/>
    <w:rsid w:val="001F55E7"/>
    <w:rsid w:val="001F6E4D"/>
    <w:rsid w:val="001F7B9D"/>
    <w:rsid w:val="001F7C7D"/>
    <w:rsid w:val="00201C93"/>
    <w:rsid w:val="002029D7"/>
    <w:rsid w:val="00205EE8"/>
    <w:rsid w:val="002066AA"/>
    <w:rsid w:val="002123AD"/>
    <w:rsid w:val="002206AF"/>
    <w:rsid w:val="0022224C"/>
    <w:rsid w:val="002224B4"/>
    <w:rsid w:val="00222866"/>
    <w:rsid w:val="0022362D"/>
    <w:rsid w:val="00224289"/>
    <w:rsid w:val="00231817"/>
    <w:rsid w:val="00232555"/>
    <w:rsid w:val="002344CC"/>
    <w:rsid w:val="0023466D"/>
    <w:rsid w:val="002418B3"/>
    <w:rsid w:val="00243AFF"/>
    <w:rsid w:val="002447EF"/>
    <w:rsid w:val="00245443"/>
    <w:rsid w:val="002500B3"/>
    <w:rsid w:val="002504C0"/>
    <w:rsid w:val="00251550"/>
    <w:rsid w:val="002535B5"/>
    <w:rsid w:val="00256417"/>
    <w:rsid w:val="002615A8"/>
    <w:rsid w:val="00263B05"/>
    <w:rsid w:val="00266522"/>
    <w:rsid w:val="0027221A"/>
    <w:rsid w:val="00275B61"/>
    <w:rsid w:val="002776A7"/>
    <w:rsid w:val="00280FAF"/>
    <w:rsid w:val="00282656"/>
    <w:rsid w:val="00286983"/>
    <w:rsid w:val="00287367"/>
    <w:rsid w:val="002915B1"/>
    <w:rsid w:val="00296B83"/>
    <w:rsid w:val="002A0768"/>
    <w:rsid w:val="002A4E18"/>
    <w:rsid w:val="002A50BC"/>
    <w:rsid w:val="002A7D40"/>
    <w:rsid w:val="002B05C2"/>
    <w:rsid w:val="002B3517"/>
    <w:rsid w:val="002B3547"/>
    <w:rsid w:val="002B4015"/>
    <w:rsid w:val="002B6A1E"/>
    <w:rsid w:val="002B78CE"/>
    <w:rsid w:val="002C090E"/>
    <w:rsid w:val="002C2FB6"/>
    <w:rsid w:val="002C38BE"/>
    <w:rsid w:val="002C4E73"/>
    <w:rsid w:val="002D475E"/>
    <w:rsid w:val="002D50F8"/>
    <w:rsid w:val="002D740A"/>
    <w:rsid w:val="002E17D4"/>
    <w:rsid w:val="002E5FA7"/>
    <w:rsid w:val="002E610B"/>
    <w:rsid w:val="002E6134"/>
    <w:rsid w:val="002E62D9"/>
    <w:rsid w:val="002E7E64"/>
    <w:rsid w:val="002F0C98"/>
    <w:rsid w:val="002F2B1D"/>
    <w:rsid w:val="002F3309"/>
    <w:rsid w:val="002F3C64"/>
    <w:rsid w:val="002F656D"/>
    <w:rsid w:val="002F77FA"/>
    <w:rsid w:val="003007D7"/>
    <w:rsid w:val="003008CE"/>
    <w:rsid w:val="003009B7"/>
    <w:rsid w:val="00300E56"/>
    <w:rsid w:val="0030152C"/>
    <w:rsid w:val="0030469C"/>
    <w:rsid w:val="00305DE9"/>
    <w:rsid w:val="00306A44"/>
    <w:rsid w:val="00307BEA"/>
    <w:rsid w:val="00311A9D"/>
    <w:rsid w:val="00312854"/>
    <w:rsid w:val="00314DBC"/>
    <w:rsid w:val="00321CA6"/>
    <w:rsid w:val="00322819"/>
    <w:rsid w:val="00323763"/>
    <w:rsid w:val="00323C5F"/>
    <w:rsid w:val="00324389"/>
    <w:rsid w:val="00332878"/>
    <w:rsid w:val="00332C42"/>
    <w:rsid w:val="00334C09"/>
    <w:rsid w:val="0034003B"/>
    <w:rsid w:val="00351547"/>
    <w:rsid w:val="00351E2B"/>
    <w:rsid w:val="00364233"/>
    <w:rsid w:val="00367AA7"/>
    <w:rsid w:val="003723D4"/>
    <w:rsid w:val="003735D0"/>
    <w:rsid w:val="00375DDF"/>
    <w:rsid w:val="003805CB"/>
    <w:rsid w:val="00381905"/>
    <w:rsid w:val="0038483C"/>
    <w:rsid w:val="00384CC8"/>
    <w:rsid w:val="003871FD"/>
    <w:rsid w:val="00387AB3"/>
    <w:rsid w:val="003917F7"/>
    <w:rsid w:val="00394EDB"/>
    <w:rsid w:val="0039517B"/>
    <w:rsid w:val="00397259"/>
    <w:rsid w:val="00397D90"/>
    <w:rsid w:val="003A1696"/>
    <w:rsid w:val="003A198F"/>
    <w:rsid w:val="003A1E30"/>
    <w:rsid w:val="003A2829"/>
    <w:rsid w:val="003A3C1D"/>
    <w:rsid w:val="003A71CA"/>
    <w:rsid w:val="003A7D1C"/>
    <w:rsid w:val="003B2614"/>
    <w:rsid w:val="003B304B"/>
    <w:rsid w:val="003B3146"/>
    <w:rsid w:val="003B3729"/>
    <w:rsid w:val="003B7050"/>
    <w:rsid w:val="003C1ADE"/>
    <w:rsid w:val="003C64AC"/>
    <w:rsid w:val="003E27DE"/>
    <w:rsid w:val="003E3B85"/>
    <w:rsid w:val="003E441C"/>
    <w:rsid w:val="003E4858"/>
    <w:rsid w:val="003E5B91"/>
    <w:rsid w:val="003E69B4"/>
    <w:rsid w:val="003E6F5A"/>
    <w:rsid w:val="003F015E"/>
    <w:rsid w:val="003F30BF"/>
    <w:rsid w:val="003F4C13"/>
    <w:rsid w:val="003F4DD1"/>
    <w:rsid w:val="003F66AA"/>
    <w:rsid w:val="00400414"/>
    <w:rsid w:val="004012FC"/>
    <w:rsid w:val="004034B5"/>
    <w:rsid w:val="00405BAE"/>
    <w:rsid w:val="0041446B"/>
    <w:rsid w:val="00416648"/>
    <w:rsid w:val="00420FCD"/>
    <w:rsid w:val="0042129C"/>
    <w:rsid w:val="00421545"/>
    <w:rsid w:val="00425746"/>
    <w:rsid w:val="004316A4"/>
    <w:rsid w:val="004317E6"/>
    <w:rsid w:val="004320E6"/>
    <w:rsid w:val="004357A5"/>
    <w:rsid w:val="00435C84"/>
    <w:rsid w:val="0044071E"/>
    <w:rsid w:val="00442737"/>
    <w:rsid w:val="004429BE"/>
    <w:rsid w:val="0044329C"/>
    <w:rsid w:val="00444655"/>
    <w:rsid w:val="00450EC6"/>
    <w:rsid w:val="00453C8C"/>
    <w:rsid w:val="00453E24"/>
    <w:rsid w:val="00454A2E"/>
    <w:rsid w:val="00457070"/>
    <w:rsid w:val="00457456"/>
    <w:rsid w:val="004577FE"/>
    <w:rsid w:val="00457B9C"/>
    <w:rsid w:val="004610DA"/>
    <w:rsid w:val="0046164A"/>
    <w:rsid w:val="004628D2"/>
    <w:rsid w:val="00462DCD"/>
    <w:rsid w:val="004648AD"/>
    <w:rsid w:val="00467822"/>
    <w:rsid w:val="004703A9"/>
    <w:rsid w:val="00472F21"/>
    <w:rsid w:val="00473802"/>
    <w:rsid w:val="004739B4"/>
    <w:rsid w:val="004760DE"/>
    <w:rsid w:val="004763D7"/>
    <w:rsid w:val="00481483"/>
    <w:rsid w:val="00482C96"/>
    <w:rsid w:val="00483133"/>
    <w:rsid w:val="004843F2"/>
    <w:rsid w:val="00485563"/>
    <w:rsid w:val="00490523"/>
    <w:rsid w:val="00490847"/>
    <w:rsid w:val="00496FCF"/>
    <w:rsid w:val="004978D0"/>
    <w:rsid w:val="004A004E"/>
    <w:rsid w:val="004A24CF"/>
    <w:rsid w:val="004A5A03"/>
    <w:rsid w:val="004A5CC9"/>
    <w:rsid w:val="004B5EB5"/>
    <w:rsid w:val="004B70C3"/>
    <w:rsid w:val="004C3D1D"/>
    <w:rsid w:val="004C3D84"/>
    <w:rsid w:val="004C4D6E"/>
    <w:rsid w:val="004C7913"/>
    <w:rsid w:val="004D1450"/>
    <w:rsid w:val="004D1690"/>
    <w:rsid w:val="004D6E9C"/>
    <w:rsid w:val="004D7FF4"/>
    <w:rsid w:val="004E0296"/>
    <w:rsid w:val="004E1ADE"/>
    <w:rsid w:val="004E2396"/>
    <w:rsid w:val="004E4DD6"/>
    <w:rsid w:val="004E6DA7"/>
    <w:rsid w:val="004E7E53"/>
    <w:rsid w:val="004F120D"/>
    <w:rsid w:val="004F4DA1"/>
    <w:rsid w:val="004F5E36"/>
    <w:rsid w:val="005041CD"/>
    <w:rsid w:val="00506C85"/>
    <w:rsid w:val="005075C2"/>
    <w:rsid w:val="00507B47"/>
    <w:rsid w:val="00507BEF"/>
    <w:rsid w:val="00507CC9"/>
    <w:rsid w:val="005119A5"/>
    <w:rsid w:val="00512F09"/>
    <w:rsid w:val="0051644D"/>
    <w:rsid w:val="00520AAA"/>
    <w:rsid w:val="005239ED"/>
    <w:rsid w:val="005275F3"/>
    <w:rsid w:val="005278B7"/>
    <w:rsid w:val="00532016"/>
    <w:rsid w:val="005323EA"/>
    <w:rsid w:val="00533E99"/>
    <w:rsid w:val="005346C8"/>
    <w:rsid w:val="0053527F"/>
    <w:rsid w:val="005379C9"/>
    <w:rsid w:val="00542FE9"/>
    <w:rsid w:val="005438C2"/>
    <w:rsid w:val="00543E7D"/>
    <w:rsid w:val="00547A68"/>
    <w:rsid w:val="00551492"/>
    <w:rsid w:val="005531C9"/>
    <w:rsid w:val="005615CD"/>
    <w:rsid w:val="00570C43"/>
    <w:rsid w:val="00572F8A"/>
    <w:rsid w:val="0057551D"/>
    <w:rsid w:val="00593A2E"/>
    <w:rsid w:val="005970D4"/>
    <w:rsid w:val="005A3E90"/>
    <w:rsid w:val="005A590B"/>
    <w:rsid w:val="005B2110"/>
    <w:rsid w:val="005B61E6"/>
    <w:rsid w:val="005C04BA"/>
    <w:rsid w:val="005C0F96"/>
    <w:rsid w:val="005C2286"/>
    <w:rsid w:val="005C30B8"/>
    <w:rsid w:val="005C33EB"/>
    <w:rsid w:val="005C77E1"/>
    <w:rsid w:val="005C7A8C"/>
    <w:rsid w:val="005D045E"/>
    <w:rsid w:val="005D0726"/>
    <w:rsid w:val="005D493E"/>
    <w:rsid w:val="005D5196"/>
    <w:rsid w:val="005D668A"/>
    <w:rsid w:val="005D6A2F"/>
    <w:rsid w:val="005E1A82"/>
    <w:rsid w:val="005E69D3"/>
    <w:rsid w:val="005E7720"/>
    <w:rsid w:val="005E794C"/>
    <w:rsid w:val="005F0A28"/>
    <w:rsid w:val="005F0E5E"/>
    <w:rsid w:val="00600535"/>
    <w:rsid w:val="00600577"/>
    <w:rsid w:val="006017C9"/>
    <w:rsid w:val="006039FE"/>
    <w:rsid w:val="00605726"/>
    <w:rsid w:val="00605B2C"/>
    <w:rsid w:val="00610CD6"/>
    <w:rsid w:val="006136F9"/>
    <w:rsid w:val="00616833"/>
    <w:rsid w:val="00620299"/>
    <w:rsid w:val="00620DEE"/>
    <w:rsid w:val="00621F92"/>
    <w:rsid w:val="0062280A"/>
    <w:rsid w:val="00625639"/>
    <w:rsid w:val="00631B33"/>
    <w:rsid w:val="00641471"/>
    <w:rsid w:val="0064184D"/>
    <w:rsid w:val="006422CC"/>
    <w:rsid w:val="00647D4C"/>
    <w:rsid w:val="0065099C"/>
    <w:rsid w:val="0065394D"/>
    <w:rsid w:val="00654694"/>
    <w:rsid w:val="0066013D"/>
    <w:rsid w:val="00660E3E"/>
    <w:rsid w:val="00662E74"/>
    <w:rsid w:val="00662F33"/>
    <w:rsid w:val="0066518F"/>
    <w:rsid w:val="00665A6B"/>
    <w:rsid w:val="00670169"/>
    <w:rsid w:val="0067247C"/>
    <w:rsid w:val="00676B66"/>
    <w:rsid w:val="00680C23"/>
    <w:rsid w:val="0068222C"/>
    <w:rsid w:val="00683C3F"/>
    <w:rsid w:val="0068447C"/>
    <w:rsid w:val="00687138"/>
    <w:rsid w:val="00687898"/>
    <w:rsid w:val="00691239"/>
    <w:rsid w:val="00693766"/>
    <w:rsid w:val="006939C0"/>
    <w:rsid w:val="006952CA"/>
    <w:rsid w:val="006A16B5"/>
    <w:rsid w:val="006A31EA"/>
    <w:rsid w:val="006A3281"/>
    <w:rsid w:val="006A6CDF"/>
    <w:rsid w:val="006A7DDD"/>
    <w:rsid w:val="006B046B"/>
    <w:rsid w:val="006B4888"/>
    <w:rsid w:val="006C2E45"/>
    <w:rsid w:val="006C359C"/>
    <w:rsid w:val="006C510E"/>
    <w:rsid w:val="006C5579"/>
    <w:rsid w:val="006D213D"/>
    <w:rsid w:val="006D40A4"/>
    <w:rsid w:val="006D6E8B"/>
    <w:rsid w:val="006E1128"/>
    <w:rsid w:val="006E656E"/>
    <w:rsid w:val="006E737D"/>
    <w:rsid w:val="006F37DC"/>
    <w:rsid w:val="006F78C5"/>
    <w:rsid w:val="00700B9C"/>
    <w:rsid w:val="007034B1"/>
    <w:rsid w:val="00705B8E"/>
    <w:rsid w:val="007101D4"/>
    <w:rsid w:val="00712C4B"/>
    <w:rsid w:val="00713973"/>
    <w:rsid w:val="007178D4"/>
    <w:rsid w:val="00720A24"/>
    <w:rsid w:val="007228F1"/>
    <w:rsid w:val="00724D47"/>
    <w:rsid w:val="00732386"/>
    <w:rsid w:val="007335E8"/>
    <w:rsid w:val="00734F1F"/>
    <w:rsid w:val="0073514D"/>
    <w:rsid w:val="00741A9A"/>
    <w:rsid w:val="007445BE"/>
    <w:rsid w:val="007447F3"/>
    <w:rsid w:val="00751536"/>
    <w:rsid w:val="0075425B"/>
    <w:rsid w:val="0075499F"/>
    <w:rsid w:val="007628FA"/>
    <w:rsid w:val="007631BD"/>
    <w:rsid w:val="007661C8"/>
    <w:rsid w:val="00767193"/>
    <w:rsid w:val="0077098D"/>
    <w:rsid w:val="00772CF1"/>
    <w:rsid w:val="00774D5E"/>
    <w:rsid w:val="00776FD4"/>
    <w:rsid w:val="0078356C"/>
    <w:rsid w:val="00783AFC"/>
    <w:rsid w:val="00784839"/>
    <w:rsid w:val="00786E69"/>
    <w:rsid w:val="00787028"/>
    <w:rsid w:val="007931FA"/>
    <w:rsid w:val="007A0FDA"/>
    <w:rsid w:val="007A16E0"/>
    <w:rsid w:val="007A4861"/>
    <w:rsid w:val="007A7589"/>
    <w:rsid w:val="007A7BBA"/>
    <w:rsid w:val="007B0051"/>
    <w:rsid w:val="007B0574"/>
    <w:rsid w:val="007B0C50"/>
    <w:rsid w:val="007B2950"/>
    <w:rsid w:val="007B3BAD"/>
    <w:rsid w:val="007B48F9"/>
    <w:rsid w:val="007C010B"/>
    <w:rsid w:val="007C1A43"/>
    <w:rsid w:val="007C6C01"/>
    <w:rsid w:val="007D0951"/>
    <w:rsid w:val="007D0CA6"/>
    <w:rsid w:val="007D3005"/>
    <w:rsid w:val="007D6AC9"/>
    <w:rsid w:val="007D6C0A"/>
    <w:rsid w:val="007E37EB"/>
    <w:rsid w:val="007E4CAE"/>
    <w:rsid w:val="007E7406"/>
    <w:rsid w:val="007F1286"/>
    <w:rsid w:val="007F370A"/>
    <w:rsid w:val="007F74BF"/>
    <w:rsid w:val="0080013E"/>
    <w:rsid w:val="00801B9F"/>
    <w:rsid w:val="008040D8"/>
    <w:rsid w:val="008113D0"/>
    <w:rsid w:val="00813288"/>
    <w:rsid w:val="008168FC"/>
    <w:rsid w:val="00816E1F"/>
    <w:rsid w:val="00820E07"/>
    <w:rsid w:val="00830996"/>
    <w:rsid w:val="008334B8"/>
    <w:rsid w:val="008345F1"/>
    <w:rsid w:val="00836A16"/>
    <w:rsid w:val="00842B93"/>
    <w:rsid w:val="00842E7C"/>
    <w:rsid w:val="00851596"/>
    <w:rsid w:val="00855118"/>
    <w:rsid w:val="0085526D"/>
    <w:rsid w:val="008633B0"/>
    <w:rsid w:val="00863F9D"/>
    <w:rsid w:val="008652CD"/>
    <w:rsid w:val="00865A91"/>
    <w:rsid w:val="00865B07"/>
    <w:rsid w:val="008667EA"/>
    <w:rsid w:val="00866B3F"/>
    <w:rsid w:val="008739B7"/>
    <w:rsid w:val="0087637F"/>
    <w:rsid w:val="008771AD"/>
    <w:rsid w:val="00881C45"/>
    <w:rsid w:val="00884162"/>
    <w:rsid w:val="00887B56"/>
    <w:rsid w:val="00890255"/>
    <w:rsid w:val="00891A5F"/>
    <w:rsid w:val="00892AD5"/>
    <w:rsid w:val="00895FBF"/>
    <w:rsid w:val="008A13F0"/>
    <w:rsid w:val="008A1512"/>
    <w:rsid w:val="008A36A8"/>
    <w:rsid w:val="008A5565"/>
    <w:rsid w:val="008B106B"/>
    <w:rsid w:val="008B28C6"/>
    <w:rsid w:val="008B5893"/>
    <w:rsid w:val="008C588A"/>
    <w:rsid w:val="008D1826"/>
    <w:rsid w:val="008D32B9"/>
    <w:rsid w:val="008D3673"/>
    <w:rsid w:val="008D433B"/>
    <w:rsid w:val="008D4A16"/>
    <w:rsid w:val="008D605B"/>
    <w:rsid w:val="008E24E0"/>
    <w:rsid w:val="008E37CE"/>
    <w:rsid w:val="008E3A7E"/>
    <w:rsid w:val="008E440A"/>
    <w:rsid w:val="008E566E"/>
    <w:rsid w:val="008E5A82"/>
    <w:rsid w:val="008E5DE4"/>
    <w:rsid w:val="008E6128"/>
    <w:rsid w:val="008E76E9"/>
    <w:rsid w:val="008E7C4F"/>
    <w:rsid w:val="008F1BD6"/>
    <w:rsid w:val="008F3FC8"/>
    <w:rsid w:val="008F4F32"/>
    <w:rsid w:val="008F670C"/>
    <w:rsid w:val="00900053"/>
    <w:rsid w:val="0090161A"/>
    <w:rsid w:val="00901EB6"/>
    <w:rsid w:val="00904C62"/>
    <w:rsid w:val="009052DB"/>
    <w:rsid w:val="00906502"/>
    <w:rsid w:val="0091250E"/>
    <w:rsid w:val="00922BA8"/>
    <w:rsid w:val="00923831"/>
    <w:rsid w:val="00924DAC"/>
    <w:rsid w:val="00927058"/>
    <w:rsid w:val="009276A0"/>
    <w:rsid w:val="00930C7D"/>
    <w:rsid w:val="0093158B"/>
    <w:rsid w:val="009420C4"/>
    <w:rsid w:val="00942750"/>
    <w:rsid w:val="009450CE"/>
    <w:rsid w:val="009459BB"/>
    <w:rsid w:val="00946697"/>
    <w:rsid w:val="00947179"/>
    <w:rsid w:val="00950D41"/>
    <w:rsid w:val="0095164B"/>
    <w:rsid w:val="00954090"/>
    <w:rsid w:val="009573E7"/>
    <w:rsid w:val="00957D72"/>
    <w:rsid w:val="009620F1"/>
    <w:rsid w:val="00963E05"/>
    <w:rsid w:val="00964A45"/>
    <w:rsid w:val="00967843"/>
    <w:rsid w:val="00967D54"/>
    <w:rsid w:val="00967F8C"/>
    <w:rsid w:val="00971028"/>
    <w:rsid w:val="00977EE5"/>
    <w:rsid w:val="00984533"/>
    <w:rsid w:val="00985C26"/>
    <w:rsid w:val="009862FC"/>
    <w:rsid w:val="0099150E"/>
    <w:rsid w:val="00993B84"/>
    <w:rsid w:val="00996483"/>
    <w:rsid w:val="00996F5A"/>
    <w:rsid w:val="009A137B"/>
    <w:rsid w:val="009A38E6"/>
    <w:rsid w:val="009A3D54"/>
    <w:rsid w:val="009A55C7"/>
    <w:rsid w:val="009B041A"/>
    <w:rsid w:val="009B265E"/>
    <w:rsid w:val="009B6271"/>
    <w:rsid w:val="009C2ACE"/>
    <w:rsid w:val="009C3778"/>
    <w:rsid w:val="009C37C3"/>
    <w:rsid w:val="009C742F"/>
    <w:rsid w:val="009C7C86"/>
    <w:rsid w:val="009D2FF7"/>
    <w:rsid w:val="009D5240"/>
    <w:rsid w:val="009D661B"/>
    <w:rsid w:val="009E05A4"/>
    <w:rsid w:val="009E1254"/>
    <w:rsid w:val="009E462D"/>
    <w:rsid w:val="009E7884"/>
    <w:rsid w:val="009E788A"/>
    <w:rsid w:val="009F0E08"/>
    <w:rsid w:val="009F1339"/>
    <w:rsid w:val="009F5E01"/>
    <w:rsid w:val="009F7E0E"/>
    <w:rsid w:val="00A034B6"/>
    <w:rsid w:val="00A120B0"/>
    <w:rsid w:val="00A1309A"/>
    <w:rsid w:val="00A13179"/>
    <w:rsid w:val="00A15F51"/>
    <w:rsid w:val="00A1763D"/>
    <w:rsid w:val="00A17CEC"/>
    <w:rsid w:val="00A17DFA"/>
    <w:rsid w:val="00A277FB"/>
    <w:rsid w:val="00A27EF0"/>
    <w:rsid w:val="00A321FA"/>
    <w:rsid w:val="00A36D7D"/>
    <w:rsid w:val="00A40841"/>
    <w:rsid w:val="00A40C9E"/>
    <w:rsid w:val="00A421A9"/>
    <w:rsid w:val="00A422F9"/>
    <w:rsid w:val="00A42361"/>
    <w:rsid w:val="00A4565D"/>
    <w:rsid w:val="00A4642E"/>
    <w:rsid w:val="00A50B20"/>
    <w:rsid w:val="00A51390"/>
    <w:rsid w:val="00A52D7F"/>
    <w:rsid w:val="00A55505"/>
    <w:rsid w:val="00A57064"/>
    <w:rsid w:val="00A60D13"/>
    <w:rsid w:val="00A61CDE"/>
    <w:rsid w:val="00A6347F"/>
    <w:rsid w:val="00A63E5E"/>
    <w:rsid w:val="00A64C68"/>
    <w:rsid w:val="00A66D36"/>
    <w:rsid w:val="00A717E6"/>
    <w:rsid w:val="00A7223D"/>
    <w:rsid w:val="00A72745"/>
    <w:rsid w:val="00A76509"/>
    <w:rsid w:val="00A76EFC"/>
    <w:rsid w:val="00A77C0B"/>
    <w:rsid w:val="00A80D99"/>
    <w:rsid w:val="00A81B1A"/>
    <w:rsid w:val="00A83530"/>
    <w:rsid w:val="00A872A9"/>
    <w:rsid w:val="00A87A83"/>
    <w:rsid w:val="00A87D50"/>
    <w:rsid w:val="00A91010"/>
    <w:rsid w:val="00A94FED"/>
    <w:rsid w:val="00A97F29"/>
    <w:rsid w:val="00AA205F"/>
    <w:rsid w:val="00AA702E"/>
    <w:rsid w:val="00AA7555"/>
    <w:rsid w:val="00AA7D26"/>
    <w:rsid w:val="00AB05CB"/>
    <w:rsid w:val="00AB05EF"/>
    <w:rsid w:val="00AB0964"/>
    <w:rsid w:val="00AB0C26"/>
    <w:rsid w:val="00AB3F82"/>
    <w:rsid w:val="00AB5011"/>
    <w:rsid w:val="00AB6474"/>
    <w:rsid w:val="00AB74B3"/>
    <w:rsid w:val="00AC65AB"/>
    <w:rsid w:val="00AC6EE4"/>
    <w:rsid w:val="00AC7368"/>
    <w:rsid w:val="00AD16B9"/>
    <w:rsid w:val="00AD6103"/>
    <w:rsid w:val="00AE2616"/>
    <w:rsid w:val="00AE377D"/>
    <w:rsid w:val="00AE6317"/>
    <w:rsid w:val="00AF00F7"/>
    <w:rsid w:val="00AF0BAF"/>
    <w:rsid w:val="00AF0EBA"/>
    <w:rsid w:val="00AF2971"/>
    <w:rsid w:val="00AF2B52"/>
    <w:rsid w:val="00AF49E5"/>
    <w:rsid w:val="00AF75F6"/>
    <w:rsid w:val="00B009F3"/>
    <w:rsid w:val="00B01865"/>
    <w:rsid w:val="00B02C8A"/>
    <w:rsid w:val="00B03E36"/>
    <w:rsid w:val="00B04376"/>
    <w:rsid w:val="00B05024"/>
    <w:rsid w:val="00B102D3"/>
    <w:rsid w:val="00B105CE"/>
    <w:rsid w:val="00B13D27"/>
    <w:rsid w:val="00B14A03"/>
    <w:rsid w:val="00B16EF7"/>
    <w:rsid w:val="00B17FBD"/>
    <w:rsid w:val="00B27631"/>
    <w:rsid w:val="00B27715"/>
    <w:rsid w:val="00B27947"/>
    <w:rsid w:val="00B315A6"/>
    <w:rsid w:val="00B31813"/>
    <w:rsid w:val="00B33365"/>
    <w:rsid w:val="00B35DE9"/>
    <w:rsid w:val="00B366F5"/>
    <w:rsid w:val="00B36D4C"/>
    <w:rsid w:val="00B3760A"/>
    <w:rsid w:val="00B37A2B"/>
    <w:rsid w:val="00B45FAC"/>
    <w:rsid w:val="00B47A07"/>
    <w:rsid w:val="00B500B9"/>
    <w:rsid w:val="00B52706"/>
    <w:rsid w:val="00B52EA7"/>
    <w:rsid w:val="00B53C72"/>
    <w:rsid w:val="00B57B36"/>
    <w:rsid w:val="00B57E6F"/>
    <w:rsid w:val="00B60C50"/>
    <w:rsid w:val="00B63062"/>
    <w:rsid w:val="00B6378D"/>
    <w:rsid w:val="00B668ED"/>
    <w:rsid w:val="00B7350B"/>
    <w:rsid w:val="00B7518D"/>
    <w:rsid w:val="00B75C45"/>
    <w:rsid w:val="00B75EEC"/>
    <w:rsid w:val="00B77DE4"/>
    <w:rsid w:val="00B828A5"/>
    <w:rsid w:val="00B837F0"/>
    <w:rsid w:val="00B8686D"/>
    <w:rsid w:val="00B86F6E"/>
    <w:rsid w:val="00B92866"/>
    <w:rsid w:val="00B93F69"/>
    <w:rsid w:val="00B95AA0"/>
    <w:rsid w:val="00B961E8"/>
    <w:rsid w:val="00B96AD7"/>
    <w:rsid w:val="00BA5226"/>
    <w:rsid w:val="00BB0BB0"/>
    <w:rsid w:val="00BB1DDC"/>
    <w:rsid w:val="00BB2BE6"/>
    <w:rsid w:val="00BC04BE"/>
    <w:rsid w:val="00BC0F29"/>
    <w:rsid w:val="00BC11DA"/>
    <w:rsid w:val="00BC27B7"/>
    <w:rsid w:val="00BC30C9"/>
    <w:rsid w:val="00BC3463"/>
    <w:rsid w:val="00BC5CB0"/>
    <w:rsid w:val="00BD077D"/>
    <w:rsid w:val="00BD1AB3"/>
    <w:rsid w:val="00BD4A94"/>
    <w:rsid w:val="00BD74BF"/>
    <w:rsid w:val="00BE3E58"/>
    <w:rsid w:val="00BE4B41"/>
    <w:rsid w:val="00BF6065"/>
    <w:rsid w:val="00C008BB"/>
    <w:rsid w:val="00C01616"/>
    <w:rsid w:val="00C0162B"/>
    <w:rsid w:val="00C01968"/>
    <w:rsid w:val="00C068ED"/>
    <w:rsid w:val="00C07B3C"/>
    <w:rsid w:val="00C1422E"/>
    <w:rsid w:val="00C15FF1"/>
    <w:rsid w:val="00C17F0F"/>
    <w:rsid w:val="00C22548"/>
    <w:rsid w:val="00C22E0C"/>
    <w:rsid w:val="00C25D70"/>
    <w:rsid w:val="00C27289"/>
    <w:rsid w:val="00C304DD"/>
    <w:rsid w:val="00C33930"/>
    <w:rsid w:val="00C345B1"/>
    <w:rsid w:val="00C34AF8"/>
    <w:rsid w:val="00C40142"/>
    <w:rsid w:val="00C414F8"/>
    <w:rsid w:val="00C42B73"/>
    <w:rsid w:val="00C45316"/>
    <w:rsid w:val="00C5119C"/>
    <w:rsid w:val="00C52C3C"/>
    <w:rsid w:val="00C52F50"/>
    <w:rsid w:val="00C53080"/>
    <w:rsid w:val="00C55E1F"/>
    <w:rsid w:val="00C56B09"/>
    <w:rsid w:val="00C57182"/>
    <w:rsid w:val="00C57863"/>
    <w:rsid w:val="00C609D6"/>
    <w:rsid w:val="00C640AF"/>
    <w:rsid w:val="00C655FD"/>
    <w:rsid w:val="00C72249"/>
    <w:rsid w:val="00C7227A"/>
    <w:rsid w:val="00C75407"/>
    <w:rsid w:val="00C80AB4"/>
    <w:rsid w:val="00C870A8"/>
    <w:rsid w:val="00C92FB1"/>
    <w:rsid w:val="00C94434"/>
    <w:rsid w:val="00C9539F"/>
    <w:rsid w:val="00CA05AA"/>
    <w:rsid w:val="00CA0D75"/>
    <w:rsid w:val="00CA1C95"/>
    <w:rsid w:val="00CA28C0"/>
    <w:rsid w:val="00CA4B9E"/>
    <w:rsid w:val="00CA5A9C"/>
    <w:rsid w:val="00CA766F"/>
    <w:rsid w:val="00CB0EFC"/>
    <w:rsid w:val="00CC2B32"/>
    <w:rsid w:val="00CC3D21"/>
    <w:rsid w:val="00CC4C20"/>
    <w:rsid w:val="00CD18E3"/>
    <w:rsid w:val="00CD3517"/>
    <w:rsid w:val="00CD5FE2"/>
    <w:rsid w:val="00CE222B"/>
    <w:rsid w:val="00CE37FA"/>
    <w:rsid w:val="00CE3A0C"/>
    <w:rsid w:val="00CE3D98"/>
    <w:rsid w:val="00CE43A4"/>
    <w:rsid w:val="00CE43EB"/>
    <w:rsid w:val="00CE5713"/>
    <w:rsid w:val="00CE7C68"/>
    <w:rsid w:val="00CF0200"/>
    <w:rsid w:val="00CF157C"/>
    <w:rsid w:val="00CF29B9"/>
    <w:rsid w:val="00CF36C3"/>
    <w:rsid w:val="00CF670D"/>
    <w:rsid w:val="00D01386"/>
    <w:rsid w:val="00D02B4C"/>
    <w:rsid w:val="00D040C4"/>
    <w:rsid w:val="00D04808"/>
    <w:rsid w:val="00D20AD1"/>
    <w:rsid w:val="00D214E9"/>
    <w:rsid w:val="00D22F44"/>
    <w:rsid w:val="00D24267"/>
    <w:rsid w:val="00D24805"/>
    <w:rsid w:val="00D3029F"/>
    <w:rsid w:val="00D30BA4"/>
    <w:rsid w:val="00D323A4"/>
    <w:rsid w:val="00D352E1"/>
    <w:rsid w:val="00D35A64"/>
    <w:rsid w:val="00D36CEC"/>
    <w:rsid w:val="00D37ABF"/>
    <w:rsid w:val="00D43E0B"/>
    <w:rsid w:val="00D44A6B"/>
    <w:rsid w:val="00D46B7E"/>
    <w:rsid w:val="00D50A31"/>
    <w:rsid w:val="00D52D47"/>
    <w:rsid w:val="00D54840"/>
    <w:rsid w:val="00D561BB"/>
    <w:rsid w:val="00D56932"/>
    <w:rsid w:val="00D57C84"/>
    <w:rsid w:val="00D6057D"/>
    <w:rsid w:val="00D60726"/>
    <w:rsid w:val="00D612DB"/>
    <w:rsid w:val="00D6176E"/>
    <w:rsid w:val="00D66495"/>
    <w:rsid w:val="00D66499"/>
    <w:rsid w:val="00D71640"/>
    <w:rsid w:val="00D7450A"/>
    <w:rsid w:val="00D80748"/>
    <w:rsid w:val="00D814A9"/>
    <w:rsid w:val="00D836C5"/>
    <w:rsid w:val="00D83E93"/>
    <w:rsid w:val="00D84576"/>
    <w:rsid w:val="00D855EA"/>
    <w:rsid w:val="00D9050E"/>
    <w:rsid w:val="00D9063C"/>
    <w:rsid w:val="00DA1399"/>
    <w:rsid w:val="00DA1E44"/>
    <w:rsid w:val="00DA24C6"/>
    <w:rsid w:val="00DA2E34"/>
    <w:rsid w:val="00DA4D7B"/>
    <w:rsid w:val="00DB3208"/>
    <w:rsid w:val="00DB4DA1"/>
    <w:rsid w:val="00DB60D3"/>
    <w:rsid w:val="00DC0A6B"/>
    <w:rsid w:val="00DC2F67"/>
    <w:rsid w:val="00DC310F"/>
    <w:rsid w:val="00DC6665"/>
    <w:rsid w:val="00DC7E58"/>
    <w:rsid w:val="00DD039E"/>
    <w:rsid w:val="00DD271C"/>
    <w:rsid w:val="00DD3D14"/>
    <w:rsid w:val="00DD423F"/>
    <w:rsid w:val="00DD5429"/>
    <w:rsid w:val="00DE264A"/>
    <w:rsid w:val="00DE313B"/>
    <w:rsid w:val="00DE3DF0"/>
    <w:rsid w:val="00DE4193"/>
    <w:rsid w:val="00DE506B"/>
    <w:rsid w:val="00DF02B2"/>
    <w:rsid w:val="00DF48DC"/>
    <w:rsid w:val="00DF5072"/>
    <w:rsid w:val="00E00CF2"/>
    <w:rsid w:val="00E02D18"/>
    <w:rsid w:val="00E041E7"/>
    <w:rsid w:val="00E052A3"/>
    <w:rsid w:val="00E127E3"/>
    <w:rsid w:val="00E13498"/>
    <w:rsid w:val="00E16B42"/>
    <w:rsid w:val="00E20570"/>
    <w:rsid w:val="00E215AC"/>
    <w:rsid w:val="00E23CA1"/>
    <w:rsid w:val="00E24977"/>
    <w:rsid w:val="00E256CD"/>
    <w:rsid w:val="00E26BF9"/>
    <w:rsid w:val="00E300D8"/>
    <w:rsid w:val="00E365C6"/>
    <w:rsid w:val="00E409A8"/>
    <w:rsid w:val="00E40BB1"/>
    <w:rsid w:val="00E40C24"/>
    <w:rsid w:val="00E43B95"/>
    <w:rsid w:val="00E45589"/>
    <w:rsid w:val="00E50C12"/>
    <w:rsid w:val="00E51649"/>
    <w:rsid w:val="00E60133"/>
    <w:rsid w:val="00E6041F"/>
    <w:rsid w:val="00E61735"/>
    <w:rsid w:val="00E6593B"/>
    <w:rsid w:val="00E65B91"/>
    <w:rsid w:val="00E66CC0"/>
    <w:rsid w:val="00E678FF"/>
    <w:rsid w:val="00E71B07"/>
    <w:rsid w:val="00E7209D"/>
    <w:rsid w:val="00E72EAD"/>
    <w:rsid w:val="00E77223"/>
    <w:rsid w:val="00E8528B"/>
    <w:rsid w:val="00E85B94"/>
    <w:rsid w:val="00E865ED"/>
    <w:rsid w:val="00E90422"/>
    <w:rsid w:val="00E90753"/>
    <w:rsid w:val="00E91029"/>
    <w:rsid w:val="00E97721"/>
    <w:rsid w:val="00E978D0"/>
    <w:rsid w:val="00EA1284"/>
    <w:rsid w:val="00EA4613"/>
    <w:rsid w:val="00EA558B"/>
    <w:rsid w:val="00EA7F91"/>
    <w:rsid w:val="00EB1523"/>
    <w:rsid w:val="00EB7D83"/>
    <w:rsid w:val="00EC0E49"/>
    <w:rsid w:val="00EC101F"/>
    <w:rsid w:val="00EC1D9F"/>
    <w:rsid w:val="00EC2F01"/>
    <w:rsid w:val="00EC6817"/>
    <w:rsid w:val="00ED400C"/>
    <w:rsid w:val="00ED68FE"/>
    <w:rsid w:val="00EE0131"/>
    <w:rsid w:val="00EE13CC"/>
    <w:rsid w:val="00EE170A"/>
    <w:rsid w:val="00EE17B0"/>
    <w:rsid w:val="00EE4A19"/>
    <w:rsid w:val="00EE791D"/>
    <w:rsid w:val="00EF06D9"/>
    <w:rsid w:val="00EF0984"/>
    <w:rsid w:val="00EF7AAD"/>
    <w:rsid w:val="00F02BC1"/>
    <w:rsid w:val="00F07808"/>
    <w:rsid w:val="00F10DFC"/>
    <w:rsid w:val="00F150D5"/>
    <w:rsid w:val="00F1561E"/>
    <w:rsid w:val="00F26B1A"/>
    <w:rsid w:val="00F3049E"/>
    <w:rsid w:val="00F30C64"/>
    <w:rsid w:val="00F32BA2"/>
    <w:rsid w:val="00F32CDB"/>
    <w:rsid w:val="00F424B7"/>
    <w:rsid w:val="00F44A6D"/>
    <w:rsid w:val="00F46762"/>
    <w:rsid w:val="00F565FE"/>
    <w:rsid w:val="00F609B3"/>
    <w:rsid w:val="00F61D08"/>
    <w:rsid w:val="00F62626"/>
    <w:rsid w:val="00F639B1"/>
    <w:rsid w:val="00F63A70"/>
    <w:rsid w:val="00F63D8C"/>
    <w:rsid w:val="00F7534E"/>
    <w:rsid w:val="00F80F02"/>
    <w:rsid w:val="00F8411E"/>
    <w:rsid w:val="00F852BC"/>
    <w:rsid w:val="00F860E1"/>
    <w:rsid w:val="00F9250C"/>
    <w:rsid w:val="00F93EDF"/>
    <w:rsid w:val="00F95530"/>
    <w:rsid w:val="00FA007A"/>
    <w:rsid w:val="00FA1802"/>
    <w:rsid w:val="00FA21D0"/>
    <w:rsid w:val="00FA4E57"/>
    <w:rsid w:val="00FA5F5F"/>
    <w:rsid w:val="00FA750D"/>
    <w:rsid w:val="00FB1AE7"/>
    <w:rsid w:val="00FB730C"/>
    <w:rsid w:val="00FB7D3D"/>
    <w:rsid w:val="00FC21F0"/>
    <w:rsid w:val="00FC2695"/>
    <w:rsid w:val="00FC3378"/>
    <w:rsid w:val="00FC3579"/>
    <w:rsid w:val="00FC3E03"/>
    <w:rsid w:val="00FC3FC1"/>
    <w:rsid w:val="00FC77DE"/>
    <w:rsid w:val="00FD3DF9"/>
    <w:rsid w:val="00FE21AF"/>
    <w:rsid w:val="00FF2296"/>
    <w:rsid w:val="00FF2E52"/>
    <w:rsid w:val="00FF4328"/>
    <w:rsid w:val="019B2E1A"/>
    <w:rsid w:val="026BE3E7"/>
    <w:rsid w:val="027290BD"/>
    <w:rsid w:val="04BAEE9E"/>
    <w:rsid w:val="05BCAD06"/>
    <w:rsid w:val="05CAF285"/>
    <w:rsid w:val="0703BEB7"/>
    <w:rsid w:val="070E752E"/>
    <w:rsid w:val="07E71D43"/>
    <w:rsid w:val="08DB256B"/>
    <w:rsid w:val="0A563AF3"/>
    <w:rsid w:val="0AEF3899"/>
    <w:rsid w:val="0C47A630"/>
    <w:rsid w:val="0CD7AE4C"/>
    <w:rsid w:val="0E38B642"/>
    <w:rsid w:val="0FB423E1"/>
    <w:rsid w:val="0FD00C37"/>
    <w:rsid w:val="1251E301"/>
    <w:rsid w:val="12D54174"/>
    <w:rsid w:val="13982136"/>
    <w:rsid w:val="13EDB362"/>
    <w:rsid w:val="158983C3"/>
    <w:rsid w:val="1705AB91"/>
    <w:rsid w:val="179347BA"/>
    <w:rsid w:val="17EBA452"/>
    <w:rsid w:val="18978DE8"/>
    <w:rsid w:val="18C12485"/>
    <w:rsid w:val="191F815F"/>
    <w:rsid w:val="19E9F60C"/>
    <w:rsid w:val="1D1CACEA"/>
    <w:rsid w:val="1FF59362"/>
    <w:rsid w:val="2125C119"/>
    <w:rsid w:val="216C7E8B"/>
    <w:rsid w:val="24C60916"/>
    <w:rsid w:val="284E24BA"/>
    <w:rsid w:val="28534426"/>
    <w:rsid w:val="29EF1487"/>
    <w:rsid w:val="2A1C1209"/>
    <w:rsid w:val="2BC9BC23"/>
    <w:rsid w:val="2D2195DD"/>
    <w:rsid w:val="2F5D9C43"/>
    <w:rsid w:val="2FD89D1A"/>
    <w:rsid w:val="30212469"/>
    <w:rsid w:val="3030E3C8"/>
    <w:rsid w:val="305E91AA"/>
    <w:rsid w:val="323DEE6B"/>
    <w:rsid w:val="32E0DC6D"/>
    <w:rsid w:val="376EB78B"/>
    <w:rsid w:val="393B940F"/>
    <w:rsid w:val="39501DF1"/>
    <w:rsid w:val="39CD0EC6"/>
    <w:rsid w:val="3C2F1784"/>
    <w:rsid w:val="40D2A3D7"/>
    <w:rsid w:val="417C11ED"/>
    <w:rsid w:val="42C96B3D"/>
    <w:rsid w:val="42FAFFB8"/>
    <w:rsid w:val="447D6113"/>
    <w:rsid w:val="448195C1"/>
    <w:rsid w:val="45299A30"/>
    <w:rsid w:val="473797A1"/>
    <w:rsid w:val="48202D23"/>
    <w:rsid w:val="487A8DEE"/>
    <w:rsid w:val="4AB94FAE"/>
    <w:rsid w:val="4DDE5BFF"/>
    <w:rsid w:val="4E07BD2E"/>
    <w:rsid w:val="4E0F4FAA"/>
    <w:rsid w:val="4F2D4792"/>
    <w:rsid w:val="53249372"/>
    <w:rsid w:val="53EC1A90"/>
    <w:rsid w:val="54E5AAD4"/>
    <w:rsid w:val="57C46690"/>
    <w:rsid w:val="5A7A9C2D"/>
    <w:rsid w:val="5BD79D63"/>
    <w:rsid w:val="5C62F3ED"/>
    <w:rsid w:val="5C89A313"/>
    <w:rsid w:val="5CCF2527"/>
    <w:rsid w:val="5CDCA4EB"/>
    <w:rsid w:val="5D26AE10"/>
    <w:rsid w:val="5E2AFCF4"/>
    <w:rsid w:val="5FC143D5"/>
    <w:rsid w:val="6009C794"/>
    <w:rsid w:val="6385DE0A"/>
    <w:rsid w:val="643EF6E7"/>
    <w:rsid w:val="651E00C6"/>
    <w:rsid w:val="65CC66C4"/>
    <w:rsid w:val="67B0EE67"/>
    <w:rsid w:val="67B1CF5F"/>
    <w:rsid w:val="688E0202"/>
    <w:rsid w:val="68B2ECBE"/>
    <w:rsid w:val="6ACC63E9"/>
    <w:rsid w:val="6B614F2E"/>
    <w:rsid w:val="6C6FA22D"/>
    <w:rsid w:val="6CCF3781"/>
    <w:rsid w:val="6D096C35"/>
    <w:rsid w:val="6E4384C4"/>
    <w:rsid w:val="6E4C9D1A"/>
    <w:rsid w:val="6F11AFF5"/>
    <w:rsid w:val="7008ED65"/>
    <w:rsid w:val="710E49DA"/>
    <w:rsid w:val="71E35B71"/>
    <w:rsid w:val="738F38B4"/>
    <w:rsid w:val="757AB051"/>
    <w:rsid w:val="7A79FA5E"/>
    <w:rsid w:val="7B759C7D"/>
    <w:rsid w:val="7BDDB889"/>
    <w:rsid w:val="7C30C321"/>
    <w:rsid w:val="7CE877CF"/>
    <w:rsid w:val="7D0FAC52"/>
    <w:rsid w:val="7DFE4380"/>
    <w:rsid w:val="7E02A71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9D661B"/>
    <w:rPr>
      <w:color w:val="605E5C"/>
      <w:shd w:val="clear" w:color="auto" w:fill="E1DFDD"/>
    </w:rPr>
  </w:style>
  <w:style w:type="paragraph" w:styleId="Revision">
    <w:name w:val="Revision"/>
    <w:hidden/>
    <w:uiPriority w:val="99"/>
    <w:semiHidden/>
    <w:rsid w:val="00B27631"/>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25918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37180">
      <w:bodyDiv w:val="1"/>
      <w:marLeft w:val="0"/>
      <w:marRight w:val="0"/>
      <w:marTop w:val="0"/>
      <w:marBottom w:val="0"/>
      <w:divBdr>
        <w:top w:val="none" w:sz="0" w:space="0" w:color="auto"/>
        <w:left w:val="none" w:sz="0" w:space="0" w:color="auto"/>
        <w:bottom w:val="none" w:sz="0" w:space="0" w:color="auto"/>
        <w:right w:val="none" w:sz="0" w:space="0" w:color="auto"/>
      </w:divBdr>
    </w:div>
    <w:div w:id="141354687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4403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sv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sv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rpSiteZipContact xmlns="8bbd4995-53b7-43e2-b62f-10947586ac31" xsi:nil="true"/>
    <CorpSiteProjectLeader xmlns="8bbd4995-53b7-43e2-b62f-10947586ac31">
      <UserInfo>
        <DisplayName/>
        <AccountId xsi:nil="true"/>
        <AccountType/>
      </UserInfo>
    </CorpSiteProjectLeader>
    <CorpSiteSubTitle xmlns="8bbd4995-53b7-43e2-b62f-10947586ac31" xsi:nil="true"/>
    <CorpSiteTags xmlns="8bbd4995-53b7-43e2-b62f-10947586ac31" xsi:nil="true"/>
    <CorpSiteISBN xmlns="8bbd4995-53b7-43e2-b62f-10947586ac31" xsi:nil="true"/>
    <CorpWorkflowFeedback xmlns="8bbd4995-53b7-43e2-b62f-10947586ac31" xsi:nil="true"/>
    <CorpSiteAccess xmlns="8bbd4995-53b7-43e2-b62f-10947586ac31">Kun navngitte medlemmer</CorpSiteAccess>
    <CorpSiteRecipientPerson xmlns="8bbd4995-53b7-43e2-b62f-10947586ac31" xsi:nil="true"/>
    <CorpSiteProjectNumber xmlns="8bbd4995-53b7-43e2-b62f-10947586ac31" xsi:nil="true"/>
    <CorpSiteProjectName xmlns="8bbd4995-53b7-43e2-b62f-10947586ac31" xsi:nil="true"/>
    <CorpDocInstitute xmlns="8bbd4995-53b7-43e2-b62f-10947586ac31" xsi:nil="true"/>
    <CorpSiteInstitutePhone xmlns="8bbd4995-53b7-43e2-b62f-10947586ac31" xsi:nil="true"/>
    <CorpWorkflowStatus xmlns="8bbd4995-53b7-43e2-b62f-10947586ac31" xsi:nil="true"/>
    <CorpSiteProjectOwner xmlns="8bbd4995-53b7-43e2-b62f-10947586ac31">
      <UserInfo>
        <DisplayName/>
        <AccountId xsi:nil="true"/>
        <AccountType/>
      </UserInfo>
    </CorpSiteProjectOwner>
    <CorpDocPageClassificationNbNo xmlns="8bbd4995-53b7-43e2-b62f-10947586ac31">Åpen</CorpDocPageClassificationNbNo>
    <CorpDocClassificationEnUs xmlns="8bbd4995-53b7-43e2-b62f-10947586ac31">Unrestricted</CorpDocClassificationEnUs>
    <CorpDocClassificationNbNo xmlns="8bbd4995-53b7-43e2-b62f-10947586ac31">Åpen</CorpDocClassificationNbNo>
    <CorpSiteClassification xmlns="8bbd4995-53b7-43e2-b62f-10947586ac31">Åpen</CorpSiteClassification>
    <CorpSiteInstituteEmail xmlns="8bbd4995-53b7-43e2-b62f-10947586ac31" xsi:nil="true"/>
    <CorpSiteCoAuthors xmlns="8bbd4995-53b7-43e2-b62f-10947586ac31" xsi:nil="true"/>
    <CorpSiteDocumentAuthor xmlns="8bbd4995-53b7-43e2-b62f-10947586ac31">
      <UserInfo>
        <DisplayName/>
        <AccountId xsi:nil="true"/>
        <AccountType/>
      </UserInfo>
    </CorpSiteDocumentAuthor>
    <CorpSiteInstituteEnUs xmlns="8bbd4995-53b7-43e2-b62f-10947586ac31" xsi:nil="true"/>
    <CorpSiteRecipientCompany xmlns="8bbd4995-53b7-43e2-b62f-10947586ac31" xsi:nil="true"/>
    <CorpSiteDocLanguage xmlns="8bbd4995-53b7-43e2-b62f-10947586ac31" xsi:nil="true"/>
    <CorpDocVersion xmlns="8bbd4995-53b7-43e2-b62f-10947586ac31" xsi:nil="true"/>
    <CorpWorkflowApproval xmlns="8bbd4995-53b7-43e2-b62f-10947586ac31" xsi:nil="true"/>
    <ArchiveStatus xmlns="8bbd4995-53b7-43e2-b62f-10947586ac31" xsi:nil="true"/>
    <CorpSiteProjectQA xmlns="8bbd4995-53b7-43e2-b62f-10947586ac31">
      <UserInfo>
        <DisplayName/>
        <AccountId xsi:nil="true"/>
        <AccountType/>
      </UserInfo>
    </CorpSiteProjectQA>
    <CorpSiteZipAddress xmlns="8bbd4995-53b7-43e2-b62f-10947586ac31" xsi:nil="true"/>
    <CorpSiteVATNumber xmlns="8bbd4995-53b7-43e2-b62f-10947586ac31" xsi:nil="true"/>
    <CorpSiteReportNumber xmlns="8bbd4995-53b7-43e2-b62f-10947586ac31" xsi:nil="true"/>
    <CorpSiteOurRef xmlns="8bbd4995-53b7-43e2-b62f-10947586ac31" xsi:nil="true"/>
    <CorpDocPageClassificationEnUs xmlns="8bbd4995-53b7-43e2-b62f-10947586ac31">Unrestricted</CorpDocPageClassificationEnU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Generic document" ma:contentTypeID="0x01010031B82B69D2361148B4D8F7EC1568021308001179B39A4D6CEA43BB620C4C873B3EAE" ma:contentTypeVersion="42" ma:contentTypeDescription="Create a new document." ma:contentTypeScope="" ma:versionID="e9a20aede47152dd33b224ee6a7f7636">
  <xsd:schema xmlns:xsd="http://www.w3.org/2001/XMLSchema" xmlns:xs="http://www.w3.org/2001/XMLSchema" xmlns:p="http://schemas.microsoft.com/office/2006/metadata/properties" xmlns:ns2="8bbd4995-53b7-43e2-b62f-10947586ac31" xmlns:ns3="e9c0ad54-cf44-4da7-b94f-3c308b6c6bed" xmlns:ns4="ee47309b-582d-465c-8482-fc9f97b7901c" targetNamespace="http://schemas.microsoft.com/office/2006/metadata/properties" ma:root="true" ma:fieldsID="1985fa56fcbc741d8dbe30f1e28fe667" ns2:_="" ns3:_="" ns4:_="">
    <xsd:import namespace="8bbd4995-53b7-43e2-b62f-10947586ac31"/>
    <xsd:import namespace="e9c0ad54-cf44-4da7-b94f-3c308b6c6bed"/>
    <xsd:import namespace="ee47309b-582d-465c-8482-fc9f97b7901c"/>
    <xsd:element name="properties">
      <xsd:complexType>
        <xsd:sequence>
          <xsd:element name="documentManagement">
            <xsd:complexType>
              <xsd:all>
                <xsd:element ref="ns2:ArchiveStatus" minOccurs="0"/>
                <xsd:element ref="ns2:CorpWorkflowApproval" minOccurs="0"/>
                <xsd:element ref="ns2:CorpWorkflowFeedback" minOccurs="0"/>
                <xsd:element ref="ns2:CorpWorkflowStatus" minOccurs="0"/>
                <xsd:element ref="ns2:CorpSiteProjectNumber" minOccurs="0"/>
                <xsd:element ref="ns2:CorpSiteProjectName" minOccurs="0"/>
                <xsd:element ref="ns2:CorpSiteSubTitle" minOccurs="0"/>
                <xsd:element ref="ns2:CorpSiteAccess" minOccurs="0"/>
                <xsd:element ref="ns2:CorpSiteClassification" minOccurs="0"/>
                <xsd:element ref="ns2:CorpSiteTags" minOccurs="0"/>
                <xsd:element ref="ns2:CorpSiteProjectQA" minOccurs="0"/>
                <xsd:element ref="ns2:CorpSiteProjectOwner" minOccurs="0"/>
                <xsd:element ref="ns2:CorpSiteProjectLeader" minOccurs="0"/>
                <xsd:element ref="ns2:CorpSiteReportNumber" minOccurs="0"/>
                <xsd:element ref="ns2:CorpSiteISBN" minOccurs="0"/>
                <xsd:element ref="ns2:CorpSiteCoAuthors" minOccurs="0"/>
                <xsd:element ref="ns2:CorpSiteRecipientCompany" minOccurs="0"/>
                <xsd:element ref="ns2:CorpSiteRecipientPerson" minOccurs="0"/>
                <xsd:element ref="ns2:CorpSiteOurRef" minOccurs="0"/>
                <xsd:element ref="ns2:CorpSiteDocumentAuthor" minOccurs="0"/>
                <xsd:element ref="ns2:CorpSiteZipAddress" minOccurs="0"/>
                <xsd:element ref="ns2:CorpSiteZipContact" minOccurs="0"/>
                <xsd:element ref="ns2:CorpSiteVATNumber" minOccurs="0"/>
                <xsd:element ref="ns2:CorpSiteInstituteEmail" minOccurs="0"/>
                <xsd:element ref="ns2:CorpDocPageClassificationNbNo" minOccurs="0"/>
                <xsd:element ref="ns2:CorpDocClassificationEnUs" minOccurs="0"/>
                <xsd:element ref="ns2:CorpDocPageClassificationEnUs" minOccurs="0"/>
                <xsd:element ref="ns2:CorpDocClassificationNbNo" minOccurs="0"/>
                <xsd:element ref="ns2:CorpSiteInstituteEnUs" minOccurs="0"/>
                <xsd:element ref="ns2:CorpSiteInstitutePhone" minOccurs="0"/>
                <xsd:element ref="ns2:CorpSiteDocLanguage" minOccurs="0"/>
                <xsd:element ref="ns2:CorpDocInstitute" minOccurs="0"/>
                <xsd:element ref="ns2:CorpDocVersion"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bd4995-53b7-43e2-b62f-10947586ac31" elementFormDefault="qualified">
    <xsd:import namespace="http://schemas.microsoft.com/office/2006/documentManagement/types"/>
    <xsd:import namespace="http://schemas.microsoft.com/office/infopath/2007/PartnerControls"/>
    <xsd:element name="ArchiveStatus" ma:index="8" nillable="true" ma:displayName="Archive Status" ma:internalName="ArchiveStatus">
      <xsd:simpleType>
        <xsd:restriction base="dms:Text">
          <xsd:maxLength value="255"/>
        </xsd:restriction>
      </xsd:simpleType>
    </xsd:element>
    <xsd:element name="CorpWorkflowApproval" ma:index="9" nillable="true" ma:displayName="Approval Status" ma:internalName="CorpWorkflowApproval">
      <xsd:simpleType>
        <xsd:restriction base="dms:Text">
          <xsd:maxLength value="255"/>
        </xsd:restriction>
      </xsd:simpleType>
    </xsd:element>
    <xsd:element name="CorpWorkflowFeedback" ma:index="10" nillable="true" ma:displayName="Reviewal Status" ma:internalName="CorpWorkflowFeedback">
      <xsd:simpleType>
        <xsd:restriction base="dms:Text">
          <xsd:maxLength value="255"/>
        </xsd:restriction>
      </xsd:simpleType>
    </xsd:element>
    <xsd:element name="CorpWorkflowStatus" ma:index="11" nillable="true" ma:displayName="Workflow Status" ma:internalName="CorpWorkflowStatus">
      <xsd:simpleType>
        <xsd:restriction base="dms:Text">
          <xsd:maxLength value="255"/>
        </xsd:restriction>
      </xsd:simpleType>
    </xsd:element>
    <xsd:element name="CorpSiteProjectNumber" ma:index="12" nillable="true" ma:displayName="Project Number" ma:default="" ma:internalName="CorpSiteProjectNumber">
      <xsd:simpleType>
        <xsd:restriction base="dms:Text">
          <xsd:maxLength value="255"/>
        </xsd:restriction>
      </xsd:simpleType>
    </xsd:element>
    <xsd:element name="CorpSiteProjectName" ma:index="13" nillable="true" ma:displayName="Project Name" ma:internalName="CorpSiteProjectName">
      <xsd:simpleType>
        <xsd:restriction base="dms:Text">
          <xsd:maxLength value="255"/>
        </xsd:restriction>
      </xsd:simpleType>
    </xsd:element>
    <xsd:element name="CorpSiteSubTitle" ma:index="14" nillable="true" ma:displayName="Sub Title" ma:internalName="CorpSiteSubTitle">
      <xsd:simpleType>
        <xsd:restriction base="dms:Text">
          <xsd:maxLength value="255"/>
        </xsd:restriction>
      </xsd:simpleType>
    </xsd:element>
    <xsd:element name="CorpSiteAccess" ma:index="15" nillable="true" ma:displayName="Access level" ma:default="Kun navngitte medlemmer" ma:format="Dropdown" ma:internalName="CorpSiteAccess">
      <xsd:simpleType>
        <xsd:restriction base="dms:Choice">
          <xsd:enumeration value="Kun navngitte medlemmer"/>
          <xsd:enumeration value="SINTEF"/>
          <xsd:enumeration value="Institutt"/>
          <xsd:enumeration value="Avdeling"/>
          <xsd:maxLength value="255"/>
        </xsd:restriction>
      </xsd:simpleType>
    </xsd:element>
    <xsd:element name="CorpSiteClassification" ma:index="16" nillable="true" ma:displayName="Classification" ma:default="Åpen" ma:internalName="CorpSiteClassification">
      <xsd:simpleType>
        <xsd:restriction base="dms:Choice">
          <xsd:enumeration value="Åpen"/>
          <xsd:enumeration value="Fortrolig"/>
          <xsd:enumeration value="Strengt fortrolig"/>
          <xsd:maxLength value="255"/>
        </xsd:restriction>
      </xsd:simpleType>
    </xsd:element>
    <xsd:element name="CorpSiteTags" ma:index="17" nillable="true" ma:displayName="Tags" ma:internalName="CorpSiteTags">
      <xsd:simpleType>
        <xsd:restriction base="dms:Text">
          <xsd:maxLength value="255"/>
        </xsd:restriction>
      </xsd:simpleType>
    </xsd:element>
    <xsd:element name="CorpSiteProjectQA" ma:index="18" nillable="true" ma:displayName="QA" ma:list="UserInfo" ma:SharePointGroup="0" ma:internalName="CorpSiteProjectQ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Owner" ma:index="19" nillable="true" ma:displayName="Project Owner" ma:list="UserInfo" ma:SharePointGroup="0" ma:internalName="CorpSiteProjec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Leader" ma:index="20" nillable="true" ma:displayName="Project Leader" ma:list="UserInfo" ma:SharePointGroup="0" ma:internalName="CorpSiteProjectLead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ReportNumber" ma:index="21" nillable="true" ma:displayName="Report Number" ma:internalName="CorpSiteReportNumber">
      <xsd:simpleType>
        <xsd:restriction base="dms:Text">
          <xsd:maxLength value="255"/>
        </xsd:restriction>
      </xsd:simpleType>
    </xsd:element>
    <xsd:element name="CorpSiteISBN" ma:index="22" nillable="true" ma:displayName="ISBN" ma:internalName="CorpSiteISBN">
      <xsd:simpleType>
        <xsd:restriction base="dms:Text">
          <xsd:maxLength value="255"/>
        </xsd:restriction>
      </xsd:simpleType>
    </xsd:element>
    <xsd:element name="CorpSiteCoAuthors" ma:index="23" nillable="true" ma:displayName="Co Authors" ma:internalName="CorpSiteCoAuthors">
      <xsd:simpleType>
        <xsd:restriction base="dms:Text">
          <xsd:maxLength value="255"/>
        </xsd:restriction>
      </xsd:simpleType>
    </xsd:element>
    <xsd:element name="CorpSiteRecipientCompany" ma:index="24" nillable="true" ma:displayName="Recipient Company" ma:internalName="CorpSiteRecipientCompany">
      <xsd:simpleType>
        <xsd:restriction base="dms:Text">
          <xsd:maxLength value="255"/>
        </xsd:restriction>
      </xsd:simpleType>
    </xsd:element>
    <xsd:element name="CorpSiteRecipientPerson" ma:index="25" nillable="true" ma:displayName="Recipient Person" ma:internalName="CorpSiteRecipientPerson">
      <xsd:simpleType>
        <xsd:restriction base="dms:Text">
          <xsd:maxLength value="255"/>
        </xsd:restriction>
      </xsd:simpleType>
    </xsd:element>
    <xsd:element name="CorpSiteOurRef" ma:index="26" nillable="true" ma:displayName="Our Ref" ma:internalName="CorpSiteOurRef">
      <xsd:simpleType>
        <xsd:restriction base="dms:Text">
          <xsd:maxLength value="255"/>
        </xsd:restriction>
      </xsd:simpleType>
    </xsd:element>
    <xsd:element name="CorpSiteDocumentAuthor" ma:index="27" nillable="true" ma:displayName="Document Author" ma:internalName="CorpSiteDocumentAuth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ZipAddress" ma:index="28" nillable="true" ma:displayName="Address" ma:internalName="CorpSiteZipAddress">
      <xsd:simpleType>
        <xsd:restriction base="dms:Note">
          <xsd:maxLength value="255"/>
        </xsd:restriction>
      </xsd:simpleType>
    </xsd:element>
    <xsd:element name="CorpSiteZipContact" ma:index="29" nillable="true" ma:displayName="Contact" ma:internalName="CorpSiteZipContact">
      <xsd:simpleType>
        <xsd:restriction base="dms:Note">
          <xsd:maxLength value="255"/>
        </xsd:restriction>
      </xsd:simpleType>
    </xsd:element>
    <xsd:element name="CorpSiteVATNumber" ma:index="30" nillable="true" ma:displayName="VAT Number" ma:internalName="CorpSiteVATNumber">
      <xsd:simpleType>
        <xsd:restriction base="dms:Text">
          <xsd:maxLength value="255"/>
        </xsd:restriction>
      </xsd:simpleType>
    </xsd:element>
    <xsd:element name="CorpSiteInstituteEmail" ma:index="31" nillable="true" ma:displayName="Email Institute" ma:internalName="CorpSiteInstituteEmail">
      <xsd:simpleType>
        <xsd:restriction base="dms:Text">
          <xsd:maxLength value="255"/>
        </xsd:restriction>
      </xsd:simpleType>
    </xsd:element>
    <xsd:element name="CorpDocPageClassificationNbNo" ma:index="32" nillable="true" ma:displayName="Gradering Denne Siden" ma:default="Åpen" ma:internalName="CorpDocPageClassificationNbNo">
      <xsd:simpleType>
        <xsd:restriction base="dms:Choice">
          <xsd:enumeration value="Åpen"/>
          <xsd:enumeration value="Intern"/>
          <xsd:enumeration value="Fortrolig"/>
          <xsd:enumeration value="Strengt fortrolig"/>
          <xsd:maxLength value="255"/>
        </xsd:restriction>
      </xsd:simpleType>
    </xsd:element>
    <xsd:element name="CorpDocClassificationEnUs" ma:index="33" nillable="true" ma:displayName="Classification" ma:default="Unrestricted" ma:internalName="CorpDocClassificationEnUs">
      <xsd:simpleType>
        <xsd:restriction base="dms:Choice">
          <xsd:enumeration value="Unrestricted"/>
          <xsd:enumeration value="Internal"/>
          <xsd:enumeration value="Restricted"/>
          <xsd:enumeration value="Confidential"/>
          <xsd:maxLength value="255"/>
        </xsd:restriction>
      </xsd:simpleType>
    </xsd:element>
    <xsd:element name="CorpDocPageClassificationEnUs" ma:index="34" nillable="true" ma:displayName="Classification This Page" ma:default="Unrestricted" ma:internalName="CorpDocPageClassificationEnUs">
      <xsd:simpleType>
        <xsd:restriction base="dms:Choice">
          <xsd:enumeration value="Unrestricted"/>
          <xsd:enumeration value="Internal"/>
          <xsd:enumeration value="Restricted"/>
          <xsd:enumeration value="Confidential"/>
          <xsd:maxLength value="255"/>
        </xsd:restriction>
      </xsd:simpleType>
    </xsd:element>
    <xsd:element name="CorpDocClassificationNbNo" ma:index="35" nillable="true" ma:displayName="Gradering" ma:default="Åpen" ma:internalName="CorpDocClassificationNbNo">
      <xsd:simpleType>
        <xsd:restriction base="dms:Choice">
          <xsd:enumeration value="Åpen"/>
          <xsd:enumeration value="Intern"/>
          <xsd:enumeration value="Fortrolig"/>
          <xsd:enumeration value="Strengt fortrolig"/>
          <xsd:maxLength value="255"/>
        </xsd:restriction>
      </xsd:simpleType>
    </xsd:element>
    <xsd:element name="CorpSiteInstituteEnUs" ma:index="36" nillable="true" ma:displayName="InstituteEng" ma:internalName="CorpSiteInstituteEnUs">
      <xsd:simpleType>
        <xsd:restriction base="dms:Text">
          <xsd:maxLength value="255"/>
        </xsd:restriction>
      </xsd:simpleType>
    </xsd:element>
    <xsd:element name="CorpSiteInstitutePhone" ma:index="37" nillable="true" ma:displayName="Phone Instutute" ma:internalName="CorpSiteInstitutePhone">
      <xsd:simpleType>
        <xsd:restriction base="dms:Text">
          <xsd:maxLength value="255"/>
        </xsd:restriction>
      </xsd:simpleType>
    </xsd:element>
    <xsd:element name="CorpSiteDocLanguage" ma:index="38" nillable="true" ma:displayName="Language" ma:internalName="CorpSiteDocLanguage">
      <xsd:simpleType>
        <xsd:restriction base="dms:Text">
          <xsd:maxLength value="255"/>
        </xsd:restriction>
      </xsd:simpleType>
    </xsd:element>
    <xsd:element name="CorpDocInstitute" ma:index="39" nillable="true" ma:displayName="Institute" ma:internalName="CorpDocInstitute">
      <xsd:simpleType>
        <xsd:restriction base="dms:Text">
          <xsd:maxLength value="255"/>
        </xsd:restriction>
      </xsd:simpleType>
    </xsd:element>
    <xsd:element name="CorpDocVersion" ma:index="40" nillable="true" ma:displayName="Version" ma:internalName="CorpDoc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c0ad54-cf44-4da7-b94f-3c308b6c6bed" elementFormDefault="qualified">
    <xsd:import namespace="http://schemas.microsoft.com/office/2006/documentManagement/types"/>
    <xsd:import namespace="http://schemas.microsoft.com/office/infopath/2007/PartnerControls"/>
    <xsd:element name="MediaServiceMetadata" ma:index="41" nillable="true" ma:displayName="MediaServiceMetadata" ma:hidden="true" ma:internalName="MediaServiceMetadata" ma:readOnly="true">
      <xsd:simpleType>
        <xsd:restriction base="dms:Note"/>
      </xsd:simpleType>
    </xsd:element>
    <xsd:element name="MediaServiceFastMetadata" ma:index="42" nillable="true" ma:displayName="MediaServiceFastMetadata" ma:hidden="true" ma:internalName="MediaServiceFastMetadata" ma:readOnly="true">
      <xsd:simpleType>
        <xsd:restriction base="dms:Note"/>
      </xsd:simpleType>
    </xsd:element>
    <xsd:element name="MediaServiceAutoKeyPoints" ma:index="43" nillable="true" ma:displayName="MediaServiceAutoKeyPoints" ma:hidden="true" ma:internalName="MediaServiceAutoKeyPoints" ma:readOnly="true">
      <xsd:simpleType>
        <xsd:restriction base="dms:Note"/>
      </xsd:simpleType>
    </xsd:element>
    <xsd:element name="MediaServiceKeyPoints" ma:index="4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47309b-582d-465c-8482-fc9f97b7901c" elementFormDefault="qualified">
    <xsd:import namespace="http://schemas.microsoft.com/office/2006/documentManagement/types"/>
    <xsd:import namespace="http://schemas.microsoft.com/office/infopath/2007/PartnerControls"/>
    <xsd:element name="SharedWithUsers" ma:index="4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AD66B3-166C-4A02-ADEF-2B941DD311A6}">
  <ds:schemaRefs>
    <ds:schemaRef ds:uri="http://schemas.microsoft.com/sharepoint/v3/contenttype/forms"/>
  </ds:schemaRefs>
</ds:datastoreItem>
</file>

<file path=customXml/itemProps2.xml><?xml version="1.0" encoding="utf-8"?>
<ds:datastoreItem xmlns:ds="http://schemas.openxmlformats.org/officeDocument/2006/customXml" ds:itemID="{0066506C-3F8F-48C0-8DE7-525F0A4FDBD4}">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8bbd4995-53b7-43e2-b62f-10947586ac31"/>
    <ds:schemaRef ds:uri="http://schemas.openxmlformats.org/package/2006/metadata/core-properties"/>
    <ds:schemaRef ds:uri="http://purl.org/dc/terms/"/>
    <ds:schemaRef ds:uri="ee47309b-582d-465c-8482-fc9f97b7901c"/>
    <ds:schemaRef ds:uri="e9c0ad54-cf44-4da7-b94f-3c308b6c6bed"/>
    <ds:schemaRef ds:uri="http://www.w3.org/XML/1998/namespace"/>
    <ds:schemaRef ds:uri="http://purl.org/dc/dcmitype/"/>
  </ds:schemaRefs>
</ds:datastoreItem>
</file>

<file path=customXml/itemProps3.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customXml/itemProps4.xml><?xml version="1.0" encoding="utf-8"?>
<ds:datastoreItem xmlns:ds="http://schemas.openxmlformats.org/officeDocument/2006/customXml" ds:itemID="{612753E1-A4B8-429D-A615-107F5E5D1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bd4995-53b7-43e2-b62f-10947586ac31"/>
    <ds:schemaRef ds:uri="e9c0ad54-cf44-4da7-b94f-3c308b6c6bed"/>
    <ds:schemaRef ds:uri="ee47309b-582d-465c-8482-fc9f97b790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3437</Words>
  <Characters>19594</Characters>
  <Application>Microsoft Office Word</Application>
  <DocSecurity>0</DocSecurity>
  <Lines>163</Lines>
  <Paragraphs>45</Paragraphs>
  <ScaleCrop>false</ScaleCrop>
  <Company>Dipartimento CMIC - Politecnico di Milano</Company>
  <LinksUpToDate>false</LinksUpToDate>
  <CharactersWithSpaces>2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Elisa Magnanelli</cp:lastModifiedBy>
  <cp:revision>2</cp:revision>
  <cp:lastPrinted>2023-02-10T08:49:00Z</cp:lastPrinted>
  <dcterms:created xsi:type="dcterms:W3CDTF">2023-04-11T07:01:00Z</dcterms:created>
  <dcterms:modified xsi:type="dcterms:W3CDTF">2023-04-11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31B82B69D2361148B4D8F7EC1568021308001179B39A4D6CEA43BB620C4C873B3EAE</vt:lpwstr>
  </property>
</Properties>
</file>